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227" w:type="dxa"/>
        <w:jc w:val="center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248"/>
        <w:gridCol w:w="432"/>
        <w:gridCol w:w="547"/>
      </w:tblGrid>
      <w:tr w:rsidR="005C3A31" w:rsidRPr="009B54B0" w14:paraId="7757F3B2" w14:textId="77777777" w:rsidTr="0000592A">
        <w:trPr>
          <w:tblHeader/>
          <w:jc w:val="center"/>
        </w:trPr>
        <w:tc>
          <w:tcPr>
            <w:tcW w:w="5227" w:type="dxa"/>
            <w:gridSpan w:val="3"/>
            <w:shd w:val="clear" w:color="auto" w:fill="E5F0FB" w:themeFill="background2"/>
          </w:tcPr>
          <w:p w14:paraId="3A7360DE" w14:textId="15C91FDD" w:rsidR="005C3A31" w:rsidRPr="00025899" w:rsidRDefault="006A54C2" w:rsidP="00CF32D4">
            <w:pPr>
              <w:pStyle w:val="JTTHeading2"/>
              <w:ind w:left="60"/>
              <w:rPr>
                <w:spacing w:val="-6"/>
              </w:rPr>
            </w:pPr>
            <w:r w:rsidRPr="00025899">
              <w:t xml:space="preserve">Does </w:t>
            </w:r>
            <w:r w:rsidR="003D32D3" w:rsidRPr="00025899">
              <w:t xml:space="preserve">or </w:t>
            </w:r>
            <w:r w:rsidR="006E582B" w:rsidRPr="00025899">
              <w:t>Has</w:t>
            </w:r>
            <w:r w:rsidR="003D32D3" w:rsidRPr="00025899">
              <w:t xml:space="preserve"> Your Child</w:t>
            </w:r>
          </w:p>
        </w:tc>
      </w:tr>
      <w:tr w:rsidR="00032549" w:rsidRPr="009B54B0" w14:paraId="28B5B4EC" w14:textId="77777777" w:rsidTr="008B09A1">
        <w:trPr>
          <w:jc w:val="center"/>
        </w:trPr>
        <w:tc>
          <w:tcPr>
            <w:tcW w:w="4248" w:type="dxa"/>
          </w:tcPr>
          <w:p w14:paraId="2097F1A9" w14:textId="645B48F7" w:rsidR="00032549" w:rsidRPr="00D2055F" w:rsidRDefault="00032549" w:rsidP="00D2055F">
            <w:pPr>
              <w:pStyle w:val="Heading2"/>
              <w:outlineLvl w:val="1"/>
            </w:pPr>
            <w:r w:rsidRPr="00D2055F">
              <w:t>General Health</w:t>
            </w:r>
          </w:p>
        </w:tc>
        <w:tc>
          <w:tcPr>
            <w:tcW w:w="432" w:type="dxa"/>
            <w:vAlign w:val="center"/>
          </w:tcPr>
          <w:p w14:paraId="001EB2BF" w14:textId="40B6F1E1" w:rsidR="00032549" w:rsidRPr="00D2055F" w:rsidRDefault="00032549" w:rsidP="00DC1F29">
            <w:pPr>
              <w:pStyle w:val="Heading2"/>
              <w:jc w:val="center"/>
              <w:outlineLvl w:val="1"/>
            </w:pPr>
            <w:r w:rsidRPr="00D2055F">
              <w:t>No</w:t>
            </w:r>
          </w:p>
        </w:tc>
        <w:tc>
          <w:tcPr>
            <w:tcW w:w="547" w:type="dxa"/>
            <w:vAlign w:val="center"/>
          </w:tcPr>
          <w:p w14:paraId="34BBEE67" w14:textId="131B45D4" w:rsidR="00032549" w:rsidRPr="00D2055F" w:rsidRDefault="00032549" w:rsidP="00DC1F29">
            <w:pPr>
              <w:pStyle w:val="Heading2"/>
              <w:jc w:val="center"/>
              <w:outlineLvl w:val="1"/>
            </w:pPr>
            <w:r w:rsidRPr="00D2055F">
              <w:t>Yes</w:t>
            </w:r>
          </w:p>
        </w:tc>
      </w:tr>
      <w:tr w:rsidR="00032549" w:rsidRPr="009B54B0" w14:paraId="7B0501DF" w14:textId="77777777" w:rsidTr="008B09A1">
        <w:trPr>
          <w:jc w:val="center"/>
        </w:trPr>
        <w:tc>
          <w:tcPr>
            <w:tcW w:w="4248" w:type="dxa"/>
          </w:tcPr>
          <w:p w14:paraId="2EE97B26" w14:textId="57E4A0D5" w:rsidR="00032549" w:rsidRPr="009B54B0" w:rsidRDefault="00032549" w:rsidP="00CF32D4">
            <w:pPr>
              <w:ind w:left="60"/>
            </w:pPr>
            <w:r w:rsidRPr="009B54B0">
              <w:t>Ever been restricted by a health care provider</w:t>
            </w:r>
            <w:r>
              <w:t xml:space="preserve"> </w:t>
            </w:r>
            <w:r w:rsidRPr="009B54B0">
              <w:t>from sports participation for any reason?</w:t>
            </w:r>
          </w:p>
        </w:tc>
        <w:tc>
          <w:tcPr>
            <w:tcW w:w="432" w:type="dxa"/>
            <w:vAlign w:val="center"/>
          </w:tcPr>
          <w:p w14:paraId="4E263639" w14:textId="05E115EE" w:rsidR="00032549" w:rsidRPr="00A262BD" w:rsidRDefault="001F1F8B" w:rsidP="00DC1F29">
            <w:pPr>
              <w:ind w:left="60"/>
              <w:jc w:val="center"/>
            </w:pPr>
            <w:sdt>
              <w:sdtPr>
                <w:rPr>
                  <w:spacing w:val="4"/>
                </w:rPr>
                <w:id w:val="-121017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  <w:tc>
          <w:tcPr>
            <w:tcW w:w="547" w:type="dxa"/>
            <w:vAlign w:val="center"/>
          </w:tcPr>
          <w:p w14:paraId="2AFB053F" w14:textId="3F50F128" w:rsidR="00032549" w:rsidRPr="00A262BD" w:rsidRDefault="001F1F8B" w:rsidP="00DC1F29">
            <w:pPr>
              <w:ind w:left="60"/>
              <w:jc w:val="center"/>
            </w:pPr>
            <w:sdt>
              <w:sdtPr>
                <w:rPr>
                  <w:rFonts w:eastAsia="MS Gothic"/>
                  <w:spacing w:val="4"/>
                </w:rPr>
                <w:id w:val="-1389800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1F29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</w:tr>
      <w:tr w:rsidR="00032549" w:rsidRPr="009B54B0" w14:paraId="386FF2DE" w14:textId="77777777" w:rsidTr="00DF442D">
        <w:trPr>
          <w:trHeight w:val="317"/>
          <w:jc w:val="center"/>
        </w:trPr>
        <w:tc>
          <w:tcPr>
            <w:tcW w:w="4248" w:type="dxa"/>
          </w:tcPr>
          <w:p w14:paraId="072C43F5" w14:textId="4E95D2BC" w:rsidR="00032549" w:rsidRPr="009B54B0" w:rsidRDefault="00032549" w:rsidP="00CF32D4">
            <w:pPr>
              <w:ind w:left="60"/>
            </w:pPr>
            <w:r w:rsidRPr="009B54B0">
              <w:t>Ever had surgery?</w:t>
            </w:r>
            <w:r>
              <w:t xml:space="preserve">    </w:t>
            </w:r>
          </w:p>
        </w:tc>
        <w:sdt>
          <w:sdtPr>
            <w:rPr>
              <w:spacing w:val="4"/>
            </w:rPr>
            <w:id w:val="1054584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837B6EA" w14:textId="179CF8E8" w:rsidR="00032549" w:rsidRPr="00A262BD" w:rsidRDefault="0003254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01390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C710F98" w14:textId="7002AC37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1415C357" w14:textId="77777777" w:rsidTr="00DF442D">
        <w:trPr>
          <w:trHeight w:val="317"/>
          <w:jc w:val="center"/>
        </w:trPr>
        <w:tc>
          <w:tcPr>
            <w:tcW w:w="4248" w:type="dxa"/>
          </w:tcPr>
          <w:p w14:paraId="52FB2216" w14:textId="39F28AD9" w:rsidR="00032549" w:rsidRPr="009B54B0" w:rsidRDefault="00032549" w:rsidP="00CF32D4">
            <w:pPr>
              <w:ind w:left="60"/>
            </w:pPr>
            <w:r w:rsidRPr="009B54B0">
              <w:t>Ever spent the night in a hospital?</w:t>
            </w:r>
          </w:p>
        </w:tc>
        <w:sdt>
          <w:sdtPr>
            <w:rPr>
              <w:spacing w:val="4"/>
            </w:rPr>
            <w:id w:val="1951203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07578E12" w14:textId="3195B8D6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172997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4F2077B" w14:textId="57E0B126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31B2BC45" w14:textId="77777777" w:rsidTr="008B09A1">
        <w:trPr>
          <w:jc w:val="center"/>
        </w:trPr>
        <w:tc>
          <w:tcPr>
            <w:tcW w:w="4248" w:type="dxa"/>
          </w:tcPr>
          <w:p w14:paraId="1BB236B4" w14:textId="28C56F97" w:rsidR="00032549" w:rsidRPr="009B54B0" w:rsidRDefault="00032549" w:rsidP="00CF32D4">
            <w:pPr>
              <w:ind w:left="60"/>
            </w:pPr>
            <w:r w:rsidRPr="009B54B0">
              <w:t>Been diagnosed with mononucleosis within the last month?</w:t>
            </w:r>
          </w:p>
        </w:tc>
        <w:sdt>
          <w:sdtPr>
            <w:rPr>
              <w:spacing w:val="4"/>
            </w:rPr>
            <w:id w:val="1482578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1EE9616C" w14:textId="75B40471" w:rsidR="00032549" w:rsidRPr="00A262BD" w:rsidRDefault="00DC1F2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882332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7A4B3164" w14:textId="5A7FAD24" w:rsidR="00032549" w:rsidRPr="00A262BD" w:rsidRDefault="00DC1F2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2CDDD436" w14:textId="77777777" w:rsidTr="00DF442D">
        <w:trPr>
          <w:trHeight w:val="317"/>
          <w:jc w:val="center"/>
        </w:trPr>
        <w:tc>
          <w:tcPr>
            <w:tcW w:w="4248" w:type="dxa"/>
          </w:tcPr>
          <w:p w14:paraId="1FCCB9C0" w14:textId="3956B5A5" w:rsidR="00032549" w:rsidRPr="009B54B0" w:rsidRDefault="00032549" w:rsidP="00CF32D4">
            <w:pPr>
              <w:ind w:left="60"/>
            </w:pPr>
            <w:r w:rsidRPr="009B54B0">
              <w:t>Have only one functioning kidney?</w:t>
            </w:r>
          </w:p>
        </w:tc>
        <w:sdt>
          <w:sdtPr>
            <w:id w:val="-1055928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0BFECB27" w14:textId="6C47B54B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438219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8C446D2" w14:textId="1F710910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032549" w:rsidRPr="009B54B0" w14:paraId="023B1A7C" w14:textId="77777777" w:rsidTr="00DF442D">
        <w:trPr>
          <w:trHeight w:val="317"/>
          <w:jc w:val="center"/>
        </w:trPr>
        <w:tc>
          <w:tcPr>
            <w:tcW w:w="4248" w:type="dxa"/>
          </w:tcPr>
          <w:p w14:paraId="361E9E7C" w14:textId="4E8340D9" w:rsidR="00032549" w:rsidRPr="009B54B0" w:rsidRDefault="00032549" w:rsidP="00CF32D4">
            <w:pPr>
              <w:ind w:left="60"/>
            </w:pPr>
            <w:r w:rsidRPr="009B54B0">
              <w:t>Have a bleeding disorder?</w:t>
            </w:r>
          </w:p>
        </w:tc>
        <w:sdt>
          <w:sdtPr>
            <w:id w:val="1761013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FB2BA96" w14:textId="2FC1BCBD" w:rsidR="00032549" w:rsidRPr="00A262BD" w:rsidRDefault="00032549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669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6ACE788" w14:textId="4DAFE2E4" w:rsidR="00032549" w:rsidRPr="00A262BD" w:rsidRDefault="00032549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032549" w:rsidRPr="009B54B0" w14:paraId="33C09574" w14:textId="77777777" w:rsidTr="008B09A1">
        <w:trPr>
          <w:jc w:val="center"/>
        </w:trPr>
        <w:tc>
          <w:tcPr>
            <w:tcW w:w="4248" w:type="dxa"/>
          </w:tcPr>
          <w:p w14:paraId="64542681" w14:textId="1C5BB0BB" w:rsidR="00032549" w:rsidRPr="009B54B0" w:rsidRDefault="00032549" w:rsidP="00CF32D4">
            <w:pPr>
              <w:ind w:left="60"/>
            </w:pPr>
            <w:r w:rsidRPr="009B54B0">
              <w:t>Have any problems with hearing or have congenital deafness?</w:t>
            </w:r>
          </w:p>
        </w:tc>
        <w:sdt>
          <w:sdtPr>
            <w:rPr>
              <w:spacing w:val="4"/>
            </w:rPr>
            <w:id w:val="265738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0B561A01" w14:textId="161EE080" w:rsidR="00032549" w:rsidRPr="009B54B0" w:rsidRDefault="00F71386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932458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1304480" w14:textId="07BB731C" w:rsidR="00032549" w:rsidRPr="009B54B0" w:rsidRDefault="00F71386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154FDD2E" w14:textId="77777777" w:rsidTr="008B09A1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6A5D066D" w14:textId="0497BEFE" w:rsidR="00032549" w:rsidRPr="009B54B0" w:rsidRDefault="00032549" w:rsidP="00CF32D4">
            <w:pPr>
              <w:ind w:left="60"/>
            </w:pPr>
            <w:r w:rsidRPr="009B54B0">
              <w:t>Have any problems with vision or only have vision in one eye?</w:t>
            </w:r>
          </w:p>
        </w:tc>
        <w:sdt>
          <w:sdtPr>
            <w:rPr>
              <w:spacing w:val="4"/>
            </w:rPr>
            <w:id w:val="2054581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0DCC8441" w14:textId="215AD0BF" w:rsidR="00032549" w:rsidRPr="009B54B0" w:rsidRDefault="00F71386" w:rsidP="00DC1F29">
                <w:pPr>
                  <w:ind w:left="60"/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745688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79FA605E" w14:textId="37CC6A49" w:rsidR="00032549" w:rsidRPr="009B54B0" w:rsidRDefault="00F71386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/>
                    <w:spacing w:val="4"/>
                  </w:rPr>
                  <w:t>☐</w:t>
                </w:r>
              </w:p>
            </w:tc>
          </w:sdtContent>
        </w:sdt>
      </w:tr>
      <w:tr w:rsidR="003032F0" w:rsidRPr="009B54B0" w14:paraId="7F965D26" w14:textId="77777777" w:rsidTr="007D38F6">
        <w:trPr>
          <w:trHeight w:val="317"/>
          <w:jc w:val="center"/>
        </w:trPr>
        <w:tc>
          <w:tcPr>
            <w:tcW w:w="424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A3A55E3" w14:textId="2A04548C" w:rsidR="00303723" w:rsidRDefault="003032F0" w:rsidP="00303723">
            <w:r>
              <w:t xml:space="preserve"> </w:t>
            </w:r>
            <w:r w:rsidR="00303723" w:rsidRPr="009B54B0">
              <w:t>Have an ongoing medical condition?</w:t>
            </w:r>
          </w:p>
        </w:tc>
        <w:sdt>
          <w:sdtPr>
            <w:id w:val="195129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AFD9378" w14:textId="256D724F" w:rsidR="003032F0" w:rsidRDefault="0066291B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5208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6D0F50A9" w14:textId="1794714F" w:rsidR="003032F0" w:rsidRDefault="00360F22" w:rsidP="00DC1F29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03723" w:rsidRPr="009B54B0" w14:paraId="4A12F8C1" w14:textId="77777777" w:rsidTr="0000592A">
        <w:trPr>
          <w:trHeight w:val="1187"/>
          <w:jc w:val="center"/>
        </w:trPr>
        <w:tc>
          <w:tcPr>
            <w:tcW w:w="5227" w:type="dxa"/>
            <w:gridSpan w:val="3"/>
            <w:tcBorders>
              <w:top w:val="nil"/>
            </w:tcBorders>
            <w:shd w:val="clear" w:color="auto" w:fill="auto"/>
          </w:tcPr>
          <w:p w14:paraId="50E0E1C0" w14:textId="0490CAE9" w:rsidR="00303723" w:rsidRDefault="009B0BFC" w:rsidP="00507827">
            <w:pPr>
              <w:ind w:left="60"/>
            </w:pPr>
            <w:r>
              <w:t>If y</w:t>
            </w:r>
            <w:r w:rsidR="00CB1FA0">
              <w:t>es</w:t>
            </w:r>
            <w:r w:rsidR="00026B28">
              <w:t>,</w:t>
            </w:r>
            <w:r w:rsidR="00CB1FA0">
              <w:t xml:space="preserve"> c</w:t>
            </w:r>
            <w:r w:rsidR="00507827">
              <w:t>heck all that apply:</w:t>
            </w:r>
          </w:p>
          <w:p w14:paraId="58B76AC6" w14:textId="77777777" w:rsidR="007D38F6" w:rsidRPr="00F0576A" w:rsidRDefault="007D38F6" w:rsidP="00507827">
            <w:pPr>
              <w:ind w:left="60"/>
              <w:rPr>
                <w:sz w:val="6"/>
                <w:szCs w:val="6"/>
              </w:rPr>
            </w:pPr>
          </w:p>
          <w:p w14:paraId="42504806" w14:textId="72FC9488" w:rsidR="00E51A8E" w:rsidRDefault="001F1F8B" w:rsidP="00E51A8E">
            <w:pPr>
              <w:ind w:left="60"/>
            </w:pPr>
            <w:sdt>
              <w:sdtPr>
                <w:id w:val="167961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Asthma              </w:t>
            </w:r>
            <w:sdt>
              <w:sdtPr>
                <w:id w:val="-1623920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Diabetes</w:t>
            </w:r>
          </w:p>
          <w:p w14:paraId="1CE7F309" w14:textId="5A667467" w:rsidR="00E51A8E" w:rsidRDefault="001F1F8B" w:rsidP="00E51A8E">
            <w:pPr>
              <w:ind w:left="60"/>
            </w:pPr>
            <w:sdt>
              <w:sdtPr>
                <w:id w:val="165186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Seizures             </w:t>
            </w:r>
            <w:sdt>
              <w:sdtPr>
                <w:id w:val="-875774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2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Sickle cell trait or disease</w:t>
            </w:r>
          </w:p>
          <w:p w14:paraId="5F7FEF7A" w14:textId="0963667B" w:rsidR="00507827" w:rsidRDefault="001F1F8B" w:rsidP="00E51A8E">
            <w:pPr>
              <w:ind w:left="60"/>
            </w:pPr>
            <w:sdt>
              <w:sdtPr>
                <w:id w:val="99091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A8E">
              <w:t xml:space="preserve"> Other:</w:t>
            </w:r>
          </w:p>
        </w:tc>
      </w:tr>
      <w:tr w:rsidR="00E51A8E" w:rsidRPr="009B54B0" w14:paraId="03BAAA6E" w14:textId="77777777" w:rsidTr="008B09A1">
        <w:trPr>
          <w:jc w:val="center"/>
        </w:trPr>
        <w:tc>
          <w:tcPr>
            <w:tcW w:w="4248" w:type="dxa"/>
            <w:tcBorders>
              <w:top w:val="nil"/>
              <w:bottom w:val="nil"/>
            </w:tcBorders>
            <w:shd w:val="clear" w:color="auto" w:fill="auto"/>
          </w:tcPr>
          <w:p w14:paraId="4CD490BA" w14:textId="4ADCCB50" w:rsidR="00E51A8E" w:rsidRDefault="0066291B" w:rsidP="001C0D1C">
            <w:pPr>
              <w:ind w:left="60"/>
            </w:pPr>
            <w:r>
              <w:t xml:space="preserve">Have </w:t>
            </w:r>
            <w:r w:rsidR="00B40E18">
              <w:t>Allergies?</w:t>
            </w:r>
          </w:p>
        </w:tc>
        <w:tc>
          <w:tcPr>
            <w:tcW w:w="432" w:type="dxa"/>
            <w:tcBorders>
              <w:top w:val="nil"/>
            </w:tcBorders>
            <w:shd w:val="clear" w:color="auto" w:fill="auto"/>
            <w:vAlign w:val="center"/>
          </w:tcPr>
          <w:p w14:paraId="11C10E48" w14:textId="4B447130" w:rsidR="00E51A8E" w:rsidRDefault="001F1F8B" w:rsidP="00093A3F">
            <w:pPr>
              <w:ind w:left="60"/>
              <w:jc w:val="center"/>
            </w:pPr>
            <w:sdt>
              <w:sdtPr>
                <w:id w:val="146307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3A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174929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nil"/>
                </w:tcBorders>
                <w:shd w:val="clear" w:color="auto" w:fill="auto"/>
                <w:vAlign w:val="center"/>
              </w:tcPr>
              <w:p w14:paraId="5F70C176" w14:textId="2A0FF882" w:rsidR="00E51A8E" w:rsidRDefault="00093A3F" w:rsidP="00093A3F">
                <w:pPr>
                  <w:ind w:left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32549" w:rsidRPr="009B54B0" w14:paraId="6B827750" w14:textId="77777777" w:rsidTr="0000592A">
        <w:trPr>
          <w:jc w:val="center"/>
        </w:trPr>
        <w:tc>
          <w:tcPr>
            <w:tcW w:w="5227" w:type="dxa"/>
            <w:gridSpan w:val="3"/>
            <w:tcBorders>
              <w:top w:val="nil"/>
            </w:tcBorders>
            <w:shd w:val="clear" w:color="auto" w:fill="auto"/>
          </w:tcPr>
          <w:p w14:paraId="0CFA1DB1" w14:textId="41C4F661" w:rsidR="00E240B5" w:rsidRDefault="00C202ED" w:rsidP="00E240B5">
            <w:pPr>
              <w:pStyle w:val="TableParagraph"/>
              <w:tabs>
                <w:tab w:val="left" w:pos="0"/>
              </w:tabs>
              <w:spacing w:before="2" w:line="276" w:lineRule="auto"/>
            </w:pPr>
            <w:r>
              <w:t xml:space="preserve"> </w:t>
            </w:r>
            <w:r w:rsidR="00E240B5">
              <w:t>If yes</w:t>
            </w:r>
            <w:r w:rsidR="00026B28">
              <w:t>,</w:t>
            </w:r>
            <w:r w:rsidR="00E240B5">
              <w:t xml:space="preserve"> check all that apply</w:t>
            </w:r>
          </w:p>
          <w:p w14:paraId="086A27B8" w14:textId="4D1B9B64" w:rsidR="00032549" w:rsidRPr="00CA4DC8" w:rsidRDefault="001F1F8B" w:rsidP="007D38F6">
            <w:pPr>
              <w:ind w:left="60"/>
            </w:pPr>
            <w:sdt>
              <w:sdtPr>
                <w:id w:val="-191461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6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Food</w:t>
            </w:r>
            <w:r w:rsidR="00035885">
              <w:t xml:space="preserve">     </w:t>
            </w:r>
            <w:r w:rsidR="00032549" w:rsidRPr="00CA4DC8">
              <w:t xml:space="preserve"> </w:t>
            </w:r>
            <w:sdt>
              <w:sdtPr>
                <w:id w:val="1329712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6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Insect Bite</w:t>
            </w:r>
            <w:r w:rsidR="00035885">
              <w:t xml:space="preserve">     </w:t>
            </w:r>
            <w:sdt>
              <w:sdtPr>
                <w:id w:val="-147559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6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Latex</w:t>
            </w:r>
            <w:r w:rsidR="00035885">
              <w:t xml:space="preserve">     </w:t>
            </w:r>
            <w:r w:rsidR="00032549" w:rsidRPr="00CA4DC8">
              <w:t xml:space="preserve"> </w:t>
            </w:r>
            <w:sdt>
              <w:sdtPr>
                <w:id w:val="-208807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8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5885">
              <w:t xml:space="preserve"> </w:t>
            </w:r>
            <w:r w:rsidR="00035885" w:rsidRPr="00CA4DC8">
              <w:t xml:space="preserve">Medicine </w:t>
            </w:r>
            <w:r w:rsidR="00035885">
              <w:t xml:space="preserve"> </w:t>
            </w:r>
            <w:r w:rsidR="00035885" w:rsidRPr="00CA4DC8">
              <w:t xml:space="preserve"> </w:t>
            </w:r>
            <w:r w:rsidR="00032549" w:rsidRPr="00CA4DC8">
              <w:t xml:space="preserve">        </w:t>
            </w:r>
            <w:r w:rsidR="00035885">
              <w:t xml:space="preserve">                   </w:t>
            </w:r>
            <w:r w:rsidR="00032549" w:rsidRPr="00CA4DC8">
              <w:t xml:space="preserve">      </w:t>
            </w:r>
            <w:r w:rsidR="00035885">
              <w:t xml:space="preserve"> </w:t>
            </w:r>
            <w:sdt>
              <w:sdtPr>
                <w:id w:val="-91154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549" w:rsidRPr="00CA4D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Pollen    </w:t>
            </w:r>
            <w:sdt>
              <w:sdtPr>
                <w:id w:val="54464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549" w:rsidRPr="00CA4D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32549" w:rsidRPr="00CA4DC8">
              <w:t xml:space="preserve"> Other</w:t>
            </w:r>
            <w:r w:rsidR="00032549">
              <w:t>:</w:t>
            </w:r>
            <w:r w:rsidR="00062917">
              <w:t xml:space="preserve"> </w:t>
            </w:r>
            <w:sdt>
              <w:sdtPr>
                <w:id w:val="1038242926"/>
                <w:placeholder>
                  <w:docPart w:val="B9382212B38645DF829E08798F170FC2"/>
                </w:placeholder>
                <w:showingPlcHdr/>
              </w:sdtPr>
              <w:sdtEndPr/>
              <w:sdtContent>
                <w:r w:rsidR="00062917">
                  <w:rPr>
                    <w:rStyle w:val="PlaceholderText"/>
                  </w:rPr>
                  <w:t xml:space="preserve">                                                          </w:t>
                </w:r>
              </w:sdtContent>
            </w:sdt>
          </w:p>
        </w:tc>
      </w:tr>
      <w:tr w:rsidR="00032549" w:rsidRPr="009B54B0" w14:paraId="44285BE4" w14:textId="77777777" w:rsidTr="00DF442D">
        <w:trPr>
          <w:trHeight w:val="317"/>
          <w:jc w:val="center"/>
        </w:trPr>
        <w:tc>
          <w:tcPr>
            <w:tcW w:w="4248" w:type="dxa"/>
          </w:tcPr>
          <w:p w14:paraId="46DD3357" w14:textId="082EC834" w:rsidR="00032549" w:rsidRPr="009B54B0" w:rsidRDefault="00032549" w:rsidP="001C0D1C">
            <w:r>
              <w:t>Ever had anaphylaxis?</w:t>
            </w:r>
          </w:p>
        </w:tc>
        <w:sdt>
          <w:sdtPr>
            <w:rPr>
              <w:spacing w:val="4"/>
            </w:rPr>
            <w:id w:val="1076790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F075A56" w14:textId="6DAD3F9F" w:rsidR="00032549" w:rsidRPr="009B54B0" w:rsidRDefault="00DC1F29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972175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82164E4" w14:textId="579CBABE" w:rsidR="00032549" w:rsidRPr="009B54B0" w:rsidRDefault="00DC1F29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032549" w:rsidRPr="009B54B0" w14:paraId="08ED9999" w14:textId="77777777" w:rsidTr="00DF442D">
        <w:trPr>
          <w:trHeight w:val="317"/>
          <w:jc w:val="center"/>
        </w:trPr>
        <w:tc>
          <w:tcPr>
            <w:tcW w:w="4248" w:type="dxa"/>
          </w:tcPr>
          <w:p w14:paraId="62FA7459" w14:textId="0D95B8BC" w:rsidR="00032549" w:rsidRPr="009B54B0" w:rsidRDefault="00032549" w:rsidP="009B54B0">
            <w:r w:rsidRPr="009B54B0">
              <w:t>Carry an epinephrine auto-injector?</w:t>
            </w:r>
          </w:p>
        </w:tc>
        <w:tc>
          <w:tcPr>
            <w:tcW w:w="432" w:type="dxa"/>
            <w:vAlign w:val="center"/>
          </w:tcPr>
          <w:p w14:paraId="3D4E56CB" w14:textId="5FC4FA9C" w:rsidR="00032549" w:rsidRPr="009B54B0" w:rsidRDefault="001F1F8B" w:rsidP="00DC1F29">
            <w:pPr>
              <w:jc w:val="center"/>
            </w:pPr>
            <w:sdt>
              <w:sdtPr>
                <w:rPr>
                  <w:spacing w:val="4"/>
                </w:rPr>
                <w:id w:val="270519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386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  <w:tc>
          <w:tcPr>
            <w:tcW w:w="547" w:type="dxa"/>
            <w:vAlign w:val="center"/>
          </w:tcPr>
          <w:p w14:paraId="01648922" w14:textId="22CF1C19" w:rsidR="00032549" w:rsidRPr="009B54B0" w:rsidRDefault="001F1F8B" w:rsidP="00DC1F29">
            <w:pPr>
              <w:jc w:val="center"/>
            </w:pPr>
            <w:sdt>
              <w:sdtPr>
                <w:rPr>
                  <w:spacing w:val="4"/>
                </w:rPr>
                <w:id w:val="953208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386"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sdtContent>
            </w:sdt>
          </w:p>
        </w:tc>
      </w:tr>
      <w:tr w:rsidR="00C6530F" w:rsidRPr="009B54B0" w14:paraId="7B075FB3" w14:textId="77777777" w:rsidTr="008B09A1">
        <w:trPr>
          <w:jc w:val="center"/>
        </w:trPr>
        <w:tc>
          <w:tcPr>
            <w:tcW w:w="4248" w:type="dxa"/>
          </w:tcPr>
          <w:p w14:paraId="2FEC56D9" w14:textId="5896BC23" w:rsidR="00C6530F" w:rsidRPr="009B54B0" w:rsidRDefault="00C6530F" w:rsidP="00C6530F">
            <w:pPr>
              <w:pStyle w:val="Heading2"/>
              <w:outlineLvl w:val="1"/>
            </w:pPr>
            <w:r>
              <w:t>Brai</w:t>
            </w:r>
            <w:r w:rsidRPr="009B54B0">
              <w:t>n/Head Injury History</w:t>
            </w:r>
          </w:p>
        </w:tc>
        <w:tc>
          <w:tcPr>
            <w:tcW w:w="432" w:type="dxa"/>
            <w:vAlign w:val="center"/>
          </w:tcPr>
          <w:p w14:paraId="18CC9CD3" w14:textId="29BC7590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vAlign w:val="center"/>
          </w:tcPr>
          <w:p w14:paraId="7CA903E5" w14:textId="3DF6EFE7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0FA8F14F" w14:textId="77777777" w:rsidTr="008B09A1">
        <w:trPr>
          <w:jc w:val="center"/>
        </w:trPr>
        <w:tc>
          <w:tcPr>
            <w:tcW w:w="4248" w:type="dxa"/>
          </w:tcPr>
          <w:p w14:paraId="76775277" w14:textId="455E3B8C" w:rsidR="00C6530F" w:rsidRPr="009B54B0" w:rsidRDefault="00C6530F" w:rsidP="00C6530F">
            <w:r w:rsidRPr="009B54B0">
              <w:t xml:space="preserve">Ever had a hit to the head that caused </w:t>
            </w:r>
            <w:r w:rsidRPr="009B54B0">
              <w:rPr>
                <w:spacing w:val="-6"/>
              </w:rPr>
              <w:t xml:space="preserve">headache, </w:t>
            </w:r>
            <w:r w:rsidRPr="009B54B0">
              <w:rPr>
                <w:spacing w:val="-5"/>
              </w:rPr>
              <w:t xml:space="preserve">dizziness, nausea, </w:t>
            </w:r>
            <w:r w:rsidRPr="009B54B0">
              <w:rPr>
                <w:spacing w:val="-6"/>
              </w:rPr>
              <w:t xml:space="preserve">confusion, </w:t>
            </w:r>
            <w:r w:rsidRPr="009B54B0">
              <w:t xml:space="preserve">or </w:t>
            </w:r>
            <w:r w:rsidRPr="009B54B0">
              <w:rPr>
                <w:spacing w:val="-5"/>
              </w:rPr>
              <w:t xml:space="preserve">been </w:t>
            </w:r>
            <w:r w:rsidRPr="009B54B0">
              <w:rPr>
                <w:spacing w:val="-4"/>
              </w:rPr>
              <w:t xml:space="preserve">told </w:t>
            </w:r>
            <w:r w:rsidRPr="009B54B0">
              <w:rPr>
                <w:spacing w:val="-5"/>
              </w:rPr>
              <w:t xml:space="preserve">they </w:t>
            </w:r>
            <w:r w:rsidRPr="009B54B0">
              <w:rPr>
                <w:spacing w:val="-4"/>
              </w:rPr>
              <w:t xml:space="preserve">had </w:t>
            </w:r>
            <w:r w:rsidRPr="009B54B0">
              <w:t xml:space="preserve">a </w:t>
            </w:r>
            <w:r w:rsidRPr="009B54B0">
              <w:rPr>
                <w:spacing w:val="-6"/>
              </w:rPr>
              <w:t>concussion?</w:t>
            </w:r>
          </w:p>
        </w:tc>
        <w:sdt>
          <w:sdtPr>
            <w:rPr>
              <w:spacing w:val="4"/>
            </w:rPr>
            <w:id w:val="958381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AA390AC" w14:textId="4B1F4067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708801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FF1F09F" w14:textId="08F68165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27BFB6B4" w14:textId="77777777" w:rsidTr="008B09A1">
        <w:trPr>
          <w:jc w:val="center"/>
        </w:trPr>
        <w:tc>
          <w:tcPr>
            <w:tcW w:w="4248" w:type="dxa"/>
          </w:tcPr>
          <w:p w14:paraId="20F79ECD" w14:textId="73CEA83A" w:rsidR="00C6530F" w:rsidRPr="009B54B0" w:rsidRDefault="00C6530F" w:rsidP="00C6530F">
            <w:r>
              <w:t>R</w:t>
            </w:r>
            <w:r w:rsidRPr="009B54B0">
              <w:t>eceive treatment for a seizure disorder or epilepsy?</w:t>
            </w:r>
          </w:p>
        </w:tc>
        <w:sdt>
          <w:sdtPr>
            <w:rPr>
              <w:spacing w:val="4"/>
            </w:rPr>
            <w:id w:val="-1164235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693D817" w14:textId="5A189D2C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545715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0D5DE59" w14:textId="7D529498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8C02E99" w14:textId="77777777" w:rsidTr="00DF442D">
        <w:trPr>
          <w:trHeight w:val="317"/>
          <w:jc w:val="center"/>
        </w:trPr>
        <w:tc>
          <w:tcPr>
            <w:tcW w:w="4248" w:type="dxa"/>
          </w:tcPr>
          <w:p w14:paraId="6B0D131A" w14:textId="641B95D6" w:rsidR="00C6530F" w:rsidRPr="009B54B0" w:rsidRDefault="00C6530F" w:rsidP="00C6530F">
            <w:r w:rsidRPr="009B54B0">
              <w:t>Ever had headaches with exercise?</w:t>
            </w:r>
          </w:p>
        </w:tc>
        <w:sdt>
          <w:sdtPr>
            <w:rPr>
              <w:spacing w:val="4"/>
            </w:rPr>
            <w:id w:val="267667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6FA2B471" w14:textId="11500E15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549848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FF157C0" w14:textId="4738FF37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0355E658" w14:textId="77777777" w:rsidTr="00DF442D">
        <w:trPr>
          <w:trHeight w:val="317"/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E3C5739" w14:textId="01693D0D" w:rsidR="00C6530F" w:rsidRPr="009B54B0" w:rsidRDefault="00C6530F" w:rsidP="006C11C6">
            <w:r w:rsidRPr="009B54B0">
              <w:lastRenderedPageBreak/>
              <w:t>Ever had migraines?</w:t>
            </w:r>
          </w:p>
        </w:tc>
        <w:sdt>
          <w:sdtPr>
            <w:rPr>
              <w:spacing w:val="4"/>
            </w:rPr>
            <w:id w:val="2058343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3BEADE47" w14:textId="09AF8CB0" w:rsidR="00C6530F" w:rsidRPr="009B54B0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567220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3C5E28F4" w14:textId="3298D954" w:rsidR="00C6530F" w:rsidRPr="009B54B0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614CE387" w14:textId="77777777" w:rsidTr="001472EA">
        <w:trPr>
          <w:jc w:val="center"/>
        </w:trPr>
        <w:tc>
          <w:tcPr>
            <w:tcW w:w="4248" w:type="dxa"/>
            <w:tcBorders>
              <w:top w:val="nil"/>
            </w:tcBorders>
            <w:shd w:val="clear" w:color="auto" w:fill="FDE9D9" w:themeFill="accent6" w:themeFillTint="33"/>
          </w:tcPr>
          <w:p w14:paraId="4B8DE104" w14:textId="6B31E2D9" w:rsidR="00C6530F" w:rsidRPr="009B54B0" w:rsidRDefault="00C6530F" w:rsidP="006C11C6">
            <w:pPr>
              <w:pStyle w:val="Heading2"/>
              <w:outlineLvl w:val="1"/>
            </w:pPr>
            <w:r w:rsidRPr="009B54B0">
              <w:t>Breathing</w:t>
            </w:r>
          </w:p>
        </w:tc>
        <w:tc>
          <w:tcPr>
            <w:tcW w:w="432" w:type="dxa"/>
            <w:tcBorders>
              <w:top w:val="nil"/>
            </w:tcBorders>
            <w:shd w:val="clear" w:color="auto" w:fill="FDE9D9" w:themeFill="accent6" w:themeFillTint="33"/>
            <w:vAlign w:val="center"/>
          </w:tcPr>
          <w:p w14:paraId="1CFE395C" w14:textId="1B9EE4E9" w:rsidR="00C6530F" w:rsidRPr="009B54B0" w:rsidRDefault="00C6530F" w:rsidP="00093A3F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tcBorders>
              <w:top w:val="nil"/>
            </w:tcBorders>
            <w:shd w:val="clear" w:color="auto" w:fill="FDE9D9" w:themeFill="accent6" w:themeFillTint="33"/>
            <w:vAlign w:val="center"/>
          </w:tcPr>
          <w:p w14:paraId="5FEB4F45" w14:textId="39C0756B" w:rsidR="00C6530F" w:rsidRPr="009B54B0" w:rsidRDefault="00C6530F" w:rsidP="00093A3F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2D6AE1C9" w14:textId="77777777" w:rsidTr="008B09A1">
        <w:trPr>
          <w:jc w:val="center"/>
        </w:trPr>
        <w:tc>
          <w:tcPr>
            <w:tcW w:w="4248" w:type="dxa"/>
          </w:tcPr>
          <w:p w14:paraId="4556DCD0" w14:textId="552F527C" w:rsidR="00C6530F" w:rsidRDefault="00C6530F" w:rsidP="000420C9">
            <w:r w:rsidRPr="009B54B0">
              <w:t>Ever complained of getting e</w:t>
            </w:r>
            <w:r>
              <w:t>xtremely</w:t>
            </w:r>
            <w:r w:rsidRPr="009B54B0">
              <w:t xml:space="preserve"> tired or short of breath </w:t>
            </w:r>
            <w:r w:rsidRPr="00BC1264">
              <w:t>during</w:t>
            </w:r>
            <w:r w:rsidRPr="009B54B0">
              <w:t xml:space="preserve"> exercise?</w:t>
            </w:r>
          </w:p>
        </w:tc>
        <w:sdt>
          <w:sdtPr>
            <w:rPr>
              <w:spacing w:val="4"/>
            </w:rPr>
            <w:id w:val="-1958875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3061E50A" w14:textId="7A4C9103" w:rsidR="00C6530F" w:rsidRDefault="005E781A" w:rsidP="000420C9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2087295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369C836E" w14:textId="5B748E7C" w:rsidR="00C6530F" w:rsidRDefault="00C6530F" w:rsidP="000420C9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9BAA410" w14:textId="77777777" w:rsidTr="00DF442D">
        <w:trPr>
          <w:trHeight w:val="317"/>
          <w:jc w:val="center"/>
        </w:trPr>
        <w:tc>
          <w:tcPr>
            <w:tcW w:w="4248" w:type="dxa"/>
          </w:tcPr>
          <w:p w14:paraId="3DA93914" w14:textId="70489274" w:rsidR="00C6530F" w:rsidRPr="009B54B0" w:rsidRDefault="00C6530F" w:rsidP="006C11C6">
            <w:r w:rsidRPr="009B54B0">
              <w:t>Use or carry an inhaler or nebulizer?</w:t>
            </w:r>
          </w:p>
        </w:tc>
        <w:sdt>
          <w:sdtPr>
            <w:rPr>
              <w:spacing w:val="4"/>
            </w:rPr>
            <w:id w:val="-1826047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1FFF7FB8" w14:textId="1F35832B" w:rsidR="00C6530F" w:rsidRPr="009B54B0" w:rsidRDefault="00C6530F" w:rsidP="00093A3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998462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27D38C50" w14:textId="0A856281" w:rsidR="00C6530F" w:rsidRPr="009B54B0" w:rsidRDefault="00C6530F" w:rsidP="00093A3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2382740C" w14:textId="77777777" w:rsidTr="008B09A1">
        <w:trPr>
          <w:trHeight w:val="233"/>
          <w:jc w:val="center"/>
        </w:trPr>
        <w:tc>
          <w:tcPr>
            <w:tcW w:w="4248" w:type="dxa"/>
          </w:tcPr>
          <w:p w14:paraId="3457FE08" w14:textId="6BD4A28E" w:rsidR="00C6530F" w:rsidRPr="009B54B0" w:rsidRDefault="00C6530F" w:rsidP="00C6530F">
            <w:r w:rsidRPr="009B54B0">
              <w:t>Wheeze or cough frequently during or after exercise?</w:t>
            </w:r>
          </w:p>
        </w:tc>
        <w:sdt>
          <w:sdtPr>
            <w:rPr>
              <w:spacing w:val="4"/>
            </w:rPr>
            <w:id w:val="1346207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EB956B8" w14:textId="1AF36EB9" w:rsidR="00C6530F" w:rsidRPr="009B54B0" w:rsidRDefault="00C6530F" w:rsidP="00C6530F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20259806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7409435" w14:textId="6DD76DCF" w:rsidR="00C6530F" w:rsidRPr="009B54B0" w:rsidRDefault="00C6530F" w:rsidP="00C6530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DFB1ED1" w14:textId="77777777" w:rsidTr="008B09A1">
        <w:trPr>
          <w:jc w:val="center"/>
        </w:trPr>
        <w:tc>
          <w:tcPr>
            <w:tcW w:w="4248" w:type="dxa"/>
          </w:tcPr>
          <w:p w14:paraId="7E568044" w14:textId="0E5D4F3D" w:rsidR="00C6530F" w:rsidRPr="009B54B0" w:rsidRDefault="00C6530F" w:rsidP="00C6530F">
            <w:r w:rsidRPr="009B54B0">
              <w:t xml:space="preserve">Ever been told by </w:t>
            </w:r>
            <w:r>
              <w:t>a</w:t>
            </w:r>
            <w:r w:rsidRPr="009B54B0">
              <w:t xml:space="preserve"> </w:t>
            </w:r>
            <w:r>
              <w:t>health care provider</w:t>
            </w:r>
            <w:r w:rsidRPr="009B54B0">
              <w:t xml:space="preserve"> </w:t>
            </w:r>
            <w:r>
              <w:t>they have asthma or exercise-induced asthma?</w:t>
            </w:r>
          </w:p>
        </w:tc>
        <w:sdt>
          <w:sdtPr>
            <w:rPr>
              <w:spacing w:val="4"/>
            </w:rPr>
            <w:id w:val="-113756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783B7B9" w14:textId="6A773399" w:rsidR="00C6530F" w:rsidRPr="009B54B0" w:rsidRDefault="00C6530F" w:rsidP="00C6530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432440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732C1A55" w14:textId="00FEC192" w:rsidR="00C6530F" w:rsidRPr="009B54B0" w:rsidRDefault="00C6530F" w:rsidP="00C6530F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6F6C1A47" w14:textId="77777777" w:rsidTr="008B09A1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D217B30" w14:textId="37717DC9" w:rsidR="00C6530F" w:rsidRPr="007D06EE" w:rsidRDefault="00C6530F" w:rsidP="006C11C6">
            <w:pPr>
              <w:pStyle w:val="Heading2"/>
              <w:outlineLvl w:val="1"/>
            </w:pPr>
            <w:r w:rsidRPr="008C02B3">
              <w:t>Devices / Accommodations</w:t>
            </w:r>
          </w:p>
        </w:tc>
        <w:tc>
          <w:tcPr>
            <w:tcW w:w="432" w:type="dxa"/>
            <w:tcBorders>
              <w:bottom w:val="single" w:sz="4" w:space="0" w:color="auto"/>
            </w:tcBorders>
            <w:vAlign w:val="center"/>
          </w:tcPr>
          <w:p w14:paraId="587FA286" w14:textId="6590B0EA" w:rsidR="00C6530F" w:rsidRPr="009B54B0" w:rsidRDefault="00C6530F" w:rsidP="004B130C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tcBorders>
              <w:bottom w:val="single" w:sz="4" w:space="0" w:color="auto"/>
            </w:tcBorders>
            <w:vAlign w:val="center"/>
          </w:tcPr>
          <w:p w14:paraId="338AD076" w14:textId="7E0E6C9F" w:rsidR="00C6530F" w:rsidRPr="009B54B0" w:rsidRDefault="00C6530F" w:rsidP="004B130C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65304FF6" w14:textId="77777777" w:rsidTr="00DF442D">
        <w:trPr>
          <w:trHeight w:val="317"/>
          <w:jc w:val="center"/>
        </w:trPr>
        <w:tc>
          <w:tcPr>
            <w:tcW w:w="4248" w:type="dxa"/>
            <w:tcBorders>
              <w:top w:val="nil"/>
            </w:tcBorders>
          </w:tcPr>
          <w:p w14:paraId="12D21C89" w14:textId="64725B78" w:rsidR="00C6530F" w:rsidRPr="009B54B0" w:rsidRDefault="00C6530F" w:rsidP="006C11C6">
            <w:r w:rsidRPr="009B54B0">
              <w:t xml:space="preserve">Use a brace, orthotic, or </w:t>
            </w:r>
            <w:r>
              <w:t>an</w:t>
            </w:r>
            <w:r w:rsidRPr="009B54B0">
              <w:t>other device?</w:t>
            </w:r>
          </w:p>
        </w:tc>
        <w:sdt>
          <w:sdtPr>
            <w:rPr>
              <w:spacing w:val="4"/>
            </w:rPr>
            <w:id w:val="-1399051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top w:val="nil"/>
                </w:tcBorders>
                <w:vAlign w:val="center"/>
              </w:tcPr>
              <w:p w14:paraId="219D818C" w14:textId="6E206EE2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62778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nil"/>
                </w:tcBorders>
                <w:vAlign w:val="center"/>
              </w:tcPr>
              <w:p w14:paraId="327FA02B" w14:textId="5D0BF247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336EFDBA" w14:textId="77777777" w:rsidTr="008B09A1">
        <w:trPr>
          <w:jc w:val="center"/>
        </w:trPr>
        <w:tc>
          <w:tcPr>
            <w:tcW w:w="4248" w:type="dxa"/>
          </w:tcPr>
          <w:p w14:paraId="3CB257F9" w14:textId="649205B5" w:rsidR="00C6530F" w:rsidRPr="0050228E" w:rsidRDefault="00C6530F" w:rsidP="006C11C6">
            <w:r w:rsidRPr="009B54B0">
              <w:rPr>
                <w:spacing w:val="-5"/>
              </w:rPr>
              <w:t xml:space="preserve">Have any special devices </w:t>
            </w:r>
            <w:r w:rsidRPr="009B54B0">
              <w:t xml:space="preserve">or </w:t>
            </w:r>
            <w:r w:rsidRPr="009B54B0">
              <w:rPr>
                <w:spacing w:val="-5"/>
              </w:rPr>
              <w:t xml:space="preserve">prostheses (insulin </w:t>
            </w:r>
            <w:r w:rsidRPr="009B54B0">
              <w:rPr>
                <w:spacing w:val="-6"/>
              </w:rPr>
              <w:t xml:space="preserve">pump, </w:t>
            </w:r>
            <w:r w:rsidRPr="009B54B0">
              <w:rPr>
                <w:spacing w:val="-5"/>
              </w:rPr>
              <w:t xml:space="preserve">glucose sensor, </w:t>
            </w:r>
            <w:r w:rsidRPr="009B54B0">
              <w:rPr>
                <w:spacing w:val="-4"/>
              </w:rPr>
              <w:t xml:space="preserve">ostomy </w:t>
            </w:r>
            <w:r w:rsidRPr="009B54B0">
              <w:rPr>
                <w:spacing w:val="-6"/>
              </w:rPr>
              <w:t xml:space="preserve">bag, </w:t>
            </w:r>
            <w:r w:rsidRPr="009B54B0">
              <w:rPr>
                <w:spacing w:val="-5"/>
              </w:rPr>
              <w:t>etc.)?</w:t>
            </w:r>
          </w:p>
        </w:tc>
        <w:sdt>
          <w:sdtPr>
            <w:rPr>
              <w:spacing w:val="4"/>
            </w:rPr>
            <w:id w:val="1555348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0E5D183" w14:textId="4FB757AE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890175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2BA35134" w14:textId="01A6F816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2925B034" w14:textId="77777777" w:rsidTr="008B09A1">
        <w:trPr>
          <w:jc w:val="center"/>
        </w:trPr>
        <w:tc>
          <w:tcPr>
            <w:tcW w:w="4248" w:type="dxa"/>
          </w:tcPr>
          <w:p w14:paraId="4B964A45" w14:textId="32152E85" w:rsidR="00C6530F" w:rsidRPr="009B54B0" w:rsidRDefault="00C6530F" w:rsidP="006C11C6">
            <w:r w:rsidRPr="009B54B0">
              <w:t>Wear</w:t>
            </w:r>
            <w:r>
              <w:t xml:space="preserve"> </w:t>
            </w:r>
            <w:r w:rsidRPr="009B54B0">
              <w:t>protective eyewear, such as goggles or a face shield?</w:t>
            </w:r>
          </w:p>
        </w:tc>
        <w:sdt>
          <w:sdtPr>
            <w:rPr>
              <w:spacing w:val="4"/>
            </w:rPr>
            <w:id w:val="-82850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FAC07C7" w14:textId="74E880A7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758649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65B34332" w14:textId="1A6FDC08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61F527C5" w14:textId="77777777" w:rsidTr="008B09A1">
        <w:trPr>
          <w:jc w:val="center"/>
        </w:trPr>
        <w:tc>
          <w:tcPr>
            <w:tcW w:w="4248" w:type="dxa"/>
          </w:tcPr>
          <w:p w14:paraId="3782F1D1" w14:textId="6F579AAC" w:rsidR="00C6530F" w:rsidRPr="009B54B0" w:rsidRDefault="00C6530F" w:rsidP="006C11C6">
            <w:r w:rsidRPr="009B54B0">
              <w:t>Wear a hearing aid or cochlear implant?</w:t>
            </w:r>
          </w:p>
        </w:tc>
        <w:sdt>
          <w:sdtPr>
            <w:rPr>
              <w:spacing w:val="4"/>
            </w:rPr>
            <w:id w:val="-1598948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3583A642" w14:textId="2A77FC2C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339849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68E08D2" w14:textId="4810DB19" w:rsidR="00C6530F" w:rsidRPr="00A262BD" w:rsidRDefault="00C6530F" w:rsidP="004B130C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58F4B918" w14:textId="77777777" w:rsidTr="00DF442D">
        <w:trPr>
          <w:trHeight w:val="288"/>
          <w:jc w:val="center"/>
        </w:trPr>
        <w:tc>
          <w:tcPr>
            <w:tcW w:w="4248" w:type="dxa"/>
          </w:tcPr>
          <w:p w14:paraId="205F80E9" w14:textId="61FF9CBE" w:rsidR="00C6530F" w:rsidRPr="009B54B0" w:rsidRDefault="00C6530F" w:rsidP="006C11C6">
            <w:pPr>
              <w:pStyle w:val="Heading2"/>
              <w:outlineLvl w:val="1"/>
            </w:pPr>
            <w:r>
              <w:t>Digestive (GI) Health</w:t>
            </w:r>
          </w:p>
        </w:tc>
        <w:tc>
          <w:tcPr>
            <w:tcW w:w="432" w:type="dxa"/>
            <w:vAlign w:val="center"/>
          </w:tcPr>
          <w:p w14:paraId="0AE1271D" w14:textId="13B37F92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vAlign w:val="center"/>
          </w:tcPr>
          <w:p w14:paraId="7AA64D69" w14:textId="564315A9" w:rsidR="00C6530F" w:rsidRPr="009B54B0" w:rsidRDefault="00C6530F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C6530F" w:rsidRPr="009B54B0" w14:paraId="4CB97CC2" w14:textId="77777777" w:rsidTr="00DF442D">
        <w:trPr>
          <w:trHeight w:val="317"/>
          <w:jc w:val="center"/>
        </w:trPr>
        <w:tc>
          <w:tcPr>
            <w:tcW w:w="4248" w:type="dxa"/>
          </w:tcPr>
          <w:p w14:paraId="130B2255" w14:textId="0DEE6F8F" w:rsidR="00C6530F" w:rsidRPr="009B54B0" w:rsidRDefault="00C6530F" w:rsidP="006C11C6">
            <w:r>
              <w:t>Have stomach or other GI problems?</w:t>
            </w:r>
          </w:p>
        </w:tc>
        <w:sdt>
          <w:sdtPr>
            <w:rPr>
              <w:spacing w:val="4"/>
            </w:rPr>
            <w:id w:val="-1822186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2D30C543" w14:textId="6C16754E" w:rsidR="00C6530F" w:rsidRPr="00A262BD" w:rsidRDefault="001472EA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07244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430C5F86" w14:textId="38CF1E8C" w:rsidR="00C6530F" w:rsidRPr="00A262BD" w:rsidRDefault="001472EA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12B6565" w14:textId="77777777" w:rsidTr="00DF442D">
        <w:trPr>
          <w:trHeight w:val="317"/>
          <w:jc w:val="center"/>
        </w:trPr>
        <w:tc>
          <w:tcPr>
            <w:tcW w:w="4248" w:type="dxa"/>
          </w:tcPr>
          <w:p w14:paraId="64BAEAE6" w14:textId="52ADB2F5" w:rsidR="00C6530F" w:rsidRPr="009B54B0" w:rsidRDefault="00C6530F" w:rsidP="006C11C6">
            <w:r>
              <w:t>Ever had an eating disorder?</w:t>
            </w:r>
          </w:p>
        </w:tc>
        <w:sdt>
          <w:sdtPr>
            <w:rPr>
              <w:spacing w:val="4"/>
            </w:rPr>
            <w:id w:val="-1828280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71D2599D" w14:textId="0A7E40A3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359240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2DC4C7A2" w14:textId="17F94B37" w:rsidR="00C6530F" w:rsidRPr="00A262BD" w:rsidRDefault="00C6530F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6530F" w:rsidRPr="009B54B0" w14:paraId="77E39C3A" w14:textId="77777777" w:rsidTr="008B09A1">
        <w:trPr>
          <w:jc w:val="center"/>
        </w:trPr>
        <w:tc>
          <w:tcPr>
            <w:tcW w:w="4248" w:type="dxa"/>
          </w:tcPr>
          <w:p w14:paraId="0E2F2164" w14:textId="6BFEC687" w:rsidR="00C6530F" w:rsidRPr="009B54B0" w:rsidRDefault="00C6530F" w:rsidP="006C11C6">
            <w:r>
              <w:rPr>
                <w:spacing w:val="-7"/>
              </w:rPr>
              <w:t xml:space="preserve">Have </w:t>
            </w:r>
            <w:r>
              <w:t xml:space="preserve">a </w:t>
            </w:r>
            <w:r>
              <w:rPr>
                <w:spacing w:val="-6"/>
              </w:rPr>
              <w:t xml:space="preserve">special diet </w:t>
            </w:r>
            <w:r>
              <w:rPr>
                <w:spacing w:val="-4"/>
              </w:rPr>
              <w:t xml:space="preserve">or </w:t>
            </w:r>
            <w:r>
              <w:rPr>
                <w:spacing w:val="-8"/>
              </w:rPr>
              <w:t xml:space="preserve">need </w:t>
            </w:r>
            <w:r>
              <w:rPr>
                <w:spacing w:val="-5"/>
              </w:rPr>
              <w:t xml:space="preserve">to </w:t>
            </w:r>
            <w:r>
              <w:rPr>
                <w:spacing w:val="-6"/>
              </w:rPr>
              <w:t xml:space="preserve">avoid </w:t>
            </w:r>
            <w:r>
              <w:rPr>
                <w:spacing w:val="-7"/>
              </w:rPr>
              <w:t>certain foods?</w:t>
            </w:r>
          </w:p>
        </w:tc>
        <w:sdt>
          <w:sdtPr>
            <w:id w:val="1917043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120B3EC" w14:textId="5AE0895B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172294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EA34039" w14:textId="08B52010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C6530F" w:rsidRPr="009B54B0" w14:paraId="7855D217" w14:textId="77777777" w:rsidTr="008B09A1">
        <w:trPr>
          <w:jc w:val="center"/>
        </w:trPr>
        <w:tc>
          <w:tcPr>
            <w:tcW w:w="4248" w:type="dxa"/>
          </w:tcPr>
          <w:p w14:paraId="37F83102" w14:textId="7F5C2780" w:rsidR="00C6530F" w:rsidRPr="009B54B0" w:rsidRDefault="00C6530F" w:rsidP="006C11C6">
            <w:r>
              <w:t>Are there any concerns about your child’s weight?</w:t>
            </w:r>
          </w:p>
        </w:tc>
        <w:sdt>
          <w:sdtPr>
            <w:id w:val="201060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77CEBC6" w14:textId="023FE6BB" w:rsidR="00C6530F" w:rsidRPr="00A262BD" w:rsidRDefault="001472EA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80105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1E6DE0CD" w14:textId="76226B88" w:rsidR="00C6530F" w:rsidRPr="00A262BD" w:rsidRDefault="00C6530F" w:rsidP="00DC1F29">
                <w:pPr>
                  <w:jc w:val="center"/>
                </w:pPr>
                <w:r w:rsidRPr="00A262BD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3E063E" w:rsidRPr="009B54B0" w14:paraId="7D038865" w14:textId="77777777" w:rsidTr="008B09A1">
        <w:trPr>
          <w:jc w:val="center"/>
        </w:trPr>
        <w:tc>
          <w:tcPr>
            <w:tcW w:w="4248" w:type="dxa"/>
          </w:tcPr>
          <w:p w14:paraId="51F63AF3" w14:textId="2103C4A6" w:rsidR="003E063E" w:rsidRDefault="003E063E" w:rsidP="002E6FD6">
            <w:pPr>
              <w:pStyle w:val="Heading2"/>
              <w:outlineLvl w:val="1"/>
            </w:pPr>
            <w:r w:rsidRPr="009B54B0">
              <w:t>Injury History</w:t>
            </w:r>
          </w:p>
        </w:tc>
        <w:tc>
          <w:tcPr>
            <w:tcW w:w="432" w:type="dxa"/>
            <w:vAlign w:val="center"/>
          </w:tcPr>
          <w:p w14:paraId="6E406134" w14:textId="289BCDDA" w:rsidR="003E063E" w:rsidRDefault="003E063E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vAlign w:val="center"/>
          </w:tcPr>
          <w:p w14:paraId="36DDFB6E" w14:textId="7C34EAD9" w:rsidR="003E063E" w:rsidRDefault="003E063E" w:rsidP="00DC1F29">
            <w:pPr>
              <w:pStyle w:val="Heading2"/>
              <w:jc w:val="center"/>
              <w:outlineLvl w:val="1"/>
            </w:pPr>
            <w:r w:rsidRPr="009B54B0">
              <w:rPr>
                <w:spacing w:val="-6"/>
              </w:rPr>
              <w:t>Yes</w:t>
            </w:r>
          </w:p>
        </w:tc>
      </w:tr>
      <w:tr w:rsidR="003E063E" w:rsidRPr="009B54B0" w14:paraId="10724759" w14:textId="77777777" w:rsidTr="008B09A1">
        <w:trPr>
          <w:jc w:val="center"/>
        </w:trPr>
        <w:tc>
          <w:tcPr>
            <w:tcW w:w="4248" w:type="dxa"/>
          </w:tcPr>
          <w:p w14:paraId="6D776A8D" w14:textId="1522920D" w:rsidR="003E063E" w:rsidRDefault="003E063E" w:rsidP="002E6FD6">
            <w:r>
              <w:t>E</w:t>
            </w:r>
            <w:r w:rsidRPr="009B54B0">
              <w:t>ver been unable to move their a</w:t>
            </w:r>
            <w:r>
              <w:t>r</w:t>
            </w:r>
            <w:r w:rsidRPr="009B54B0">
              <w:t>ms or legs or had tingling, numbness</w:t>
            </w:r>
            <w:r>
              <w:t>,</w:t>
            </w:r>
            <w:r w:rsidRPr="009B54B0">
              <w:t xml:space="preserve"> or weakness after being hit or falling?</w:t>
            </w:r>
            <w:r>
              <w:t xml:space="preserve"> </w:t>
            </w:r>
          </w:p>
        </w:tc>
        <w:sdt>
          <w:sdtPr>
            <w:rPr>
              <w:spacing w:val="4"/>
            </w:rPr>
            <w:id w:val="-728607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193F9EB5" w14:textId="3322C85D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327827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38B8466B" w14:textId="5B4D64A4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549186F2" w14:textId="77777777" w:rsidTr="008B09A1">
        <w:trPr>
          <w:jc w:val="center"/>
        </w:trPr>
        <w:tc>
          <w:tcPr>
            <w:tcW w:w="4248" w:type="dxa"/>
          </w:tcPr>
          <w:p w14:paraId="51584429" w14:textId="73D7D597" w:rsidR="003E063E" w:rsidRDefault="003E063E" w:rsidP="005E781A">
            <w:r w:rsidRPr="009B54B0">
              <w:rPr>
                <w:spacing w:val="-4"/>
              </w:rPr>
              <w:t xml:space="preserve">Ever </w:t>
            </w:r>
            <w:r w:rsidRPr="009B54B0">
              <w:rPr>
                <w:spacing w:val="-5"/>
              </w:rPr>
              <w:t xml:space="preserve">had </w:t>
            </w:r>
            <w:r w:rsidRPr="009B54B0">
              <w:rPr>
                <w:spacing w:val="-3"/>
              </w:rPr>
              <w:t xml:space="preserve">an </w:t>
            </w:r>
            <w:r w:rsidRPr="009B54B0">
              <w:rPr>
                <w:spacing w:val="-5"/>
              </w:rPr>
              <w:t xml:space="preserve">injury, pain, </w:t>
            </w:r>
            <w:r w:rsidRPr="009B54B0">
              <w:t xml:space="preserve">or </w:t>
            </w:r>
            <w:r w:rsidRPr="009B54B0">
              <w:rPr>
                <w:spacing w:val="-5"/>
              </w:rPr>
              <w:t xml:space="preserve">swelling </w:t>
            </w:r>
            <w:r w:rsidRPr="009B54B0">
              <w:t xml:space="preserve">of </w:t>
            </w:r>
            <w:r>
              <w:t xml:space="preserve">a </w:t>
            </w:r>
            <w:r w:rsidRPr="009B54B0">
              <w:rPr>
                <w:spacing w:val="-5"/>
              </w:rPr>
              <w:t xml:space="preserve">joint </w:t>
            </w:r>
            <w:r w:rsidRPr="009B54B0">
              <w:rPr>
                <w:spacing w:val="-4"/>
              </w:rPr>
              <w:t xml:space="preserve">that </w:t>
            </w:r>
            <w:r w:rsidRPr="009B54B0">
              <w:rPr>
                <w:spacing w:val="-5"/>
              </w:rPr>
              <w:t xml:space="preserve">caused them </w:t>
            </w:r>
            <w:r w:rsidRPr="009B54B0">
              <w:rPr>
                <w:spacing w:val="-4"/>
              </w:rPr>
              <w:t>to miss</w:t>
            </w:r>
            <w:r w:rsidR="005E781A">
              <w:rPr>
                <w:spacing w:val="-4"/>
              </w:rPr>
              <w:t xml:space="preserve"> school or sports</w:t>
            </w:r>
            <w:r w:rsidRPr="009B54B0">
              <w:rPr>
                <w:spacing w:val="-4"/>
              </w:rPr>
              <w:t>?</w:t>
            </w:r>
          </w:p>
        </w:tc>
        <w:sdt>
          <w:sdtPr>
            <w:rPr>
              <w:spacing w:val="4"/>
            </w:rPr>
            <w:id w:val="-291671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423BAA31" w14:textId="3B1E8DDD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013641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5FCF6B7" w14:textId="62E752D2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1F5F6C56" w14:textId="77777777" w:rsidTr="008B09A1">
        <w:trPr>
          <w:jc w:val="center"/>
        </w:trPr>
        <w:tc>
          <w:tcPr>
            <w:tcW w:w="4248" w:type="dxa"/>
          </w:tcPr>
          <w:p w14:paraId="4123064D" w14:textId="77777777" w:rsidR="003E063E" w:rsidRDefault="003E063E" w:rsidP="006E7A80">
            <w:r>
              <w:t>Have a bone, muscle, or joint that bothers them?</w:t>
            </w:r>
          </w:p>
          <w:p w14:paraId="01518ADF" w14:textId="258A2E68" w:rsidR="000F072E" w:rsidRDefault="000F072E" w:rsidP="006E7A80"/>
        </w:tc>
        <w:sdt>
          <w:sdtPr>
            <w:rPr>
              <w:spacing w:val="4"/>
            </w:rPr>
            <w:id w:val="165831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3049437D" w14:textId="50B7DE51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754521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5AED649" w14:textId="315BCF47" w:rsidR="003E063E" w:rsidRDefault="00360F22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1DD32A03" w14:textId="77777777" w:rsidTr="008B09A1">
        <w:trPr>
          <w:jc w:val="center"/>
        </w:trPr>
        <w:tc>
          <w:tcPr>
            <w:tcW w:w="4248" w:type="dxa"/>
          </w:tcPr>
          <w:p w14:paraId="57B501F4" w14:textId="7147D0A0" w:rsidR="003E063E" w:rsidRDefault="003E063E" w:rsidP="00737366">
            <w:r w:rsidRPr="009B54B0">
              <w:rPr>
                <w:spacing w:val="-5"/>
              </w:rPr>
              <w:lastRenderedPageBreak/>
              <w:t>Have joints</w:t>
            </w:r>
            <w:r>
              <w:rPr>
                <w:spacing w:val="-5"/>
              </w:rPr>
              <w:t xml:space="preserve"> that</w:t>
            </w:r>
            <w:r w:rsidRPr="009B54B0">
              <w:rPr>
                <w:spacing w:val="-5"/>
              </w:rPr>
              <w:t xml:space="preserve"> become </w:t>
            </w:r>
            <w:r w:rsidRPr="009B54B0">
              <w:rPr>
                <w:spacing w:val="-6"/>
              </w:rPr>
              <w:t xml:space="preserve">painful, </w:t>
            </w:r>
            <w:r w:rsidRPr="009B54B0">
              <w:rPr>
                <w:spacing w:val="-5"/>
              </w:rPr>
              <w:t xml:space="preserve">swollen, </w:t>
            </w:r>
            <w:r w:rsidRPr="009B54B0">
              <w:rPr>
                <w:spacing w:val="-4"/>
              </w:rPr>
              <w:t xml:space="preserve">warm, </w:t>
            </w:r>
            <w:r w:rsidRPr="009B54B0">
              <w:t xml:space="preserve">or </w:t>
            </w:r>
            <w:r w:rsidRPr="009B54B0">
              <w:rPr>
                <w:spacing w:val="-4"/>
              </w:rPr>
              <w:t>red with use?</w:t>
            </w:r>
          </w:p>
        </w:tc>
        <w:sdt>
          <w:sdtPr>
            <w:rPr>
              <w:spacing w:val="4"/>
            </w:rPr>
            <w:id w:val="876284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vAlign w:val="center"/>
              </w:tcPr>
              <w:p w14:paraId="5618C2FC" w14:textId="61297827" w:rsidR="003E063E" w:rsidRDefault="000F072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2091001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vAlign w:val="center"/>
              </w:tcPr>
              <w:p w14:paraId="0EFD131E" w14:textId="33CB1697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3E063E" w:rsidRPr="009B54B0" w14:paraId="18ADD736" w14:textId="77777777" w:rsidTr="00DF442D">
        <w:trPr>
          <w:trHeight w:val="317"/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45C69FE" w14:textId="3AABC672" w:rsidR="003E063E" w:rsidRDefault="003E063E" w:rsidP="00737366">
            <w:r w:rsidRPr="009B54B0">
              <w:t>Ever been diagnosed with a stress fracture?</w:t>
            </w:r>
          </w:p>
        </w:tc>
        <w:sdt>
          <w:sdtPr>
            <w:rPr>
              <w:spacing w:val="4"/>
            </w:rPr>
            <w:id w:val="73707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685AF81B" w14:textId="6C673099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883713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04ED24EA" w14:textId="59BE00FC" w:rsidR="003E063E" w:rsidRDefault="003E063E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DC1F29" w:rsidRPr="009B54B0" w14:paraId="23F6B7E3" w14:textId="77777777" w:rsidTr="001472EA">
        <w:trPr>
          <w:jc w:val="center"/>
        </w:trPr>
        <w:tc>
          <w:tcPr>
            <w:tcW w:w="5227" w:type="dxa"/>
            <w:gridSpan w:val="3"/>
            <w:tcBorders>
              <w:top w:val="nil"/>
              <w:bottom w:val="single" w:sz="4" w:space="0" w:color="auto"/>
            </w:tcBorders>
          </w:tcPr>
          <w:p w14:paraId="70BD29BA" w14:textId="3BDF216D" w:rsidR="00DC1F29" w:rsidRDefault="00DC1F29" w:rsidP="00E92879">
            <w:pPr>
              <w:pStyle w:val="Heading2"/>
              <w:outlineLvl w:val="1"/>
            </w:pPr>
            <w:r w:rsidRPr="008C02B3">
              <w:t>Heart Healt</w:t>
            </w:r>
            <w:r>
              <w:t>h</w:t>
            </w:r>
          </w:p>
        </w:tc>
      </w:tr>
      <w:tr w:rsidR="003E063E" w:rsidRPr="009B54B0" w14:paraId="169F5817" w14:textId="77777777" w:rsidTr="007E3D0E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611788AE" w14:textId="24AE7F5B" w:rsidR="003E063E" w:rsidRDefault="003E063E" w:rsidP="00737366">
            <w:r w:rsidRPr="009B54B0">
              <w:rPr>
                <w:spacing w:val="-4"/>
              </w:rPr>
              <w:t xml:space="preserve">Ever </w:t>
            </w:r>
            <w:r w:rsidRPr="009B54B0">
              <w:rPr>
                <w:spacing w:val="-5"/>
              </w:rPr>
              <w:t xml:space="preserve">had </w:t>
            </w:r>
            <w:r w:rsidRPr="009B54B0">
              <w:t xml:space="preserve">a </w:t>
            </w:r>
            <w:r w:rsidRPr="009B54B0">
              <w:rPr>
                <w:spacing w:val="-5"/>
              </w:rPr>
              <w:t xml:space="preserve">test </w:t>
            </w:r>
            <w:r w:rsidRPr="009B54B0">
              <w:rPr>
                <w:spacing w:val="-4"/>
              </w:rPr>
              <w:t xml:space="preserve">by </w:t>
            </w:r>
            <w:r w:rsidRPr="009B54B0">
              <w:t xml:space="preserve">a </w:t>
            </w:r>
            <w:r>
              <w:rPr>
                <w:spacing w:val="-5"/>
              </w:rPr>
              <w:t>health care provider</w:t>
            </w:r>
            <w:r w:rsidRPr="009B54B0">
              <w:rPr>
                <w:spacing w:val="-5"/>
              </w:rPr>
              <w:t xml:space="preserve"> </w:t>
            </w:r>
            <w:r w:rsidRPr="009B54B0">
              <w:rPr>
                <w:spacing w:val="-4"/>
              </w:rPr>
              <w:t xml:space="preserve">for </w:t>
            </w:r>
            <w:r w:rsidRPr="009B54B0">
              <w:rPr>
                <w:spacing w:val="-5"/>
              </w:rPr>
              <w:t xml:space="preserve">their heart (e.g., </w:t>
            </w:r>
            <w:r w:rsidRPr="009B54B0">
              <w:rPr>
                <w:spacing w:val="-4"/>
              </w:rPr>
              <w:t>EKG,</w:t>
            </w:r>
            <w:r w:rsidRPr="009B54B0">
              <w:t xml:space="preserve"> echocardiogram, stress test)?</w:t>
            </w:r>
          </w:p>
        </w:tc>
        <w:sdt>
          <w:sdtPr>
            <w:rPr>
              <w:spacing w:val="4"/>
            </w:rPr>
            <w:id w:val="-2130318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5EE3636F" w14:textId="367AFC8F" w:rsidR="003E063E" w:rsidRDefault="008B09A1" w:rsidP="00DC1F29">
                <w:pPr>
                  <w:jc w:val="center"/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tc>
          <w:tcPr>
            <w:tcW w:w="547" w:type="dxa"/>
            <w:tcBorders>
              <w:bottom w:val="single" w:sz="4" w:space="0" w:color="auto"/>
            </w:tcBorders>
            <w:vAlign w:val="center"/>
          </w:tcPr>
          <w:p w14:paraId="546A8C90" w14:textId="65F39BFA" w:rsidR="003E063E" w:rsidRDefault="001F1F8B" w:rsidP="00DC1F29">
            <w:pPr>
              <w:jc w:val="center"/>
            </w:pPr>
            <w:sdt>
              <w:sdtPr>
                <w:rPr>
                  <w:spacing w:val="4"/>
                </w:rPr>
                <w:id w:val="1299806267"/>
                <w15:color w:val="FFFFFF"/>
                <w14:checkbox>
                  <w14:checked w14:val="0"/>
                  <w14:checkedState w14:val="0020" w14:font="Wingdings 2"/>
                  <w14:uncheckedState w14:val="2610" w14:font="MS Gothic"/>
                </w14:checkbox>
              </w:sdtPr>
              <w:sdtEndPr/>
              <w:sdtContent>
                <w:r w:rsidR="003E063E"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sdtContent>
            </w:sdt>
          </w:p>
        </w:tc>
      </w:tr>
      <w:tr w:rsidR="007D38F6" w:rsidRPr="009B54B0" w14:paraId="7A317971" w14:textId="77777777" w:rsidTr="007E3D0E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45012CB8" w14:textId="02BC173E" w:rsidR="007D38F6" w:rsidRPr="009B54B0" w:rsidRDefault="007D38F6" w:rsidP="007D38F6">
            <w:pPr>
              <w:rPr>
                <w:spacing w:val="-4"/>
              </w:rPr>
            </w:pPr>
            <w:r>
              <w:t>L</w:t>
            </w:r>
            <w:r w:rsidRPr="009B54B0">
              <w:t>ightheadedness, dizziness, during or after exercise?</w:t>
            </w:r>
          </w:p>
        </w:tc>
        <w:sdt>
          <w:sdtPr>
            <w:rPr>
              <w:spacing w:val="4"/>
            </w:rPr>
            <w:id w:val="162054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591D61B7" w14:textId="6B0204E4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895501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573A7F46" w14:textId="7CA7B91F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62F454D1" w14:textId="77777777" w:rsidTr="001472EA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53680CDC" w14:textId="009BEDC8" w:rsidR="007D38F6" w:rsidRPr="009B54B0" w:rsidRDefault="007D38F6" w:rsidP="007D38F6">
            <w:pPr>
              <w:rPr>
                <w:spacing w:val="-4"/>
              </w:rPr>
            </w:pPr>
            <w:r>
              <w:rPr>
                <w:rStyle w:val="normaltextrun"/>
                <w:rFonts w:cs="Segoe UI"/>
              </w:rPr>
              <w:t>Chest pain, tightness, or pressure during or after exercise?</w:t>
            </w:r>
            <w:r>
              <w:rPr>
                <w:rStyle w:val="eop"/>
                <w:rFonts w:cs="Segoe UI"/>
              </w:rPr>
              <w:t> </w:t>
            </w:r>
          </w:p>
        </w:tc>
        <w:sdt>
          <w:sdtPr>
            <w:rPr>
              <w:spacing w:val="4"/>
            </w:rPr>
            <w:id w:val="749388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9C2431D" w14:textId="4F66B22E" w:rsidR="007D38F6" w:rsidRDefault="007F4C58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234171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C959EA8" w14:textId="03CA339E" w:rsidR="007D38F6" w:rsidRDefault="007F4C58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6D6E1861" w14:textId="77777777" w:rsidTr="007E3D0E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6560DC4F" w14:textId="6FBE19F9" w:rsidR="007D38F6" w:rsidRPr="009B54B0" w:rsidRDefault="007D38F6" w:rsidP="007D38F6">
            <w:pPr>
              <w:rPr>
                <w:spacing w:val="-4"/>
              </w:rPr>
            </w:pPr>
            <w:r>
              <w:t>F</w:t>
            </w:r>
            <w:r w:rsidRPr="009B54B0">
              <w:t xml:space="preserve">luttering in the chest, skipped </w:t>
            </w:r>
            <w:r w:rsidRPr="00D11969">
              <w:t>heartbeats, heart racing</w:t>
            </w:r>
            <w:r w:rsidR="006D3689">
              <w:t>?</w:t>
            </w:r>
          </w:p>
        </w:tc>
        <w:sdt>
          <w:sdtPr>
            <w:rPr>
              <w:spacing w:val="4"/>
            </w:rPr>
            <w:id w:val="-278178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vAlign w:val="center"/>
              </w:tcPr>
              <w:p w14:paraId="4FF09E7C" w14:textId="4748C43A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69082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vAlign w:val="center"/>
              </w:tcPr>
              <w:p w14:paraId="5CFCE871" w14:textId="11B3497C" w:rsidR="007D38F6" w:rsidRDefault="007D38F6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2CF553B7" w14:textId="4A45BA34" w:rsidTr="000F072E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  <w:shd w:val="clear" w:color="auto" w:fill="auto"/>
          </w:tcPr>
          <w:p w14:paraId="4F23D6D4" w14:textId="2826CA92" w:rsidR="007D38F6" w:rsidRPr="00DB1B87" w:rsidRDefault="007D38F6" w:rsidP="007D38F6">
            <w:r w:rsidRPr="00DB1B87">
              <w:t>Ever been told by a health care provider they have or had a heart or blood vessel problem?</w:t>
            </w:r>
          </w:p>
        </w:tc>
        <w:sdt>
          <w:sdtPr>
            <w:id w:val="-1091302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005286A" w14:textId="50C40C36" w:rsidR="007D38F6" w:rsidRPr="009B54B0" w:rsidRDefault="007D38F6" w:rsidP="007D38F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EC6E4F" w14:textId="0F2915E1" w:rsidR="007D38F6" w:rsidRPr="009B54B0" w:rsidRDefault="001F1F8B" w:rsidP="007D38F6">
            <w:pPr>
              <w:jc w:val="center"/>
            </w:pPr>
            <w:sdt>
              <w:sdtPr>
                <w:id w:val="1561906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7D38F6" w:rsidRPr="009B54B0" w14:paraId="7E6E0E9E" w14:textId="77777777" w:rsidTr="000F072E">
        <w:trPr>
          <w:trHeight w:val="242"/>
          <w:jc w:val="center"/>
        </w:trPr>
        <w:tc>
          <w:tcPr>
            <w:tcW w:w="5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D9F15" w14:textId="3C2CC7BF" w:rsidR="007D38F6" w:rsidRPr="000F072E" w:rsidRDefault="007D38F6" w:rsidP="007D38F6">
            <w:r w:rsidRPr="000F072E">
              <w:t>If yes</w:t>
            </w:r>
            <w:r w:rsidR="00026B28" w:rsidRPr="000F072E">
              <w:t>,</w:t>
            </w:r>
            <w:r w:rsidRPr="000F072E">
              <w:t xml:space="preserve"> check all that apply:</w:t>
            </w:r>
          </w:p>
          <w:p w14:paraId="1A9CD128" w14:textId="77777777" w:rsidR="007D38F6" w:rsidRPr="000F072E" w:rsidRDefault="001F1F8B" w:rsidP="007D38F6">
            <w:sdt>
              <w:sdtPr>
                <w:id w:val="-142155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0F072E">
              <w:t xml:space="preserve"> Chest Tightness or Pain            </w:t>
            </w:r>
            <w:sdt>
              <w:sdtPr>
                <w:id w:val="-75497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0F072E">
              <w:t xml:space="preserve"> Heart infection</w:t>
            </w:r>
          </w:p>
          <w:p w14:paraId="0D10ADFF" w14:textId="77777777" w:rsidR="007D38F6" w:rsidRPr="000F072E" w:rsidRDefault="001F1F8B" w:rsidP="007D38F6">
            <w:sdt>
              <w:sdtPr>
                <w:rPr>
                  <w:rFonts w:ascii="Segoe UI Symbol" w:hAnsi="Segoe UI Symbol" w:cs="Segoe UI Symbol"/>
                </w:rPr>
                <w:id w:val="1703589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 w:rsidRPr="000F072E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 w:rsidRPr="000F072E">
              <w:t xml:space="preserve"> High Blood Pressure                  </w:t>
            </w:r>
            <w:sdt>
              <w:sdtPr>
                <w:id w:val="1721625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0F072E">
              <w:t xml:space="preserve"> Heart Murmur                                                          </w:t>
            </w:r>
            <w:sdt>
              <w:sdtPr>
                <w:id w:val="-520946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0F072E">
              <w:t xml:space="preserve"> High Cholesterol                         </w:t>
            </w:r>
            <w:sdt>
              <w:sdtPr>
                <w:id w:val="-449788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0F072E">
              <w:t xml:space="preserve"> Low Blood Pressure    </w:t>
            </w:r>
          </w:p>
          <w:p w14:paraId="53EFC788" w14:textId="77777777" w:rsidR="007D38F6" w:rsidRPr="000F072E" w:rsidRDefault="001F1F8B" w:rsidP="007D38F6">
            <w:sdt>
              <w:sdtPr>
                <w:rPr>
                  <w:rFonts w:ascii="Segoe UI Symbol" w:hAnsi="Segoe UI Symbol" w:cs="Segoe UI Symbol"/>
                </w:rPr>
                <w:id w:val="-1617522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 w:rsidRPr="000F072E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 w:rsidRPr="000F072E">
              <w:t xml:space="preserve"> New fast or slow heart rate       </w:t>
            </w:r>
            <w:sdt>
              <w:sdtPr>
                <w:id w:val="177266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D38F6" w:rsidRPr="000F072E">
              <w:t xml:space="preserve"> Kawasaki Disease </w:t>
            </w:r>
          </w:p>
          <w:p w14:paraId="30C69994" w14:textId="77777777" w:rsidR="007D38F6" w:rsidRPr="000F072E" w:rsidRDefault="001F1F8B" w:rsidP="007D38F6">
            <w:sdt>
              <w:sdtPr>
                <w:rPr>
                  <w:rFonts w:ascii="Segoe UI Symbol" w:hAnsi="Segoe UI Symbol" w:cs="Segoe UI Symbol"/>
                </w:rPr>
                <w:id w:val="-943229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 w:rsidRPr="000F072E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 w:rsidRPr="000F072E">
              <w:rPr>
                <w:rFonts w:ascii="Segoe UI Symbol" w:hAnsi="Segoe UI Symbol" w:cs="Segoe UI Symbol"/>
              </w:rPr>
              <w:t xml:space="preserve"> </w:t>
            </w:r>
            <w:r w:rsidR="007D38F6" w:rsidRPr="000F072E">
              <w:t>Has implanted cardiac defibrillator (ICD)</w:t>
            </w:r>
          </w:p>
          <w:p w14:paraId="076250C8" w14:textId="459DAD29" w:rsidR="000F072E" w:rsidRDefault="001F1F8B" w:rsidP="007D38F6">
            <w:sdt>
              <w:sdtPr>
                <w:rPr>
                  <w:rFonts w:ascii="Segoe UI Symbol" w:hAnsi="Segoe UI Symbol" w:cs="Segoe UI Symbol"/>
                </w:rPr>
                <w:id w:val="233516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8F6" w:rsidRPr="000F072E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7D38F6" w:rsidRPr="000F072E">
              <w:rPr>
                <w:rFonts w:ascii="Segoe UI Symbol" w:hAnsi="Segoe UI Symbol" w:cs="Segoe UI Symbol"/>
              </w:rPr>
              <w:t xml:space="preserve"> </w:t>
            </w:r>
            <w:r w:rsidR="007D38F6" w:rsidRPr="000F072E">
              <w:t>Has a pacemaker</w:t>
            </w:r>
          </w:p>
          <w:p w14:paraId="64D96D33" w14:textId="77777777" w:rsidR="000F072E" w:rsidRPr="000F072E" w:rsidRDefault="000F072E" w:rsidP="000F072E">
            <w:sdt>
              <w:sdtPr>
                <w:id w:val="1222336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0F072E">
              <w:t xml:space="preserve"> Other:  </w:t>
            </w:r>
            <w:sdt>
              <w:sdtPr>
                <w:id w:val="-1439830096"/>
                <w:placeholder>
                  <w:docPart w:val="79185F98F61C4CFAB357DD69165DB9F7"/>
                </w:placeholder>
                <w:showingPlcHdr/>
              </w:sdtPr>
              <w:sdtContent>
                <w:r w:rsidRPr="000F072E">
                  <w:rPr>
                    <w:rStyle w:val="PlaceholderText"/>
                  </w:rPr>
                  <w:t xml:space="preserve">                                                          </w:t>
                </w:r>
              </w:sdtContent>
            </w:sdt>
          </w:p>
          <w:p w14:paraId="4D08C84C" w14:textId="77777777" w:rsidR="000F072E" w:rsidRDefault="000F072E" w:rsidP="007D38F6"/>
          <w:p w14:paraId="45EBFBB4" w14:textId="77777777" w:rsidR="000F072E" w:rsidRPr="000F072E" w:rsidRDefault="000F072E" w:rsidP="007D38F6"/>
          <w:p w14:paraId="614A6769" w14:textId="1B9CCA11" w:rsidR="000F072E" w:rsidRPr="000F072E" w:rsidRDefault="000F072E" w:rsidP="000F072E">
            <w:pPr>
              <w:rPr>
                <w:sz w:val="20"/>
                <w:szCs w:val="20"/>
              </w:rPr>
            </w:pPr>
          </w:p>
        </w:tc>
      </w:tr>
      <w:tr w:rsidR="007D38F6" w:rsidRPr="009B54B0" w14:paraId="7C3C93BE" w14:textId="77777777" w:rsidTr="000F072E">
        <w:trPr>
          <w:trHeight w:val="302"/>
          <w:jc w:val="center"/>
        </w:trPr>
        <w:tc>
          <w:tcPr>
            <w:tcW w:w="4248" w:type="dxa"/>
            <w:tcBorders>
              <w:top w:val="single" w:sz="4" w:space="0" w:color="auto"/>
            </w:tcBorders>
          </w:tcPr>
          <w:p w14:paraId="58ADCFD1" w14:textId="79944463" w:rsidR="007D38F6" w:rsidRPr="009B54B0" w:rsidRDefault="007D38F6" w:rsidP="007D38F6">
            <w:pPr>
              <w:pStyle w:val="Heading2"/>
              <w:outlineLvl w:val="1"/>
            </w:pPr>
            <w:r>
              <w:t>Fe</w:t>
            </w:r>
            <w:r w:rsidRPr="00BC3412">
              <w:t>males Only</w:t>
            </w:r>
          </w:p>
        </w:tc>
        <w:tc>
          <w:tcPr>
            <w:tcW w:w="43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0A7565" w14:textId="6069CB50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BC3412">
              <w:t>No</w:t>
            </w:r>
          </w:p>
        </w:tc>
        <w:tc>
          <w:tcPr>
            <w:tcW w:w="5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F466FD1" w14:textId="68EAEDEE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BC3412">
              <w:t>Yes</w:t>
            </w:r>
          </w:p>
        </w:tc>
      </w:tr>
      <w:tr w:rsidR="007D38F6" w:rsidRPr="009B54B0" w14:paraId="27995474" w14:textId="77777777" w:rsidTr="007D38F6">
        <w:trPr>
          <w:trHeight w:val="302"/>
          <w:jc w:val="center"/>
        </w:trPr>
        <w:tc>
          <w:tcPr>
            <w:tcW w:w="4248" w:type="dxa"/>
          </w:tcPr>
          <w:p w14:paraId="47563CE2" w14:textId="54E29774" w:rsidR="007D38F6" w:rsidRPr="009B54B0" w:rsidRDefault="007D38F6" w:rsidP="007D38F6">
            <w:r w:rsidRPr="009B54B0">
              <w:t>Have regular periods?</w:t>
            </w:r>
          </w:p>
        </w:tc>
        <w:sdt>
          <w:sdtPr>
            <w:rPr>
              <w:spacing w:val="4"/>
            </w:rPr>
            <w:id w:val="352469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526A7B79" w14:textId="3D04C9BF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342444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A0FB4D6" w14:textId="5A571381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5775324D" w14:textId="77777777" w:rsidTr="007D38F6">
        <w:trPr>
          <w:trHeight w:val="302"/>
          <w:jc w:val="center"/>
        </w:trPr>
        <w:tc>
          <w:tcPr>
            <w:tcW w:w="4248" w:type="dxa"/>
          </w:tcPr>
          <w:p w14:paraId="247597A5" w14:textId="599430D3" w:rsidR="007D38F6" w:rsidRDefault="007D38F6" w:rsidP="007D38F6">
            <w:pPr>
              <w:pStyle w:val="Heading2"/>
              <w:outlineLvl w:val="1"/>
            </w:pPr>
            <w:r w:rsidRPr="008C02B3">
              <w:t>Males Only</w:t>
            </w:r>
          </w:p>
        </w:tc>
        <w:tc>
          <w:tcPr>
            <w:tcW w:w="432" w:type="dxa"/>
            <w:shd w:val="clear" w:color="auto" w:fill="auto"/>
            <w:vAlign w:val="center"/>
          </w:tcPr>
          <w:p w14:paraId="4E4759F3" w14:textId="2521FD40" w:rsidR="007D38F6" w:rsidRDefault="007D38F6" w:rsidP="007D38F6">
            <w:pPr>
              <w:pStyle w:val="Heading2"/>
              <w:jc w:val="center"/>
              <w:outlineLvl w:val="1"/>
              <w:rPr>
                <w:spacing w:val="4"/>
              </w:rPr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shd w:val="clear" w:color="auto" w:fill="auto"/>
            <w:vAlign w:val="center"/>
          </w:tcPr>
          <w:p w14:paraId="2252A448" w14:textId="23FD37A0" w:rsidR="007D38F6" w:rsidRDefault="007D38F6" w:rsidP="007D38F6">
            <w:pPr>
              <w:pStyle w:val="Heading2"/>
              <w:jc w:val="center"/>
              <w:outlineLvl w:val="1"/>
              <w:rPr>
                <w:spacing w:val="4"/>
              </w:rPr>
            </w:pPr>
            <w:r w:rsidRPr="009B54B0">
              <w:rPr>
                <w:spacing w:val="-6"/>
              </w:rPr>
              <w:t>Yes</w:t>
            </w:r>
          </w:p>
        </w:tc>
      </w:tr>
      <w:tr w:rsidR="007D38F6" w:rsidRPr="009B54B0" w14:paraId="4C945033" w14:textId="77777777" w:rsidTr="007D38F6">
        <w:trPr>
          <w:trHeight w:val="302"/>
          <w:jc w:val="center"/>
        </w:trPr>
        <w:tc>
          <w:tcPr>
            <w:tcW w:w="4248" w:type="dxa"/>
          </w:tcPr>
          <w:p w14:paraId="34696AB7" w14:textId="26E5FE3B" w:rsidR="007D38F6" w:rsidRPr="008C02B3" w:rsidRDefault="007D38F6" w:rsidP="007D38F6">
            <w:r w:rsidRPr="009B54B0">
              <w:t>Have only one testicle?</w:t>
            </w:r>
          </w:p>
        </w:tc>
        <w:sdt>
          <w:sdtPr>
            <w:rPr>
              <w:spacing w:val="4"/>
            </w:rPr>
            <w:id w:val="-41062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4B2FB31D" w14:textId="016D3D98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68143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7FF7480E" w14:textId="296E9F66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37882CB1" w14:textId="77777777" w:rsidTr="007D38F6">
        <w:trPr>
          <w:trHeight w:val="302"/>
          <w:jc w:val="center"/>
        </w:trPr>
        <w:tc>
          <w:tcPr>
            <w:tcW w:w="4248" w:type="dxa"/>
          </w:tcPr>
          <w:p w14:paraId="70D58BF7" w14:textId="723BFBB1" w:rsidR="007D38F6" w:rsidRPr="008C02B3" w:rsidRDefault="007D38F6" w:rsidP="007D38F6">
            <w:r w:rsidRPr="009B54B0">
              <w:t>Have groin pain or a bulge</w:t>
            </w:r>
            <w:r>
              <w:t>,</w:t>
            </w:r>
            <w:r w:rsidRPr="009B54B0">
              <w:t xml:space="preserve"> or a hernia?</w:t>
            </w:r>
          </w:p>
        </w:tc>
        <w:sdt>
          <w:sdtPr>
            <w:rPr>
              <w:spacing w:val="4"/>
            </w:rPr>
            <w:id w:val="711465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4B6781F5" w14:textId="57E9F7B8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15736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CF17E53" w14:textId="2947D691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6E3AC563" w14:textId="77777777" w:rsidTr="007D38F6">
        <w:trPr>
          <w:trHeight w:val="302"/>
          <w:jc w:val="center"/>
        </w:trPr>
        <w:tc>
          <w:tcPr>
            <w:tcW w:w="4248" w:type="dxa"/>
          </w:tcPr>
          <w:p w14:paraId="7E274369" w14:textId="204D4A69" w:rsidR="007D38F6" w:rsidRPr="008C02B3" w:rsidRDefault="007D38F6" w:rsidP="007D38F6">
            <w:pPr>
              <w:pStyle w:val="Heading2"/>
              <w:outlineLvl w:val="1"/>
            </w:pPr>
            <w:r w:rsidRPr="008C02B3">
              <w:t>Skin Health</w:t>
            </w:r>
          </w:p>
        </w:tc>
        <w:tc>
          <w:tcPr>
            <w:tcW w:w="432" w:type="dxa"/>
            <w:shd w:val="clear" w:color="auto" w:fill="auto"/>
            <w:vAlign w:val="center"/>
          </w:tcPr>
          <w:p w14:paraId="43520D6D" w14:textId="505AE5E3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No</w:t>
            </w:r>
          </w:p>
        </w:tc>
        <w:tc>
          <w:tcPr>
            <w:tcW w:w="547" w:type="dxa"/>
            <w:shd w:val="clear" w:color="auto" w:fill="auto"/>
            <w:vAlign w:val="center"/>
          </w:tcPr>
          <w:p w14:paraId="3DD9F939" w14:textId="00C66F61" w:rsidR="007D38F6" w:rsidRPr="009B54B0" w:rsidRDefault="007D38F6" w:rsidP="007D38F6">
            <w:pPr>
              <w:pStyle w:val="Heading2"/>
              <w:jc w:val="center"/>
              <w:outlineLvl w:val="1"/>
              <w:rPr>
                <w:spacing w:val="-6"/>
              </w:rPr>
            </w:pPr>
            <w:r w:rsidRPr="009B54B0">
              <w:rPr>
                <w:spacing w:val="-6"/>
              </w:rPr>
              <w:t>Yes</w:t>
            </w:r>
          </w:p>
        </w:tc>
      </w:tr>
      <w:tr w:rsidR="007D38F6" w:rsidRPr="009B54B0" w14:paraId="706C3CC4" w14:textId="77777777" w:rsidTr="008B09A1">
        <w:trPr>
          <w:jc w:val="center"/>
        </w:trPr>
        <w:tc>
          <w:tcPr>
            <w:tcW w:w="4248" w:type="dxa"/>
          </w:tcPr>
          <w:p w14:paraId="5AEC67BE" w14:textId="6A25A321" w:rsidR="007D38F6" w:rsidRPr="008C02B3" w:rsidRDefault="007D38F6" w:rsidP="007D38F6">
            <w:r>
              <w:t>Currently have any rashes, pressure sores, or other skin problems?</w:t>
            </w:r>
          </w:p>
        </w:tc>
        <w:sdt>
          <w:sdtPr>
            <w:rPr>
              <w:spacing w:val="4"/>
            </w:rPr>
            <w:id w:val="-1479211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3A54BADE" w14:textId="36D3FDC6" w:rsidR="007D38F6" w:rsidRPr="009B54B0" w:rsidRDefault="001472EA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1424919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F919E21" w14:textId="00A533E6" w:rsidR="007D38F6" w:rsidRPr="009B54B0" w:rsidRDefault="001472EA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1592DEDE" w14:textId="77777777" w:rsidTr="008B09A1">
        <w:trPr>
          <w:jc w:val="center"/>
        </w:trPr>
        <w:tc>
          <w:tcPr>
            <w:tcW w:w="4248" w:type="dxa"/>
          </w:tcPr>
          <w:p w14:paraId="0A712772" w14:textId="07430B84" w:rsidR="007D38F6" w:rsidRPr="008C02B3" w:rsidRDefault="007D38F6" w:rsidP="007D38F6">
            <w:r>
              <w:t>Ever had a herpes or MRSA skin infection?</w:t>
            </w:r>
          </w:p>
        </w:tc>
        <w:sdt>
          <w:sdtPr>
            <w:rPr>
              <w:spacing w:val="4"/>
            </w:rPr>
            <w:id w:val="16381338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3202FC22" w14:textId="66065A4C" w:rsidR="007D38F6" w:rsidRPr="009B54B0" w:rsidRDefault="001E4CB7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☒</w:t>
                </w:r>
              </w:p>
            </w:tc>
          </w:sdtContent>
        </w:sdt>
        <w:sdt>
          <w:sdtPr>
            <w:rPr>
              <w:spacing w:val="4"/>
            </w:rPr>
            <w:id w:val="-909614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378F7546" w14:textId="7F8C4172" w:rsidR="007D38F6" w:rsidRPr="009B54B0" w:rsidRDefault="007D38F6" w:rsidP="007D38F6">
                <w:pPr>
                  <w:jc w:val="center"/>
                  <w:rPr>
                    <w:spacing w:val="-6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C777CD" w:rsidRPr="009B54B0" w14:paraId="4BFB002C" w14:textId="77777777" w:rsidTr="00DD4790">
        <w:trPr>
          <w:trHeight w:val="288"/>
          <w:jc w:val="center"/>
        </w:trPr>
        <w:tc>
          <w:tcPr>
            <w:tcW w:w="5227" w:type="dxa"/>
            <w:gridSpan w:val="3"/>
            <w:shd w:val="clear" w:color="auto" w:fill="auto"/>
            <w:vAlign w:val="center"/>
          </w:tcPr>
          <w:p w14:paraId="41509899" w14:textId="6F6FAF53" w:rsidR="00C777CD" w:rsidRDefault="00C777CD" w:rsidP="00C777CD">
            <w:pPr>
              <w:pStyle w:val="Heading2"/>
              <w:outlineLvl w:val="1"/>
            </w:pPr>
            <w:r>
              <w:t>COVID-19 Information</w:t>
            </w:r>
          </w:p>
        </w:tc>
      </w:tr>
      <w:tr w:rsidR="007D38F6" w:rsidRPr="009B54B0" w14:paraId="0A5D0E22" w14:textId="77777777" w:rsidTr="007E3D0E">
        <w:trPr>
          <w:jc w:val="center"/>
        </w:trPr>
        <w:tc>
          <w:tcPr>
            <w:tcW w:w="4248" w:type="dxa"/>
          </w:tcPr>
          <w:p w14:paraId="2367A296" w14:textId="006308A3" w:rsidR="007D38F6" w:rsidRPr="004F1B1E" w:rsidRDefault="007D38F6" w:rsidP="007D38F6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Has your child ever tested positive for </w:t>
            </w:r>
            <w:r>
              <w:rPr>
                <w:rStyle w:val="scxw82988741"/>
                <w:rFonts w:ascii="Calibri" w:hAnsi="Calibri" w:cs="Calibri"/>
                <w:sz w:val="22"/>
                <w:szCs w:val="22"/>
              </w:rPr>
              <w:t> </w:t>
            </w:r>
            <w:r>
              <w:rPr>
                <w:rFonts w:ascii="Calibri" w:hAnsi="Calibri" w:cs="Calibri"/>
                <w:sz w:val="22"/>
                <w:szCs w:val="22"/>
              </w:rPr>
              <w:br/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VID-19?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sdt>
          <w:sdtPr>
            <w:rPr>
              <w:spacing w:val="4"/>
            </w:rPr>
            <w:id w:val="-134956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59D51082" w14:textId="70803EAF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561993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5DE73805" w14:textId="2C50F1AF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096786F8" w14:textId="77777777" w:rsidTr="007D38F6">
        <w:trPr>
          <w:trHeight w:val="317"/>
          <w:jc w:val="center"/>
        </w:trPr>
        <w:tc>
          <w:tcPr>
            <w:tcW w:w="5227" w:type="dxa"/>
            <w:gridSpan w:val="3"/>
            <w:vAlign w:val="center"/>
          </w:tcPr>
          <w:p w14:paraId="52545C58" w14:textId="7F5AFD01" w:rsidR="007D38F6" w:rsidRDefault="007D38F6" w:rsidP="007D38F6">
            <w:pPr>
              <w:rPr>
                <w:spacing w:val="4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 xml:space="preserve">Date of positive COVID test: </w:t>
            </w:r>
            <w:r>
              <w:rPr>
                <w:rStyle w:val="normaltextrun"/>
                <w:color w:val="808080"/>
                <w:shd w:val="clear" w:color="auto" w:fill="FFFFFF"/>
              </w:rPr>
              <w:t xml:space="preserve">                                      </w:t>
            </w:r>
            <w:r>
              <w:rPr>
                <w:rStyle w:val="eop"/>
                <w:rFonts w:ascii="Arial Nova Cond" w:hAnsi="Arial Nova Cond"/>
                <w:color w:val="000000"/>
                <w:shd w:val="clear" w:color="auto" w:fill="FFFFFF"/>
              </w:rPr>
              <w:t> </w:t>
            </w:r>
          </w:p>
        </w:tc>
      </w:tr>
      <w:tr w:rsidR="007D38F6" w:rsidRPr="009B54B0" w14:paraId="404D67ED" w14:textId="77777777" w:rsidTr="007D38F6">
        <w:trPr>
          <w:trHeight w:val="302"/>
          <w:jc w:val="center"/>
        </w:trPr>
        <w:tc>
          <w:tcPr>
            <w:tcW w:w="4248" w:type="dxa"/>
          </w:tcPr>
          <w:p w14:paraId="65726D31" w14:textId="19B93AD1" w:rsidR="007D38F6" w:rsidRDefault="007D38F6" w:rsidP="007D38F6">
            <w:r>
              <w:rPr>
                <w:rStyle w:val="normaltextrun"/>
              </w:rPr>
              <w:t>Was your child symptomatic?</w:t>
            </w:r>
            <w:r>
              <w:rPr>
                <w:rStyle w:val="eop"/>
              </w:rPr>
              <w:t> </w:t>
            </w:r>
          </w:p>
        </w:tc>
        <w:sdt>
          <w:sdtPr>
            <w:rPr>
              <w:spacing w:val="4"/>
            </w:rPr>
            <w:id w:val="-1556310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71D3E337" w14:textId="793A181A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1039284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68C09CD4" w14:textId="45F54114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4543D3E7" w14:textId="77777777" w:rsidTr="008B09A1">
        <w:trPr>
          <w:jc w:val="center"/>
        </w:trPr>
        <w:tc>
          <w:tcPr>
            <w:tcW w:w="4248" w:type="dxa"/>
          </w:tcPr>
          <w:p w14:paraId="1535D389" w14:textId="3BB106B8" w:rsidR="007D38F6" w:rsidRDefault="007D38F6" w:rsidP="007D38F6">
            <w:r>
              <w:rPr>
                <w:rStyle w:val="normaltextrun"/>
              </w:rPr>
              <w:t>Did your child see a health care provider for their COVID-19 symptoms?</w:t>
            </w:r>
            <w:r>
              <w:rPr>
                <w:rStyle w:val="eop"/>
              </w:rPr>
              <w:t> </w:t>
            </w:r>
          </w:p>
        </w:tc>
        <w:sdt>
          <w:sdtPr>
            <w:rPr>
              <w:spacing w:val="4"/>
            </w:rPr>
            <w:id w:val="1433782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shd w:val="clear" w:color="auto" w:fill="auto"/>
                <w:vAlign w:val="center"/>
              </w:tcPr>
              <w:p w14:paraId="4D00E757" w14:textId="6D6ADD48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300532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shd w:val="clear" w:color="auto" w:fill="auto"/>
                <w:vAlign w:val="center"/>
              </w:tcPr>
              <w:p w14:paraId="36B7D3C4" w14:textId="16C74809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1A10A152" w14:textId="77777777" w:rsidTr="001472EA">
        <w:trPr>
          <w:trHeight w:val="302"/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4979BA64" w14:textId="04D95303" w:rsidR="007D38F6" w:rsidRDefault="007D38F6" w:rsidP="007D38F6">
            <w:r>
              <w:rPr>
                <w:rStyle w:val="normaltextrun"/>
              </w:rPr>
              <w:t>Was your child hospitalized for COVID? </w:t>
            </w:r>
            <w:r>
              <w:rPr>
                <w:rStyle w:val="eop"/>
              </w:rPr>
              <w:t> </w:t>
            </w:r>
          </w:p>
        </w:tc>
        <w:sdt>
          <w:sdtPr>
            <w:rPr>
              <w:spacing w:val="4"/>
            </w:rPr>
            <w:id w:val="238303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DF05AAE" w14:textId="24B75D37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-736083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68D3A292" w14:textId="02498485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  <w:tr w:rsidR="007D38F6" w:rsidRPr="009B54B0" w14:paraId="40E7F42C" w14:textId="77777777" w:rsidTr="001472EA">
        <w:trPr>
          <w:jc w:val="center"/>
        </w:trPr>
        <w:tc>
          <w:tcPr>
            <w:tcW w:w="4248" w:type="dxa"/>
            <w:tcBorders>
              <w:bottom w:val="single" w:sz="4" w:space="0" w:color="auto"/>
            </w:tcBorders>
          </w:tcPr>
          <w:p w14:paraId="04B008A5" w14:textId="4FFAF7DC" w:rsidR="007D38F6" w:rsidRDefault="007D38F6" w:rsidP="007D38F6">
            <w:r>
              <w:rPr>
                <w:rStyle w:val="normaltextrun"/>
                <w:rFonts w:cs="Segoe UI"/>
              </w:rPr>
              <w:t>Was your child diagnosed with Multisystem Inflammatory Syndrome (MISC)?</w:t>
            </w:r>
            <w:r>
              <w:rPr>
                <w:rStyle w:val="eop"/>
                <w:rFonts w:cs="Segoe UI"/>
              </w:rPr>
              <w:t> </w:t>
            </w:r>
          </w:p>
        </w:tc>
        <w:sdt>
          <w:sdtPr>
            <w:rPr>
              <w:spacing w:val="4"/>
            </w:rPr>
            <w:id w:val="-646823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2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04867C6" w14:textId="05BF7C45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  <w:sdt>
          <w:sdtPr>
            <w:rPr>
              <w:spacing w:val="4"/>
            </w:rPr>
            <w:id w:val="753018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4C1FBDC" w14:textId="60E61857" w:rsidR="007D38F6" w:rsidRDefault="001472EA" w:rsidP="007D38F6">
                <w:pPr>
                  <w:jc w:val="center"/>
                  <w:rPr>
                    <w:spacing w:val="4"/>
                  </w:rPr>
                </w:pPr>
                <w:r>
                  <w:rPr>
                    <w:rFonts w:ascii="MS Gothic" w:eastAsia="MS Gothic" w:hAnsi="MS Gothic" w:hint="eastAsia"/>
                    <w:spacing w:val="4"/>
                  </w:rPr>
                  <w:t>☐</w:t>
                </w:r>
              </w:p>
            </w:tc>
          </w:sdtContent>
        </w:sdt>
      </w:tr>
    </w:tbl>
    <w:p w14:paraId="7BE9239F" w14:textId="1E9B3246" w:rsidR="00AE4238" w:rsidRPr="003D48CB" w:rsidRDefault="00AE4238">
      <w:pPr>
        <w:rPr>
          <w:sz w:val="18"/>
          <w:szCs w:val="18"/>
        </w:rPr>
        <w:sectPr w:rsidR="00AE4238" w:rsidRPr="003D48CB" w:rsidSect="004B4C7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1440" w:right="720" w:bottom="1152" w:left="720" w:header="360" w:footer="374" w:gutter="0"/>
          <w:cols w:num="2" w:space="461"/>
          <w:titlePg/>
          <w:docGrid w:linePitch="360"/>
        </w:sectPr>
      </w:pPr>
    </w:p>
    <w:p w14:paraId="03C80040" w14:textId="77777777" w:rsidR="00F74731" w:rsidRDefault="00F74731">
      <w:pPr>
        <w:rPr>
          <w:rFonts w:ascii="Lucida Bright" w:hAnsi="Lucida Bright"/>
          <w:i/>
          <w:iCs/>
          <w:color w:val="A6A6A6" w:themeColor="background1" w:themeShade="A6"/>
        </w:rPr>
      </w:pPr>
    </w:p>
    <w:p w14:paraId="71D6D95C" w14:textId="7B8A4D64" w:rsidR="00AE4238" w:rsidRPr="003D48CB" w:rsidRDefault="00AE4238">
      <w:pPr>
        <w:rPr>
          <w:rFonts w:ascii="Lucida Bright" w:hAnsi="Lucida Bright"/>
          <w:i/>
          <w:iCs/>
          <w:color w:val="A6A6A6" w:themeColor="background1" w:themeShade="A6"/>
          <w:sz w:val="18"/>
          <w:szCs w:val="18"/>
        </w:rPr>
        <w:sectPr w:rsidR="00AE4238" w:rsidRPr="003D48CB" w:rsidSect="00F74731">
          <w:type w:val="continuous"/>
          <w:pgSz w:w="12240" w:h="15840" w:code="1"/>
          <w:pgMar w:top="2016" w:right="720" w:bottom="720" w:left="720" w:header="432" w:footer="432" w:gutter="0"/>
          <w:cols w:space="288"/>
          <w:titlePg/>
          <w:docGrid w:linePitch="360"/>
        </w:sectPr>
      </w:pPr>
    </w:p>
    <w:tbl>
      <w:tblPr>
        <w:tblStyle w:val="TableGrid"/>
        <w:tblW w:w="10944" w:type="dxa"/>
        <w:tblInd w:w="-5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5472"/>
        <w:gridCol w:w="5472"/>
      </w:tblGrid>
      <w:tr w:rsidR="00474C11" w:rsidRPr="00C36A57" w14:paraId="7350EA30" w14:textId="77777777" w:rsidTr="00345B59">
        <w:trPr>
          <w:trHeight w:val="293"/>
        </w:trPr>
        <w:tc>
          <w:tcPr>
            <w:tcW w:w="10944" w:type="dxa"/>
            <w:gridSpan w:val="2"/>
            <w:tcBorders>
              <w:bottom w:val="single" w:sz="4" w:space="0" w:color="auto"/>
            </w:tcBorders>
          </w:tcPr>
          <w:p w14:paraId="56757687" w14:textId="5DACAC52" w:rsidR="00474C11" w:rsidRPr="00874484" w:rsidRDefault="00474C11" w:rsidP="001472EA">
            <w:pPr>
              <w:pStyle w:val="Heading2"/>
              <w:tabs>
                <w:tab w:val="left" w:pos="10695"/>
              </w:tabs>
              <w:outlineLvl w:val="1"/>
              <w:rPr>
                <w:sz w:val="26"/>
                <w:szCs w:val="26"/>
              </w:rPr>
            </w:pPr>
            <w:r w:rsidRPr="00874484">
              <w:rPr>
                <w:sz w:val="26"/>
                <w:szCs w:val="26"/>
              </w:rPr>
              <w:lastRenderedPageBreak/>
              <w:t>Family Heart Health History</w:t>
            </w:r>
          </w:p>
        </w:tc>
      </w:tr>
      <w:tr w:rsidR="004D601D" w:rsidRPr="00C36A57" w14:paraId="532A81BD" w14:textId="77777777" w:rsidTr="00345B59">
        <w:trPr>
          <w:trHeight w:val="288"/>
        </w:trPr>
        <w:tc>
          <w:tcPr>
            <w:tcW w:w="5472" w:type="dxa"/>
            <w:tcBorders>
              <w:right w:val="nil"/>
            </w:tcBorders>
          </w:tcPr>
          <w:p w14:paraId="052F4846" w14:textId="1E555115" w:rsidR="00474C11" w:rsidRPr="000F072E" w:rsidRDefault="006D3689" w:rsidP="00A65F34">
            <w:pPr>
              <w:spacing w:line="276" w:lineRule="auto"/>
              <w:rPr>
                <w:rFonts w:ascii="Tahoma" w:hAnsi="Tahoma" w:cs="Tahoma"/>
              </w:rPr>
            </w:pPr>
            <w:r w:rsidRPr="000F072E">
              <w:rPr>
                <w:rFonts w:ascii="Tahoma" w:hAnsi="Tahoma" w:cs="Tahoma"/>
              </w:rPr>
              <w:t>A</w:t>
            </w:r>
            <w:r w:rsidR="00474C11" w:rsidRPr="000F072E">
              <w:rPr>
                <w:rFonts w:ascii="Tahoma" w:hAnsi="Tahoma" w:cs="Tahoma"/>
              </w:rPr>
              <w:t xml:space="preserve"> relative has</w:t>
            </w:r>
            <w:r w:rsidRPr="000F072E">
              <w:rPr>
                <w:rFonts w:ascii="Tahoma" w:hAnsi="Tahoma" w:cs="Tahoma"/>
              </w:rPr>
              <w:t>/</w:t>
            </w:r>
            <w:r w:rsidR="00474C11" w:rsidRPr="000F072E">
              <w:rPr>
                <w:rFonts w:ascii="Tahoma" w:hAnsi="Tahoma" w:cs="Tahoma"/>
              </w:rPr>
              <w:t>had any of the following</w:t>
            </w:r>
            <w:r w:rsidRPr="000F072E">
              <w:rPr>
                <w:rFonts w:ascii="Tahoma" w:hAnsi="Tahoma" w:cs="Tahoma"/>
              </w:rPr>
              <w:t>:</w:t>
            </w:r>
          </w:p>
          <w:p w14:paraId="228B7C69" w14:textId="4F442AEB" w:rsidR="004D601D" w:rsidRPr="000F072E" w:rsidRDefault="004D601D" w:rsidP="00A65F34">
            <w:pPr>
              <w:spacing w:line="276" w:lineRule="auto"/>
            </w:pPr>
            <w:r w:rsidRPr="000F072E">
              <w:t>Check all that apply:</w:t>
            </w:r>
          </w:p>
          <w:p w14:paraId="5C307A1F" w14:textId="66D1121F" w:rsidR="004D601D" w:rsidRPr="000F072E" w:rsidRDefault="001F1F8B" w:rsidP="00F45588">
            <w:pPr>
              <w:spacing w:line="276" w:lineRule="auto"/>
              <w:ind w:left="345" w:hanging="285"/>
            </w:pPr>
            <w:sdt>
              <w:sdtPr>
                <w:id w:val="191905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588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D601D" w:rsidRPr="000F072E">
              <w:t xml:space="preserve"> Enlarged Heart/ Hypertrophic Cardiomyopathy/ Dilated Cardiomyopathy</w:t>
            </w:r>
          </w:p>
          <w:p w14:paraId="4AC9D705" w14:textId="77777777" w:rsidR="004D601D" w:rsidRPr="000F072E" w:rsidRDefault="001F1F8B" w:rsidP="00A65F34">
            <w:pPr>
              <w:spacing w:line="276" w:lineRule="auto"/>
              <w:ind w:left="60"/>
            </w:pPr>
            <w:sdt>
              <w:sdtPr>
                <w:id w:val="-1211650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D601D" w:rsidRPr="000F072E">
              <w:t xml:space="preserve"> Arrhythmogenic Right Ventricular Cardiomyopathy?</w:t>
            </w:r>
          </w:p>
          <w:p w14:paraId="1718AC2B" w14:textId="30BE84C8" w:rsidR="004D601D" w:rsidRPr="000F072E" w:rsidRDefault="001F1F8B" w:rsidP="00474C11">
            <w:pPr>
              <w:spacing w:line="276" w:lineRule="auto"/>
              <w:ind w:left="60"/>
            </w:pPr>
            <w:sdt>
              <w:sdtPr>
                <w:id w:val="1317611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D601D" w:rsidRPr="000F072E">
              <w:t xml:space="preserve"> Heart rhythm problems, long or short QT interval?</w:t>
            </w:r>
          </w:p>
        </w:tc>
        <w:tc>
          <w:tcPr>
            <w:tcW w:w="5472" w:type="dxa"/>
            <w:tcBorders>
              <w:left w:val="nil"/>
            </w:tcBorders>
          </w:tcPr>
          <w:p w14:paraId="6A97B610" w14:textId="77777777" w:rsidR="00474C11" w:rsidRPr="000F072E" w:rsidRDefault="00474C11" w:rsidP="00A65F34">
            <w:pPr>
              <w:widowControl/>
              <w:autoSpaceDE/>
              <w:autoSpaceDN/>
              <w:spacing w:line="276" w:lineRule="auto"/>
              <w:ind w:left="60"/>
            </w:pPr>
          </w:p>
          <w:p w14:paraId="12D6F11E" w14:textId="18F11A3B" w:rsidR="004D601D" w:rsidRPr="000F072E" w:rsidRDefault="001F1F8B" w:rsidP="00293F1B">
            <w:pPr>
              <w:widowControl/>
              <w:autoSpaceDE/>
              <w:autoSpaceDN/>
              <w:spacing w:line="276" w:lineRule="auto"/>
              <w:ind w:left="270" w:firstLine="90"/>
            </w:pPr>
            <w:sdt>
              <w:sdtPr>
                <w:id w:val="123361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588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4C11" w:rsidRPr="000F072E">
              <w:t xml:space="preserve"> Brugada Syndrome?</w:t>
            </w:r>
          </w:p>
          <w:p w14:paraId="0C756121" w14:textId="2210E487" w:rsidR="004D601D" w:rsidRPr="000F072E" w:rsidRDefault="001F1F8B" w:rsidP="00293F1B">
            <w:pPr>
              <w:widowControl/>
              <w:autoSpaceDE/>
              <w:autoSpaceDN/>
              <w:spacing w:line="276" w:lineRule="auto"/>
              <w:ind w:left="270" w:firstLine="90"/>
            </w:pPr>
            <w:sdt>
              <w:sdtPr>
                <w:id w:val="-96958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49D" w:rsidRPr="000F07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D601D" w:rsidRPr="000F072E">
              <w:t xml:space="preserve"> Catecholaminergic Ventricular Tachycardia?</w:t>
            </w:r>
          </w:p>
          <w:p w14:paraId="0E1BF114" w14:textId="1CFC5903" w:rsidR="004D601D" w:rsidRPr="000F072E" w:rsidRDefault="001F1F8B" w:rsidP="00293F1B">
            <w:pPr>
              <w:widowControl/>
              <w:autoSpaceDE/>
              <w:autoSpaceDN/>
              <w:spacing w:line="276" w:lineRule="auto"/>
              <w:ind w:left="270" w:firstLine="90"/>
            </w:pPr>
            <w:sdt>
              <w:sdtPr>
                <w:id w:val="-181809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49D" w:rsidRPr="000F07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D601D" w:rsidRPr="000F072E">
              <w:t xml:space="preserve"> Marfan Syndrome (aortic rupture)?</w:t>
            </w:r>
          </w:p>
          <w:p w14:paraId="60FC47AF" w14:textId="77777777" w:rsidR="004D601D" w:rsidRPr="000F072E" w:rsidRDefault="001F1F8B" w:rsidP="00293F1B">
            <w:pPr>
              <w:spacing w:line="276" w:lineRule="auto"/>
              <w:ind w:left="270" w:firstLine="90"/>
            </w:pPr>
            <w:sdt>
              <w:sdtPr>
                <w:id w:val="1295484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 w:rsidRPr="000F07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D601D" w:rsidRPr="000F072E">
              <w:t xml:space="preserve"> Heart attack at age 50 or younger?</w:t>
            </w:r>
          </w:p>
          <w:p w14:paraId="7F935B82" w14:textId="4956DFFD" w:rsidR="004D601D" w:rsidRPr="000F072E" w:rsidRDefault="001F1F8B" w:rsidP="00293F1B">
            <w:pPr>
              <w:spacing w:line="276" w:lineRule="auto"/>
              <w:ind w:left="270" w:firstLine="90"/>
              <w:rPr>
                <w:rFonts w:ascii="Lucida Bright" w:hAnsi="Lucida Bright"/>
              </w:rPr>
            </w:pPr>
            <w:sdt>
              <w:sdtPr>
                <w:id w:val="-50744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601D" w:rsidRPr="000F07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D601D" w:rsidRPr="000F072E">
              <w:t xml:space="preserve"> Pacemaker or implanted cardiac defibrillator (ICD)?            </w:t>
            </w:r>
          </w:p>
        </w:tc>
      </w:tr>
      <w:tr w:rsidR="00A65F34" w:rsidRPr="00C36A57" w14:paraId="2EA7C032" w14:textId="77777777" w:rsidTr="00345B59">
        <w:trPr>
          <w:trHeight w:val="296"/>
        </w:trPr>
        <w:tc>
          <w:tcPr>
            <w:tcW w:w="10944" w:type="dxa"/>
            <w:gridSpan w:val="2"/>
          </w:tcPr>
          <w:p w14:paraId="2929C938" w14:textId="4A14681F" w:rsidR="00474C11" w:rsidRPr="000F072E" w:rsidRDefault="006D3689" w:rsidP="00852FB2">
            <w:pPr>
              <w:spacing w:line="276" w:lineRule="auto"/>
              <w:ind w:left="420" w:hanging="360"/>
              <w:rPr>
                <w:rFonts w:ascii="Tahoma" w:hAnsi="Tahoma" w:cs="Tahoma"/>
              </w:rPr>
            </w:pPr>
            <w:r w:rsidRPr="000F072E">
              <w:rPr>
                <w:rFonts w:ascii="Tahoma" w:hAnsi="Tahoma" w:cs="Tahoma"/>
                <w:spacing w:val="4"/>
              </w:rPr>
              <w:t>A</w:t>
            </w:r>
            <w:r w:rsidR="00474C11" w:rsidRPr="000F072E">
              <w:rPr>
                <w:rFonts w:ascii="Tahoma" w:hAnsi="Tahoma" w:cs="Tahoma"/>
                <w:spacing w:val="4"/>
              </w:rPr>
              <w:t xml:space="preserve"> family history of:</w:t>
            </w:r>
          </w:p>
          <w:p w14:paraId="755B40A5" w14:textId="65FCDD09" w:rsidR="00852FB2" w:rsidRPr="000F072E" w:rsidRDefault="001F1F8B" w:rsidP="00852FB2">
            <w:pPr>
              <w:spacing w:line="276" w:lineRule="auto"/>
              <w:ind w:left="420" w:hanging="360"/>
            </w:pPr>
            <w:sdt>
              <w:sdtPr>
                <w:id w:val="-1820267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C11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2FB2" w:rsidRPr="000F072E">
              <w:t xml:space="preserve"> Known heart abnormalities or sudden death before age 50?</w:t>
            </w:r>
            <w:r w:rsidR="00474C11" w:rsidRPr="000F072E">
              <w:t xml:space="preserve">   </w:t>
            </w:r>
            <w:sdt>
              <w:sdtPr>
                <w:id w:val="1774818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C11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4C11" w:rsidRPr="000F072E">
              <w:t xml:space="preserve"> Structural heart abnormality, repaired or unrepaired</w:t>
            </w:r>
            <w:r w:rsidR="000102ED" w:rsidRPr="000F072E">
              <w:t>?</w:t>
            </w:r>
          </w:p>
          <w:p w14:paraId="4A22A885" w14:textId="0311C491" w:rsidR="00A65F34" w:rsidRPr="000F072E" w:rsidRDefault="001F1F8B" w:rsidP="00B154B5">
            <w:pPr>
              <w:spacing w:line="276" w:lineRule="auto"/>
              <w:ind w:left="420" w:hanging="360"/>
            </w:pPr>
            <w:sdt>
              <w:sdtPr>
                <w:id w:val="-75721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2FB2" w:rsidRPr="000F072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52FB2" w:rsidRPr="000F072E">
              <w:t xml:space="preserve"> Unexplained fainting, seizures, drowning, near drowning, or car accident before age 50?</w:t>
            </w:r>
          </w:p>
        </w:tc>
      </w:tr>
    </w:tbl>
    <w:p w14:paraId="194730EF" w14:textId="77777777" w:rsidR="00BC0502" w:rsidRDefault="00BC0502"/>
    <w:p w14:paraId="065D9B54" w14:textId="77777777" w:rsidR="005C5D94" w:rsidRPr="00315288" w:rsidRDefault="005C5D94">
      <w:pPr>
        <w:rPr>
          <w:sz w:val="20"/>
          <w:szCs w:val="20"/>
        </w:rPr>
      </w:pPr>
    </w:p>
    <w:tbl>
      <w:tblPr>
        <w:tblStyle w:val="TableGrid"/>
        <w:tblpPr w:leftFromText="187" w:rightFromText="187" w:vertAnchor="text" w:tblpY="1"/>
        <w:tblOverlap w:val="never"/>
        <w:tblW w:w="10972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496"/>
        <w:gridCol w:w="7385"/>
        <w:gridCol w:w="507"/>
        <w:gridCol w:w="1584"/>
      </w:tblGrid>
      <w:tr w:rsidR="009B54B0" w:rsidRPr="00C36A57" w14:paraId="365FDFD9" w14:textId="77777777" w:rsidTr="00345B59">
        <w:trPr>
          <w:trHeight w:val="518"/>
        </w:trPr>
        <w:tc>
          <w:tcPr>
            <w:tcW w:w="10972" w:type="dxa"/>
            <w:gridSpan w:val="4"/>
            <w:vAlign w:val="center"/>
          </w:tcPr>
          <w:p w14:paraId="68775257" w14:textId="5D345943" w:rsidR="006D3689" w:rsidRDefault="008E6688" w:rsidP="00345B59">
            <w:pPr>
              <w:ind w:hanging="15"/>
              <w:jc w:val="center"/>
              <w:rPr>
                <w:rFonts w:ascii="Lucida Bright" w:hAnsi="Lucida Bright"/>
                <w:sz w:val="24"/>
                <w:szCs w:val="24"/>
              </w:rPr>
            </w:pPr>
            <w:r w:rsidRPr="009769B7">
              <w:rPr>
                <w:rFonts w:ascii="Lucida Bright" w:hAnsi="Lucida Bright"/>
                <w:sz w:val="24"/>
                <w:szCs w:val="24"/>
              </w:rPr>
              <w:t xml:space="preserve">If </w:t>
            </w:r>
            <w:r w:rsidR="00EC5B3D" w:rsidRPr="009769B7">
              <w:rPr>
                <w:rFonts w:ascii="Lucida Bright" w:hAnsi="Lucida Bright"/>
                <w:sz w:val="24"/>
                <w:szCs w:val="24"/>
              </w:rPr>
              <w:t xml:space="preserve">you </w:t>
            </w:r>
            <w:r w:rsidRPr="009769B7">
              <w:rPr>
                <w:rFonts w:ascii="Lucida Bright" w:hAnsi="Lucida Bright"/>
                <w:sz w:val="24"/>
                <w:szCs w:val="24"/>
              </w:rPr>
              <w:t xml:space="preserve">answered </w:t>
            </w:r>
            <w:r w:rsidR="00EC5B3D" w:rsidRPr="00F94A09">
              <w:rPr>
                <w:rFonts w:ascii="Lucida Bright" w:hAnsi="Lucida Bright"/>
                <w:b/>
                <w:sz w:val="28"/>
                <w:szCs w:val="28"/>
              </w:rPr>
              <w:t>NO</w:t>
            </w:r>
            <w:r w:rsidRPr="00F94A09">
              <w:rPr>
                <w:rFonts w:ascii="Lucida Bright" w:hAnsi="Lucida Bright"/>
                <w:sz w:val="28"/>
                <w:szCs w:val="28"/>
              </w:rPr>
              <w:t xml:space="preserve"> </w:t>
            </w:r>
            <w:r w:rsidRPr="009769B7">
              <w:rPr>
                <w:rFonts w:ascii="Lucida Bright" w:hAnsi="Lucida Bright"/>
                <w:sz w:val="24"/>
                <w:szCs w:val="24"/>
              </w:rPr>
              <w:t xml:space="preserve">to </w:t>
            </w:r>
            <w:r w:rsidR="00804161" w:rsidRPr="001472EA">
              <w:rPr>
                <w:rFonts w:ascii="Lucida Bright" w:hAnsi="Lucida Bright"/>
                <w:b/>
                <w:bCs/>
                <w:i/>
                <w:iCs/>
                <w:sz w:val="24"/>
                <w:szCs w:val="24"/>
                <w:u w:val="single"/>
              </w:rPr>
              <w:t>all</w:t>
            </w:r>
            <w:r w:rsidRPr="009769B7">
              <w:rPr>
                <w:rFonts w:ascii="Lucida Bright" w:hAnsi="Lucida Bright"/>
                <w:sz w:val="24"/>
                <w:szCs w:val="24"/>
              </w:rPr>
              <w:t xml:space="preserve"> questions,</w:t>
            </w:r>
            <w:r w:rsidRPr="00F94A09">
              <w:rPr>
                <w:rFonts w:ascii="Lucida Bright" w:hAnsi="Lucida Bright"/>
                <w:sz w:val="28"/>
                <w:szCs w:val="28"/>
              </w:rPr>
              <w:t xml:space="preserve"> </w:t>
            </w:r>
            <w:r w:rsidR="00892729" w:rsidRPr="00F94A09">
              <w:rPr>
                <w:rFonts w:ascii="Lucida Bright" w:hAnsi="Lucida Bright"/>
                <w:b/>
                <w:sz w:val="28"/>
                <w:szCs w:val="28"/>
              </w:rPr>
              <w:t>STOP</w:t>
            </w:r>
            <w:r w:rsidR="006D3689">
              <w:rPr>
                <w:rFonts w:ascii="Lucida Bright" w:hAnsi="Lucida Bright"/>
                <w:sz w:val="24"/>
                <w:szCs w:val="24"/>
              </w:rPr>
              <w:t xml:space="preserve">. </w:t>
            </w:r>
            <w:r w:rsidR="006D3689" w:rsidRPr="006D3689">
              <w:rPr>
                <w:rFonts w:ascii="Lucida Bright" w:hAnsi="Lucida Bright"/>
                <w:sz w:val="24"/>
                <w:szCs w:val="24"/>
              </w:rPr>
              <w:t>S</w:t>
            </w:r>
            <w:r w:rsidR="000E20B0" w:rsidRPr="006D3689">
              <w:rPr>
                <w:rFonts w:ascii="Lucida Bright" w:hAnsi="Lucida Bright"/>
                <w:sz w:val="24"/>
                <w:szCs w:val="24"/>
              </w:rPr>
              <w:t xml:space="preserve">ign </w:t>
            </w:r>
            <w:r w:rsidR="000F1CD4" w:rsidRPr="006D3689">
              <w:rPr>
                <w:rFonts w:ascii="Lucida Bright" w:hAnsi="Lucida Bright"/>
                <w:sz w:val="24"/>
                <w:szCs w:val="24"/>
              </w:rPr>
              <w:t>and date</w:t>
            </w:r>
            <w:r w:rsidR="000E20B0" w:rsidRPr="009769B7">
              <w:rPr>
                <w:rFonts w:ascii="Lucida Bright" w:hAnsi="Lucida Bright"/>
                <w:sz w:val="24"/>
                <w:szCs w:val="24"/>
              </w:rPr>
              <w:t xml:space="preserve"> below.</w:t>
            </w:r>
            <w:r w:rsidR="006D3689">
              <w:rPr>
                <w:rFonts w:ascii="Lucida Bright" w:hAnsi="Lucida Bright"/>
                <w:sz w:val="24"/>
                <w:szCs w:val="24"/>
              </w:rPr>
              <w:t xml:space="preserve"> </w:t>
            </w:r>
          </w:p>
          <w:p w14:paraId="40953004" w14:textId="30B4EF00" w:rsidR="009B54B0" w:rsidRPr="00EC5B3D" w:rsidRDefault="006D3689" w:rsidP="00345B59">
            <w:pPr>
              <w:ind w:hanging="15"/>
              <w:jc w:val="center"/>
              <w:rPr>
                <w:rFonts w:ascii="Lucida Bright" w:hAnsi="Lucida Bright"/>
              </w:rPr>
            </w:pPr>
            <w:r w:rsidRPr="001472EA">
              <w:rPr>
                <w:rFonts w:ascii="Lucida Bright" w:hAnsi="Lucida Bright"/>
                <w:b/>
                <w:bCs/>
                <w:sz w:val="28"/>
                <w:szCs w:val="28"/>
              </w:rPr>
              <w:t>GO</w:t>
            </w:r>
            <w:r>
              <w:rPr>
                <w:rFonts w:ascii="Lucida Bright" w:hAnsi="Lucida Bright"/>
                <w:sz w:val="24"/>
                <w:szCs w:val="24"/>
              </w:rPr>
              <w:t xml:space="preserve"> to page 3 if </w:t>
            </w:r>
            <w:r w:rsidR="00BF5A86">
              <w:rPr>
                <w:rFonts w:ascii="Lucida Bright" w:hAnsi="Lucida Bright"/>
                <w:sz w:val="24"/>
                <w:szCs w:val="24"/>
              </w:rPr>
              <w:t xml:space="preserve">you </w:t>
            </w:r>
            <w:r>
              <w:rPr>
                <w:rFonts w:ascii="Lucida Bright" w:hAnsi="Lucida Bright"/>
                <w:sz w:val="24"/>
                <w:szCs w:val="24"/>
              </w:rPr>
              <w:t xml:space="preserve">answered </w:t>
            </w:r>
            <w:r w:rsidRPr="001472EA">
              <w:rPr>
                <w:rFonts w:ascii="Lucida Bright" w:hAnsi="Lucida Bright"/>
                <w:b/>
                <w:bCs/>
                <w:sz w:val="28"/>
                <w:szCs w:val="28"/>
              </w:rPr>
              <w:t>YES</w:t>
            </w:r>
            <w:r>
              <w:rPr>
                <w:rFonts w:ascii="Lucida Bright" w:hAnsi="Lucida Bright"/>
                <w:sz w:val="24"/>
                <w:szCs w:val="24"/>
              </w:rPr>
              <w:t xml:space="preserve"> to a question.</w:t>
            </w:r>
          </w:p>
        </w:tc>
      </w:tr>
      <w:tr w:rsidR="00EC6505" w:rsidRPr="008C02B3" w14:paraId="7F0958F3" w14:textId="77777777" w:rsidTr="00345B59">
        <w:trPr>
          <w:trHeight w:val="835"/>
        </w:trPr>
        <w:tc>
          <w:tcPr>
            <w:tcW w:w="1350" w:type="dxa"/>
            <w:tcBorders>
              <w:right w:val="nil"/>
            </w:tcBorders>
            <w:vAlign w:val="bottom"/>
          </w:tcPr>
          <w:p w14:paraId="03EC057D" w14:textId="77777777" w:rsidR="00A8291F" w:rsidRPr="008C02B3" w:rsidRDefault="00A8291F" w:rsidP="00345B59">
            <w:pPr>
              <w:jc w:val="right"/>
              <w:rPr>
                <w:rFonts w:ascii="Arial Nova Cond" w:hAnsi="Arial Nova Cond"/>
              </w:rPr>
            </w:pPr>
            <w:r w:rsidRPr="00855D8D">
              <w:rPr>
                <w:rFonts w:ascii="Arial Nova Cond" w:hAnsi="Arial Nova Cond"/>
                <w:sz w:val="20"/>
                <w:szCs w:val="20"/>
              </w:rPr>
              <w:t>Parent/Guardian Signature</w:t>
            </w:r>
            <w:r w:rsidRPr="008C02B3">
              <w:rPr>
                <w:rFonts w:ascii="Arial Nova Cond" w:hAnsi="Arial Nova Cond"/>
              </w:rPr>
              <w:t>:</w:t>
            </w:r>
          </w:p>
        </w:tc>
        <w:tc>
          <w:tcPr>
            <w:tcW w:w="7560" w:type="dxa"/>
            <w:tcBorders>
              <w:left w:val="nil"/>
            </w:tcBorders>
            <w:vAlign w:val="bottom"/>
          </w:tcPr>
          <w:p w14:paraId="5670E130" w14:textId="1910005F" w:rsidR="00A8291F" w:rsidRPr="008C02B3" w:rsidRDefault="00335DAF" w:rsidP="00345B59">
            <w:pPr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 </w:t>
            </w:r>
            <w:sdt>
              <w:sdtPr>
                <w:rPr>
                  <w:rFonts w:ascii="Arial Nova Cond" w:hAnsi="Arial Nova Cond"/>
                </w:rPr>
                <w:id w:val="-1960870336"/>
                <w:placeholder>
                  <w:docPart w:val="7AB9E0CA272F4E0B89C9186197ADF587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 xml:space="preserve">                                                                                </w:t>
                </w:r>
              </w:sdtContent>
            </w:sdt>
            <w:r>
              <w:rPr>
                <w:rFonts w:ascii="Arial Nova Cond" w:hAnsi="Arial Nova Cond"/>
              </w:rPr>
              <w:t xml:space="preserve"> </w:t>
            </w:r>
          </w:p>
        </w:tc>
        <w:tc>
          <w:tcPr>
            <w:tcW w:w="441" w:type="dxa"/>
            <w:tcBorders>
              <w:right w:val="nil"/>
            </w:tcBorders>
            <w:vAlign w:val="bottom"/>
          </w:tcPr>
          <w:p w14:paraId="77F037A4" w14:textId="77777777" w:rsidR="00A8291F" w:rsidRPr="008C02B3" w:rsidRDefault="00A8291F" w:rsidP="00345B59">
            <w:pPr>
              <w:rPr>
                <w:rFonts w:ascii="Arial Nova Cond" w:hAnsi="Arial Nova Cond"/>
              </w:rPr>
            </w:pPr>
            <w:r w:rsidRPr="00855D8D">
              <w:rPr>
                <w:rFonts w:ascii="Arial Nova Cond" w:hAnsi="Arial Nova Cond"/>
                <w:sz w:val="20"/>
                <w:szCs w:val="20"/>
              </w:rPr>
              <w:t>Date:</w:t>
            </w:r>
          </w:p>
        </w:tc>
        <w:tc>
          <w:tcPr>
            <w:tcW w:w="1621" w:type="dxa"/>
            <w:tcBorders>
              <w:left w:val="nil"/>
            </w:tcBorders>
            <w:vAlign w:val="bottom"/>
          </w:tcPr>
          <w:p w14:paraId="12B9DABE" w14:textId="74CDF276" w:rsidR="00A8291F" w:rsidRPr="008C02B3" w:rsidRDefault="00C421AF" w:rsidP="00345B59">
            <w:pPr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 </w:t>
            </w:r>
            <w:sdt>
              <w:sdtPr>
                <w:rPr>
                  <w:rFonts w:ascii="Arial Nova Cond" w:hAnsi="Arial Nova Cond"/>
                </w:rPr>
                <w:id w:val="1600058599"/>
                <w:placeholder>
                  <w:docPart w:val="08433E1720C048959D444A79AE2729B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35DAF">
                  <w:rPr>
                    <w:rFonts w:ascii="Arial Nova Cond" w:hAnsi="Arial Nova Cond"/>
                  </w:rPr>
                  <w:t xml:space="preserve">            </w:t>
                </w:r>
              </w:sdtContent>
            </w:sdt>
          </w:p>
        </w:tc>
      </w:tr>
    </w:tbl>
    <w:p w14:paraId="275E8929" w14:textId="77777777" w:rsidR="0091111D" w:rsidRDefault="0091111D">
      <w:r>
        <w:br w:type="page"/>
      </w:r>
    </w:p>
    <w:tbl>
      <w:tblPr>
        <w:tblStyle w:val="TableGrid"/>
        <w:tblpPr w:leftFromText="187" w:rightFromText="187" w:vertAnchor="text" w:tblpY="1"/>
        <w:tblOverlap w:val="never"/>
        <w:tblW w:w="10795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0795"/>
      </w:tblGrid>
      <w:tr w:rsidR="009B54B0" w:rsidRPr="008C02B3" w14:paraId="2019A378" w14:textId="77777777" w:rsidTr="001472EA">
        <w:trPr>
          <w:trHeight w:val="518"/>
        </w:trPr>
        <w:tc>
          <w:tcPr>
            <w:tcW w:w="10795" w:type="dxa"/>
            <w:tcBorders>
              <w:bottom w:val="single" w:sz="4" w:space="0" w:color="auto"/>
            </w:tcBorders>
            <w:vAlign w:val="center"/>
          </w:tcPr>
          <w:p w14:paraId="24A66FBE" w14:textId="1A043E82" w:rsidR="009B54B0" w:rsidRPr="009769B7" w:rsidRDefault="00C038B5" w:rsidP="00345B59">
            <w:pPr>
              <w:jc w:val="center"/>
              <w:rPr>
                <w:rFonts w:ascii="Lucida Bright" w:hAnsi="Lucida Bright"/>
              </w:rPr>
            </w:pPr>
            <w:r w:rsidRPr="009769B7">
              <w:rPr>
                <w:rFonts w:ascii="Lucida Bright" w:hAnsi="Lucida Bright"/>
                <w:sz w:val="24"/>
                <w:szCs w:val="24"/>
              </w:rPr>
              <w:lastRenderedPageBreak/>
              <w:t xml:space="preserve">If </w:t>
            </w:r>
            <w:r w:rsidR="00C93E4A" w:rsidRPr="009769B7">
              <w:rPr>
                <w:rFonts w:ascii="Lucida Bright" w:hAnsi="Lucida Bright"/>
                <w:sz w:val="24"/>
                <w:szCs w:val="24"/>
              </w:rPr>
              <w:t xml:space="preserve">you </w:t>
            </w:r>
            <w:r w:rsidR="00E865A4" w:rsidRPr="009769B7">
              <w:rPr>
                <w:rFonts w:ascii="Lucida Bright" w:hAnsi="Lucida Bright"/>
                <w:sz w:val="24"/>
                <w:szCs w:val="24"/>
              </w:rPr>
              <w:t xml:space="preserve">answered </w:t>
            </w:r>
            <w:r w:rsidR="00C93E4A" w:rsidRPr="00F94A09">
              <w:rPr>
                <w:rFonts w:ascii="Lucida Bright" w:hAnsi="Lucida Bright"/>
                <w:b/>
                <w:sz w:val="28"/>
                <w:szCs w:val="28"/>
              </w:rPr>
              <w:t>YES</w:t>
            </w:r>
            <w:r w:rsidR="00E865A4" w:rsidRPr="009769B7">
              <w:rPr>
                <w:rFonts w:ascii="Lucida Bright" w:hAnsi="Lucida Bright"/>
                <w:sz w:val="24"/>
                <w:szCs w:val="24"/>
              </w:rPr>
              <w:t xml:space="preserve"> to any questions</w:t>
            </w:r>
            <w:r w:rsidR="006D3689">
              <w:rPr>
                <w:rFonts w:ascii="Lucida Bright" w:hAnsi="Lucida Bright"/>
                <w:sz w:val="24"/>
                <w:szCs w:val="24"/>
              </w:rPr>
              <w:t xml:space="preserve"> give details.</w:t>
            </w:r>
            <w:r w:rsidRPr="001472EA">
              <w:rPr>
                <w:rFonts w:ascii="Lucida Bright" w:hAnsi="Lucida Bright"/>
                <w:b/>
                <w:bCs/>
                <w:sz w:val="24"/>
                <w:szCs w:val="24"/>
              </w:rPr>
              <w:t xml:space="preserve"> </w:t>
            </w:r>
            <w:r w:rsidR="006D3689" w:rsidRPr="001472EA">
              <w:rPr>
                <w:rFonts w:ascii="Lucida Bright" w:hAnsi="Lucida Bright"/>
                <w:sz w:val="24"/>
                <w:szCs w:val="24"/>
              </w:rPr>
              <w:t xml:space="preserve">Sign and date </w:t>
            </w:r>
            <w:r w:rsidR="006D3689">
              <w:rPr>
                <w:rFonts w:ascii="Lucida Bright" w:hAnsi="Lucida Bright"/>
                <w:sz w:val="24"/>
                <w:szCs w:val="24"/>
              </w:rPr>
              <w:t>below</w:t>
            </w:r>
            <w:r w:rsidR="006D3689">
              <w:rPr>
                <w:rFonts w:ascii="Lucida Bright" w:hAnsi="Lucida Bright"/>
                <w:b/>
                <w:sz w:val="28"/>
                <w:szCs w:val="28"/>
              </w:rPr>
              <w:t>.</w:t>
            </w:r>
          </w:p>
        </w:tc>
      </w:tr>
    </w:tbl>
    <w:p w14:paraId="46EF2671" w14:textId="77777777" w:rsidR="00DB1B87" w:rsidRDefault="00DB1B87"/>
    <w:tbl>
      <w:tblPr>
        <w:tblStyle w:val="TableGrid"/>
        <w:tblpPr w:leftFromText="180" w:rightFromText="180" w:horzAnchor="margin" w:tblpY="360"/>
        <w:tblW w:w="10795" w:type="dxa"/>
        <w:tblCellMar>
          <w:left w:w="14" w:type="dxa"/>
          <w:right w:w="0" w:type="dxa"/>
        </w:tblCellMar>
        <w:tblLook w:val="04A0" w:firstRow="1" w:lastRow="0" w:firstColumn="1" w:lastColumn="0" w:noHBand="0" w:noVBand="1"/>
      </w:tblPr>
      <w:tblGrid>
        <w:gridCol w:w="1482"/>
        <w:gridCol w:w="7370"/>
        <w:gridCol w:w="540"/>
        <w:gridCol w:w="1403"/>
      </w:tblGrid>
      <w:tr w:rsidR="00F923C7" w:rsidRPr="008C02B3" w14:paraId="357604E9" w14:textId="77777777" w:rsidTr="00381392">
        <w:trPr>
          <w:trHeight w:val="504"/>
        </w:trPr>
        <w:sdt>
          <w:sdtPr>
            <w:rPr>
              <w:rFonts w:ascii="Tahoma" w:hAnsi="Tahoma" w:cs="Tahoma"/>
            </w:rPr>
            <w:id w:val="706143255"/>
            <w:placeholder>
              <w:docPart w:val="910C9C5E0B7E4BC4A2B1E86341B98938"/>
            </w:placeholder>
            <w:showingPlcHdr/>
            <w15:color w:val="C0C0C0"/>
          </w:sdtPr>
          <w:sdtEndPr/>
          <w:sdtContent>
            <w:tc>
              <w:tcPr>
                <w:tcW w:w="0" w:type="auto"/>
                <w:gridSpan w:val="4"/>
                <w:vAlign w:val="bottom"/>
              </w:tcPr>
              <w:p w14:paraId="7FC47FD6" w14:textId="77777777" w:rsidR="00D717E5" w:rsidRPr="00F27772" w:rsidRDefault="001F54F9" w:rsidP="00381392">
                <w:pPr>
                  <w:rPr>
                    <w:rStyle w:val="PlaceholderText"/>
                    <w:rFonts w:ascii="Tahoma" w:hAnsi="Tahoma" w:cs="Tahoma"/>
                  </w:rPr>
                </w:pPr>
                <w:r w:rsidRPr="00F27772">
                  <w:rPr>
                    <w:rStyle w:val="PlaceholderText"/>
                    <w:rFonts w:ascii="Tahoma" w:hAnsi="Tahoma" w:cs="Tahoma"/>
                  </w:rPr>
                  <w:t xml:space="preserve">   </w:t>
                </w:r>
              </w:p>
              <w:p w14:paraId="4CAD7533" w14:textId="7DC529F6" w:rsidR="00F923C7" w:rsidRPr="00F27772" w:rsidRDefault="001F54F9" w:rsidP="00381392">
                <w:pPr>
                  <w:rPr>
                    <w:rFonts w:ascii="Tahoma" w:hAnsi="Tahoma" w:cs="Tahoma"/>
                    <w:color w:val="808080"/>
                  </w:rPr>
                </w:pPr>
                <w:r w:rsidRPr="00F27772">
                  <w:rPr>
                    <w:rStyle w:val="PlaceholderText"/>
                    <w:rFonts w:ascii="Tahoma" w:hAnsi="Tahoma" w:cs="Tahoma"/>
                  </w:rPr>
                  <w:t xml:space="preserve">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A17C54" w:rsidRPr="008C02B3" w14:paraId="6C449354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377A5CBD" w14:textId="3C2273F8" w:rsidR="00A17C54" w:rsidRPr="00F27772" w:rsidRDefault="007671F8" w:rsidP="00381392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</w:t>
            </w:r>
          </w:p>
        </w:tc>
      </w:tr>
      <w:tr w:rsidR="00A17C54" w:rsidRPr="008C02B3" w14:paraId="589977FB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0ACC3EFF" w14:textId="58B327AC" w:rsidR="00A17C54" w:rsidRPr="00F27772" w:rsidRDefault="00272D6A" w:rsidP="00381392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</w:t>
            </w:r>
            <w:r w:rsidR="007671F8">
              <w:rPr>
                <w:rFonts w:ascii="Tahoma" w:hAnsi="Tahoma" w:cs="Tahoma"/>
              </w:rPr>
              <w:t xml:space="preserve"> </w:t>
            </w:r>
          </w:p>
        </w:tc>
      </w:tr>
      <w:tr w:rsidR="00A17C54" w:rsidRPr="008C02B3" w14:paraId="0EF6F976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F976B2A" w14:textId="77777777" w:rsidR="00A17C54" w:rsidRPr="00F27772" w:rsidRDefault="00A17C54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0B5A28A1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2203EAF9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3F8F2BE7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CD5579F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2473F91A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377BD3AA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6C8DFE30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02813D8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4DC41685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7FE6A139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1215303D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76A0CE3F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6AB7DCFC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94FF005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2F51A193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2AA5A257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50D87366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299B960F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340AD659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ACFE181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6BEF2C53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D539E5D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5F0FDE75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184647D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0489ACBB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77AB5FDE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4B130C" w:rsidRPr="008C02B3" w14:paraId="0CA58C7E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30B436C2" w14:textId="77777777" w:rsidR="004B130C" w:rsidRPr="00F27772" w:rsidRDefault="004B130C" w:rsidP="00381392">
            <w:pPr>
              <w:rPr>
                <w:rFonts w:ascii="Tahoma" w:hAnsi="Tahoma" w:cs="Tahoma"/>
              </w:rPr>
            </w:pPr>
          </w:p>
        </w:tc>
      </w:tr>
      <w:tr w:rsidR="00A17C54" w:rsidRPr="008C02B3" w14:paraId="547A5B4B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54657D07" w14:textId="77777777" w:rsidR="00A17C54" w:rsidRPr="00F27772" w:rsidRDefault="00A17C54" w:rsidP="00381392">
            <w:pPr>
              <w:rPr>
                <w:rFonts w:ascii="Tahoma" w:hAnsi="Tahoma" w:cs="Tahoma"/>
              </w:rPr>
            </w:pPr>
          </w:p>
        </w:tc>
      </w:tr>
      <w:tr w:rsidR="00A17C54" w:rsidRPr="008C02B3" w14:paraId="1CC128C2" w14:textId="77777777" w:rsidTr="00381392">
        <w:trPr>
          <w:trHeight w:val="504"/>
        </w:trPr>
        <w:tc>
          <w:tcPr>
            <w:tcW w:w="0" w:type="auto"/>
            <w:gridSpan w:val="4"/>
            <w:vAlign w:val="bottom"/>
          </w:tcPr>
          <w:p w14:paraId="1851FF70" w14:textId="77777777" w:rsidR="00A17C54" w:rsidRPr="00F27772" w:rsidRDefault="00A17C54" w:rsidP="00381392">
            <w:pPr>
              <w:rPr>
                <w:rFonts w:ascii="Tahoma" w:hAnsi="Tahoma" w:cs="Tahoma"/>
              </w:rPr>
            </w:pPr>
          </w:p>
        </w:tc>
      </w:tr>
      <w:tr w:rsidR="00A17C54" w:rsidRPr="008C02B3" w14:paraId="1411C161" w14:textId="77777777" w:rsidTr="00381392">
        <w:trPr>
          <w:trHeight w:val="504"/>
        </w:trPr>
        <w:tc>
          <w:tcPr>
            <w:tcW w:w="1385" w:type="dxa"/>
            <w:tcBorders>
              <w:right w:val="nil"/>
            </w:tcBorders>
            <w:vAlign w:val="bottom"/>
          </w:tcPr>
          <w:p w14:paraId="7E2AEB1C" w14:textId="757C8EEB" w:rsidR="00A17C54" w:rsidRPr="008C02B3" w:rsidRDefault="00A17C54" w:rsidP="00381392">
            <w:pPr>
              <w:jc w:val="right"/>
              <w:rPr>
                <w:rFonts w:ascii="Arial Nova Cond" w:hAnsi="Arial Nova Cond"/>
              </w:rPr>
            </w:pPr>
            <w:r w:rsidRPr="00855D8D">
              <w:rPr>
                <w:rFonts w:ascii="Arial Nova Cond" w:hAnsi="Arial Nova Cond"/>
                <w:sz w:val="20"/>
                <w:szCs w:val="20"/>
              </w:rPr>
              <w:t>Parent/Guardian Signature</w:t>
            </w:r>
            <w:r w:rsidRPr="008C02B3">
              <w:rPr>
                <w:rFonts w:ascii="Arial Nova Cond" w:hAnsi="Arial Nova Cond"/>
              </w:rPr>
              <w:t>:</w:t>
            </w:r>
          </w:p>
        </w:tc>
        <w:tc>
          <w:tcPr>
            <w:tcW w:w="7500" w:type="dxa"/>
            <w:tcBorders>
              <w:left w:val="nil"/>
            </w:tcBorders>
            <w:vAlign w:val="bottom"/>
          </w:tcPr>
          <w:p w14:paraId="4F8A8490" w14:textId="2FE2F412" w:rsidR="00A17C54" w:rsidRPr="008C02B3" w:rsidRDefault="00A17C54" w:rsidP="00381392">
            <w:pPr>
              <w:rPr>
                <w:rFonts w:ascii="Arial Nova Cond" w:hAnsi="Arial Nova Cond"/>
              </w:rPr>
            </w:pPr>
          </w:p>
        </w:tc>
        <w:tc>
          <w:tcPr>
            <w:tcW w:w="483" w:type="dxa"/>
            <w:tcBorders>
              <w:right w:val="nil"/>
            </w:tcBorders>
            <w:vAlign w:val="bottom"/>
          </w:tcPr>
          <w:p w14:paraId="100C57AA" w14:textId="33C04C5E" w:rsidR="00A17C54" w:rsidRPr="008C02B3" w:rsidRDefault="00A17C54" w:rsidP="00381392">
            <w:pPr>
              <w:jc w:val="right"/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>Date:</w:t>
            </w:r>
          </w:p>
        </w:tc>
        <w:tc>
          <w:tcPr>
            <w:tcW w:w="1427" w:type="dxa"/>
            <w:tcBorders>
              <w:left w:val="nil"/>
            </w:tcBorders>
            <w:vAlign w:val="bottom"/>
          </w:tcPr>
          <w:p w14:paraId="3302F8DB" w14:textId="777A74E2" w:rsidR="00A17C54" w:rsidRPr="008C02B3" w:rsidRDefault="00A17C54" w:rsidP="00381392">
            <w:pPr>
              <w:rPr>
                <w:rFonts w:ascii="Arial Nova Cond" w:hAnsi="Arial Nova Cond"/>
              </w:rPr>
            </w:pPr>
            <w:r>
              <w:rPr>
                <w:rFonts w:ascii="Arial Nova Cond" w:hAnsi="Arial Nova Cond"/>
              </w:rPr>
              <w:t xml:space="preserve"> </w:t>
            </w:r>
          </w:p>
        </w:tc>
      </w:tr>
    </w:tbl>
    <w:p w14:paraId="2D5703EB" w14:textId="31A57DD6" w:rsidR="006C33F2" w:rsidRDefault="006C33F2"/>
    <w:p w14:paraId="0F090294" w14:textId="4806E4A0" w:rsidR="00EB52EE" w:rsidRDefault="00EB52EE"/>
    <w:p w14:paraId="00C3D07A" w14:textId="77777777" w:rsidR="00C6530F" w:rsidRDefault="00C6530F" w:rsidP="00753C51"/>
    <w:p w14:paraId="5C208C15" w14:textId="77777777" w:rsidR="00A65F34" w:rsidRDefault="00A65F34" w:rsidP="00753C51"/>
    <w:p w14:paraId="21227739" w14:textId="77777777" w:rsidR="00A65F34" w:rsidRDefault="00A65F34" w:rsidP="00753C51"/>
    <w:p w14:paraId="5C817CDA" w14:textId="77777777" w:rsidR="00A65F34" w:rsidRDefault="00A65F34" w:rsidP="00753C51"/>
    <w:p w14:paraId="7AD97472" w14:textId="77777777" w:rsidR="00A65F34" w:rsidRDefault="00A65F34" w:rsidP="00753C51"/>
    <w:sectPr w:rsidR="00A65F34" w:rsidSect="00AC1434">
      <w:type w:val="continuous"/>
      <w:pgSz w:w="12240" w:h="15840" w:code="1"/>
      <w:pgMar w:top="1296" w:right="720" w:bottom="720" w:left="720" w:header="432" w:footer="432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E3DAFD" w14:textId="77777777" w:rsidR="001F1F8B" w:rsidRDefault="001F1F8B" w:rsidP="009B54B0">
      <w:r>
        <w:separator/>
      </w:r>
    </w:p>
  </w:endnote>
  <w:endnote w:type="continuationSeparator" w:id="0">
    <w:p w14:paraId="64985618" w14:textId="77777777" w:rsidR="001F1F8B" w:rsidRDefault="001F1F8B" w:rsidP="009B54B0">
      <w:r>
        <w:continuationSeparator/>
      </w:r>
    </w:p>
  </w:endnote>
  <w:endnote w:type="continuationNotice" w:id="1">
    <w:p w14:paraId="7E71ABFF" w14:textId="77777777" w:rsidR="001F1F8B" w:rsidRDefault="001F1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"/>
    <w:charset w:val="00"/>
    <w:family w:val="swiss"/>
    <w:pitch w:val="variable"/>
    <w:sig w:usb0="00000001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altName w:val="Georgia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DDBF7" w14:textId="77777777" w:rsidR="000F072E" w:rsidRDefault="000F07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09460" w14:textId="2DEF8178" w:rsidR="005C5D94" w:rsidRPr="00A37D7C" w:rsidRDefault="005C5D94" w:rsidP="005C5D94">
    <w:pPr>
      <w:pStyle w:val="Footer"/>
    </w:pPr>
    <w:r w:rsidRPr="00A37D7C">
      <w:t>T</w:t>
    </w:r>
    <w:r w:rsidR="00E4589A">
      <w:t xml:space="preserve">his </w:t>
    </w:r>
    <w:r w:rsidRPr="00A37D7C">
      <w:t xml:space="preserve"> resource was created by the NYS Center for School Health   </w:t>
    </w:r>
    <w:hyperlink r:id="rId1" w:history="1">
      <w:r w:rsidRPr="00A37D7C">
        <w:rPr>
          <w:rStyle w:val="Hyperlink"/>
          <w:u w:val="none"/>
        </w:rPr>
        <w:t>www.schoolhealthny.com</w:t>
      </w:r>
    </w:hyperlink>
    <w:r w:rsidRPr="00A37D7C">
      <w:rPr>
        <w:sz w:val="24"/>
        <w:szCs w:val="24"/>
      </w:rPr>
      <w:t xml:space="preserve">        </w:t>
    </w:r>
    <w:r w:rsidR="00A37D7C">
      <w:rPr>
        <w:sz w:val="24"/>
        <w:szCs w:val="24"/>
      </w:rPr>
      <w:t xml:space="preserve"> </w:t>
    </w:r>
    <w:r w:rsidRPr="00A37D7C">
      <w:rPr>
        <w:sz w:val="24"/>
        <w:szCs w:val="24"/>
      </w:rPr>
      <w:t xml:space="preserve">       </w:t>
    </w:r>
    <w:r w:rsidR="00C777CD" w:rsidRPr="00A37D7C">
      <w:rPr>
        <w:sz w:val="24"/>
        <w:szCs w:val="24"/>
      </w:rPr>
      <w:t xml:space="preserve"> </w:t>
    </w:r>
    <w:r w:rsidRPr="00A37D7C">
      <w:rPr>
        <w:sz w:val="24"/>
        <w:szCs w:val="24"/>
      </w:rPr>
      <w:t xml:space="preserve">  </w:t>
    </w:r>
    <w:r w:rsidRPr="00A37D7C">
      <w:t xml:space="preserve">Page </w:t>
    </w:r>
    <w:r w:rsidRPr="00A37D7C">
      <w:fldChar w:fldCharType="begin"/>
    </w:r>
    <w:r w:rsidRPr="00A37D7C">
      <w:instrText xml:space="preserve"> PAGE   \* MERGEFORMAT </w:instrText>
    </w:r>
    <w:r w:rsidRPr="00A37D7C">
      <w:fldChar w:fldCharType="separate"/>
    </w:r>
    <w:r w:rsidR="000F072E">
      <w:rPr>
        <w:noProof/>
      </w:rPr>
      <w:t>2</w:t>
    </w:r>
    <w:r w:rsidRPr="00A37D7C">
      <w:rPr>
        <w:noProof/>
      </w:rPr>
      <w:fldChar w:fldCharType="end"/>
    </w:r>
    <w:r w:rsidRPr="00A37D7C">
      <w:rPr>
        <w:noProof/>
      </w:rPr>
      <w:t xml:space="preserve"> of 3</w:t>
    </w:r>
  </w:p>
  <w:p w14:paraId="1FA910DE" w14:textId="4C869970" w:rsidR="00AE6DA0" w:rsidRPr="00A37D7C" w:rsidRDefault="00AE6DA0" w:rsidP="005C5D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9524EF" w14:textId="13853CC8" w:rsidR="004239D8" w:rsidRPr="00C777CD" w:rsidRDefault="005C5D94" w:rsidP="005C5D94">
    <w:pPr>
      <w:pStyle w:val="Footer"/>
    </w:pPr>
    <w:r w:rsidRPr="00C777CD">
      <w:t>T</w:t>
    </w:r>
    <w:r w:rsidR="00E4589A">
      <w:t>his resource</w:t>
    </w:r>
    <w:r w:rsidRPr="00C777CD">
      <w:t xml:space="preserve"> was created by the NYS Center for School Health </w:t>
    </w:r>
    <w:r w:rsidR="009A10FB" w:rsidRPr="00C777CD">
      <w:t xml:space="preserve">   </w:t>
    </w:r>
    <w:hyperlink r:id="rId1" w:history="1">
      <w:r w:rsidR="009A10FB" w:rsidRPr="00C777CD">
        <w:rPr>
          <w:rStyle w:val="Hyperlink"/>
        </w:rPr>
        <w:t>www.schoolhealthny.com</w:t>
      </w:r>
    </w:hyperlink>
    <w:r w:rsidR="009A10FB" w:rsidRPr="00C777CD">
      <w:t xml:space="preserve">                </w:t>
    </w:r>
    <w:r w:rsidR="00A37D7C">
      <w:t xml:space="preserve"> </w:t>
    </w:r>
    <w:r w:rsidR="009A10FB" w:rsidRPr="00C777CD">
      <w:t xml:space="preserve">   </w:t>
    </w:r>
    <w:r w:rsidR="004239D8" w:rsidRPr="00C777CD">
      <w:t>P</w:t>
    </w:r>
    <w:r w:rsidR="00531A1C" w:rsidRPr="00C777CD">
      <w:t xml:space="preserve">age </w:t>
    </w:r>
    <w:r w:rsidR="00531A1C" w:rsidRPr="00C777CD">
      <w:fldChar w:fldCharType="begin"/>
    </w:r>
    <w:r w:rsidR="00531A1C" w:rsidRPr="00C777CD">
      <w:instrText xml:space="preserve"> PAGE   \* MERGEFORMAT </w:instrText>
    </w:r>
    <w:r w:rsidR="00531A1C" w:rsidRPr="00C777CD">
      <w:fldChar w:fldCharType="separate"/>
    </w:r>
    <w:r w:rsidR="000F072E">
      <w:rPr>
        <w:noProof/>
      </w:rPr>
      <w:t>1</w:t>
    </w:r>
    <w:r w:rsidR="00531A1C" w:rsidRPr="00C777CD">
      <w:rPr>
        <w:noProof/>
      </w:rPr>
      <w:fldChar w:fldCharType="end"/>
    </w:r>
    <w:r w:rsidR="009F1E4E" w:rsidRPr="00C777CD">
      <w:rPr>
        <w:noProof/>
      </w:rPr>
      <w:t xml:space="preserve"> </w:t>
    </w:r>
    <w:r w:rsidR="00504885" w:rsidRPr="00C777CD">
      <w:rPr>
        <w:noProof/>
      </w:rPr>
      <w:t>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1B1554" w14:textId="77777777" w:rsidR="001F1F8B" w:rsidRDefault="001F1F8B" w:rsidP="009B54B0">
      <w:r>
        <w:separator/>
      </w:r>
    </w:p>
  </w:footnote>
  <w:footnote w:type="continuationSeparator" w:id="0">
    <w:p w14:paraId="5DA214DA" w14:textId="77777777" w:rsidR="001F1F8B" w:rsidRDefault="001F1F8B" w:rsidP="009B54B0">
      <w:r>
        <w:continuationSeparator/>
      </w:r>
    </w:p>
  </w:footnote>
  <w:footnote w:type="continuationNotice" w:id="1">
    <w:p w14:paraId="5977409B" w14:textId="77777777" w:rsidR="001F1F8B" w:rsidRDefault="001F1F8B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3F0A50" w14:textId="77777777" w:rsidR="000F072E" w:rsidRDefault="000F07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795" w:type="dxa"/>
      <w:tblInd w:w="-5" w:type="dxa"/>
      <w:tblLayout w:type="fixed"/>
      <w:tblCellMar>
        <w:left w:w="29" w:type="dxa"/>
        <w:right w:w="58" w:type="dxa"/>
      </w:tblCellMar>
      <w:tblLook w:val="04A0" w:firstRow="1" w:lastRow="0" w:firstColumn="1" w:lastColumn="0" w:noHBand="0" w:noVBand="1"/>
    </w:tblPr>
    <w:tblGrid>
      <w:gridCol w:w="830"/>
      <w:gridCol w:w="7650"/>
      <w:gridCol w:w="570"/>
      <w:gridCol w:w="1745"/>
    </w:tblGrid>
    <w:tr w:rsidR="009B54B0" w14:paraId="05403BB1" w14:textId="77777777" w:rsidTr="00EA5FA1">
      <w:trPr>
        <w:trHeight w:val="440"/>
      </w:trPr>
      <w:tc>
        <w:tcPr>
          <w:tcW w:w="830" w:type="dxa"/>
          <w:vAlign w:val="bottom"/>
        </w:tcPr>
        <w:p w14:paraId="1D4E0F49" w14:textId="77777777" w:rsidR="009B54B0" w:rsidRPr="00D4676A" w:rsidRDefault="009B54B0" w:rsidP="009B54B0">
          <w:pPr>
            <w:pStyle w:val="Header"/>
            <w:jc w:val="right"/>
            <w:rPr>
              <w:sz w:val="20"/>
              <w:szCs w:val="20"/>
            </w:rPr>
          </w:pPr>
          <w:r w:rsidRPr="00510C58">
            <w:t>Student Name:</w:t>
          </w:r>
        </w:p>
      </w:tc>
      <w:sdt>
        <w:sdtPr>
          <w:id w:val="-1967342501"/>
          <w:placeholder>
            <w:docPart w:val="15C295E102084D9AB59D6ECBE9AB1AE4"/>
          </w:placeholder>
          <w:showingPlcHdr/>
        </w:sdtPr>
        <w:sdtEndPr/>
        <w:sdtContent>
          <w:tc>
            <w:tcPr>
              <w:tcW w:w="7650" w:type="dxa"/>
              <w:vAlign w:val="bottom"/>
            </w:tcPr>
            <w:p w14:paraId="56AD24B5" w14:textId="35600F35" w:rsidR="009B54B0" w:rsidRDefault="0050153B" w:rsidP="009B54B0">
              <w:pPr>
                <w:pStyle w:val="Header"/>
              </w:pPr>
              <w:r>
                <w:rPr>
                  <w:rStyle w:val="PlaceholderText"/>
                </w:rPr>
                <w:t xml:space="preserve">                                                                                                                                       </w:t>
              </w:r>
            </w:p>
          </w:tc>
        </w:sdtContent>
      </w:sdt>
      <w:tc>
        <w:tcPr>
          <w:tcW w:w="570" w:type="dxa"/>
          <w:vAlign w:val="bottom"/>
        </w:tcPr>
        <w:p w14:paraId="4B660EA4" w14:textId="77777777" w:rsidR="009B54B0" w:rsidRDefault="009B54B0" w:rsidP="009B54B0">
          <w:pPr>
            <w:pStyle w:val="Header"/>
            <w:jc w:val="right"/>
          </w:pPr>
          <w:r>
            <w:t>DOB:</w:t>
          </w:r>
        </w:p>
      </w:tc>
      <w:tc>
        <w:tcPr>
          <w:tcW w:w="1745" w:type="dxa"/>
          <w:vAlign w:val="bottom"/>
        </w:tcPr>
        <w:p w14:paraId="254C9015" w14:textId="23A0CA83" w:rsidR="009B54B0" w:rsidRDefault="009B54B0" w:rsidP="009B54B0">
          <w:pPr>
            <w:pStyle w:val="Header"/>
          </w:pPr>
          <w:r>
            <w:t xml:space="preserve"> </w:t>
          </w:r>
          <w:sdt>
            <w:sdtPr>
              <w:id w:val="89359049"/>
              <w:placeholder>
                <w:docPart w:val="74CF377B7B8947DBB44AD42876DF35B2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8D2CEA">
                <w:rPr>
                  <w:rStyle w:val="PlaceholderText"/>
                </w:rPr>
                <w:t xml:space="preserve">       </w:t>
              </w:r>
              <w:r w:rsidR="008D2CEA" w:rsidRPr="00B967D0">
                <w:rPr>
                  <w:rStyle w:val="PlaceholderText"/>
                </w:rPr>
                <w:t xml:space="preserve"> </w:t>
              </w:r>
              <w:r w:rsidR="008D2CEA">
                <w:rPr>
                  <w:rStyle w:val="PlaceholderText"/>
                </w:rPr>
                <w:t xml:space="preserve">        </w:t>
              </w:r>
              <w:r w:rsidR="008D2CEA" w:rsidRPr="00B967D0">
                <w:rPr>
                  <w:rStyle w:val="PlaceholderText"/>
                </w:rPr>
                <w:t xml:space="preserve"> </w:t>
              </w:r>
              <w:r w:rsidR="008D2CEA">
                <w:rPr>
                  <w:rStyle w:val="PlaceholderText"/>
                </w:rPr>
                <w:t xml:space="preserve">   </w:t>
              </w:r>
            </w:sdtContent>
          </w:sdt>
        </w:p>
      </w:tc>
    </w:tr>
  </w:tbl>
  <w:p w14:paraId="0962B877" w14:textId="77777777" w:rsidR="009B54B0" w:rsidRDefault="009B54B0" w:rsidP="009B54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4B56C4" w14:textId="4F8CDDEE" w:rsidR="009B54B0" w:rsidRPr="003E0451" w:rsidRDefault="009B54B0">
    <w:pPr>
      <w:pStyle w:val="Header"/>
      <w:rPr>
        <w:sz w:val="14"/>
        <w:szCs w:val="14"/>
      </w:rPr>
    </w:pPr>
  </w:p>
  <w:tbl>
    <w:tblPr>
      <w:tblStyle w:val="TableGrid"/>
      <w:tblW w:w="10790" w:type="dxa"/>
      <w:tblInd w:w="-5" w:type="dxa"/>
      <w:tblLayout w:type="fixed"/>
      <w:tblCellMar>
        <w:left w:w="29" w:type="dxa"/>
        <w:right w:w="29" w:type="dxa"/>
      </w:tblCellMar>
      <w:tblLook w:val="04A0" w:firstRow="1" w:lastRow="0" w:firstColumn="1" w:lastColumn="0" w:noHBand="0" w:noVBand="1"/>
    </w:tblPr>
    <w:tblGrid>
      <w:gridCol w:w="1446"/>
      <w:gridCol w:w="1809"/>
      <w:gridCol w:w="3045"/>
      <w:gridCol w:w="2076"/>
      <w:gridCol w:w="540"/>
      <w:gridCol w:w="1874"/>
    </w:tblGrid>
    <w:tr w:rsidR="009B54B0" w14:paraId="584EA95B" w14:textId="77777777" w:rsidTr="00345B59">
      <w:tc>
        <w:tcPr>
          <w:tcW w:w="10790" w:type="dxa"/>
          <w:gridSpan w:val="6"/>
        </w:tcPr>
        <w:p w14:paraId="734C7C6F" w14:textId="4A1BD745" w:rsidR="009B54B0" w:rsidRDefault="001451C1" w:rsidP="000F072E">
          <w:pPr>
            <w:pStyle w:val="Heading2"/>
            <w:jc w:val="center"/>
          </w:pPr>
          <w:r>
            <w:t>Annual Health History Update</w:t>
          </w:r>
        </w:p>
      </w:tc>
    </w:tr>
    <w:tr w:rsidR="009B54B0" w14:paraId="56D2522D" w14:textId="77777777" w:rsidTr="00345B59">
      <w:trPr>
        <w:trHeight w:val="432"/>
      </w:trPr>
      <w:tc>
        <w:tcPr>
          <w:tcW w:w="1446" w:type="dxa"/>
          <w:tcBorders>
            <w:bottom w:val="single" w:sz="4" w:space="0" w:color="auto"/>
            <w:right w:val="nil"/>
          </w:tcBorders>
          <w:vAlign w:val="bottom"/>
        </w:tcPr>
        <w:p w14:paraId="5CC3EBC9" w14:textId="77777777" w:rsidR="009B54B0" w:rsidRDefault="009B54B0" w:rsidP="009B54B0">
          <w:pPr>
            <w:pStyle w:val="Header"/>
          </w:pPr>
          <w:r>
            <w:t>Student Name:</w:t>
          </w:r>
        </w:p>
      </w:tc>
      <w:sdt>
        <w:sdtPr>
          <w:id w:val="571394034"/>
          <w:placeholder>
            <w:docPart w:val="6CFED807DD7147A89287C241392ED582"/>
          </w:placeholder>
          <w:showingPlcHdr/>
        </w:sdtPr>
        <w:sdtEndPr/>
        <w:sdtContent>
          <w:tc>
            <w:tcPr>
              <w:tcW w:w="6930" w:type="dxa"/>
              <w:gridSpan w:val="3"/>
              <w:tcBorders>
                <w:left w:val="nil"/>
              </w:tcBorders>
              <w:vAlign w:val="bottom"/>
            </w:tcPr>
            <w:p w14:paraId="63397527" w14:textId="252D0DA1" w:rsidR="009B54B0" w:rsidRDefault="00C22B3D" w:rsidP="009B392F">
              <w:pPr>
                <w:pStyle w:val="Header"/>
              </w:pPr>
              <w:r>
                <w:rPr>
                  <w:rStyle w:val="PlaceholderText"/>
                </w:rPr>
                <w:t xml:space="preserve">                                                                                                                          </w:t>
              </w:r>
            </w:p>
          </w:tc>
        </w:sdtContent>
      </w:sdt>
      <w:tc>
        <w:tcPr>
          <w:tcW w:w="540" w:type="dxa"/>
          <w:tcBorders>
            <w:bottom w:val="single" w:sz="4" w:space="0" w:color="auto"/>
            <w:right w:val="nil"/>
          </w:tcBorders>
          <w:vAlign w:val="bottom"/>
        </w:tcPr>
        <w:p w14:paraId="2E505207" w14:textId="4D4A869E" w:rsidR="009B54B0" w:rsidRDefault="009B54B0" w:rsidP="009B54B0">
          <w:pPr>
            <w:pStyle w:val="Header"/>
            <w:jc w:val="right"/>
          </w:pPr>
          <w:r>
            <w:t>DOB</w:t>
          </w:r>
          <w:r w:rsidR="005A1285">
            <w:t>:</w:t>
          </w:r>
        </w:p>
      </w:tc>
      <w:sdt>
        <w:sdtPr>
          <w:id w:val="1456756967"/>
          <w:placeholder>
            <w:docPart w:val="104C17647C0E4EC79C678500D8E81B2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874" w:type="dxa"/>
              <w:tcBorders>
                <w:left w:val="nil"/>
                <w:bottom w:val="single" w:sz="4" w:space="0" w:color="auto"/>
              </w:tcBorders>
              <w:vAlign w:val="bottom"/>
            </w:tcPr>
            <w:p w14:paraId="5A67AFDB" w14:textId="773FE25A" w:rsidR="009B54B0" w:rsidRDefault="00C22B3D" w:rsidP="009B392F">
              <w:pPr>
                <w:pStyle w:val="Header"/>
              </w:pPr>
              <w:r>
                <w:rPr>
                  <w:rStyle w:val="PlaceholderText"/>
                </w:rPr>
                <w:t xml:space="preserve"> </w:t>
              </w:r>
              <w:r w:rsidRPr="00B967D0">
                <w:rPr>
                  <w:rStyle w:val="PlaceholderText"/>
                </w:rPr>
                <w:t xml:space="preserve"> </w:t>
              </w:r>
              <w:r>
                <w:rPr>
                  <w:rStyle w:val="PlaceholderText"/>
                </w:rPr>
                <w:t xml:space="preserve"> </w:t>
              </w:r>
              <w:r w:rsidRPr="00B967D0">
                <w:rPr>
                  <w:rStyle w:val="PlaceholderText"/>
                </w:rPr>
                <w:t xml:space="preserve"> </w:t>
              </w:r>
              <w:r>
                <w:rPr>
                  <w:rStyle w:val="PlaceholderText"/>
                </w:rPr>
                <w:t xml:space="preserve">        </w:t>
              </w:r>
            </w:p>
          </w:tc>
        </w:sdtContent>
      </w:sdt>
    </w:tr>
    <w:tr w:rsidR="009B54B0" w14:paraId="1C9BA0BD" w14:textId="77777777" w:rsidTr="00345B59">
      <w:trPr>
        <w:trHeight w:val="432"/>
      </w:trPr>
      <w:tc>
        <w:tcPr>
          <w:tcW w:w="1446" w:type="dxa"/>
          <w:tcBorders>
            <w:top w:val="single" w:sz="4" w:space="0" w:color="auto"/>
            <w:right w:val="nil"/>
          </w:tcBorders>
          <w:vAlign w:val="bottom"/>
        </w:tcPr>
        <w:p w14:paraId="5DA77E95" w14:textId="77777777" w:rsidR="009B54B0" w:rsidRDefault="009B54B0" w:rsidP="009B54B0">
          <w:pPr>
            <w:pStyle w:val="Header"/>
          </w:pPr>
          <w:r>
            <w:t>School Name:</w:t>
          </w:r>
        </w:p>
      </w:tc>
      <w:sdt>
        <w:sdtPr>
          <w:id w:val="-129865852"/>
          <w:placeholder>
            <w:docPart w:val="0F339B1F0FAD475A9F4527AAC5DBB5F7"/>
          </w:placeholder>
          <w:showingPlcHdr/>
        </w:sdtPr>
        <w:sdtEndPr/>
        <w:sdtContent>
          <w:tc>
            <w:tcPr>
              <w:tcW w:w="6930" w:type="dxa"/>
              <w:gridSpan w:val="3"/>
              <w:tcBorders>
                <w:left w:val="nil"/>
              </w:tcBorders>
              <w:vAlign w:val="bottom"/>
            </w:tcPr>
            <w:p w14:paraId="7DB00C17" w14:textId="11054679" w:rsidR="009B54B0" w:rsidRDefault="00C22B3D" w:rsidP="00C22B3D">
              <w:pPr>
                <w:pStyle w:val="Header"/>
              </w:pPr>
              <w:r>
                <w:rPr>
                  <w:rStyle w:val="PlaceholderText"/>
                </w:rPr>
                <w:t xml:space="preserve">                                                                                                                          </w:t>
              </w:r>
            </w:p>
          </w:tc>
        </w:sdtContent>
      </w:sdt>
      <w:tc>
        <w:tcPr>
          <w:tcW w:w="540" w:type="dxa"/>
          <w:tcBorders>
            <w:right w:val="nil"/>
          </w:tcBorders>
          <w:vAlign w:val="bottom"/>
        </w:tcPr>
        <w:p w14:paraId="65CCD91F" w14:textId="3F1B44BF" w:rsidR="009B54B0" w:rsidRDefault="009B54B0" w:rsidP="009B54B0">
          <w:pPr>
            <w:pStyle w:val="Header"/>
            <w:jc w:val="right"/>
          </w:pPr>
          <w:r>
            <w:t>Age</w:t>
          </w:r>
          <w:r w:rsidR="005A1285">
            <w:t>:</w:t>
          </w:r>
        </w:p>
      </w:tc>
      <w:sdt>
        <w:sdtPr>
          <w:id w:val="-758676903"/>
          <w:placeholder>
            <w:docPart w:val="09A34BB6908949F091A72F5EC99A8750"/>
          </w:placeholder>
          <w:showingPlcHdr/>
        </w:sdtPr>
        <w:sdtEndPr/>
        <w:sdtContent>
          <w:tc>
            <w:tcPr>
              <w:tcW w:w="1874" w:type="dxa"/>
              <w:tcBorders>
                <w:left w:val="nil"/>
              </w:tcBorders>
              <w:vAlign w:val="bottom"/>
            </w:tcPr>
            <w:p w14:paraId="7EB26362" w14:textId="6E03B8FE" w:rsidR="009B54B0" w:rsidRDefault="00C22B3D" w:rsidP="00C22B3D">
              <w:pPr>
                <w:pStyle w:val="Header"/>
              </w:pPr>
              <w:r>
                <w:rPr>
                  <w:rStyle w:val="PlaceholderText"/>
                </w:rPr>
                <w:t xml:space="preserve">             </w:t>
              </w:r>
            </w:p>
          </w:tc>
        </w:sdtContent>
      </w:sdt>
    </w:tr>
    <w:tr w:rsidR="009B54B0" w14:paraId="74B9E0FA" w14:textId="77777777" w:rsidTr="008153E1">
      <w:tc>
        <w:tcPr>
          <w:tcW w:w="6300" w:type="dxa"/>
          <w:gridSpan w:val="3"/>
          <w:vAlign w:val="center"/>
        </w:tcPr>
        <w:p w14:paraId="2916E2EF" w14:textId="77777777" w:rsidR="001451C1" w:rsidRDefault="001451C1" w:rsidP="001451C1">
          <w:pPr>
            <w:pStyle w:val="Header"/>
          </w:pPr>
          <w:r>
            <w:t>Grade:</w:t>
          </w:r>
        </w:p>
        <w:p w14:paraId="19722923" w14:textId="1DBE502F" w:rsidR="008153E1" w:rsidRDefault="008153E1" w:rsidP="001451C1">
          <w:pPr>
            <w:pStyle w:val="Header"/>
          </w:pPr>
        </w:p>
      </w:tc>
      <w:tc>
        <w:tcPr>
          <w:tcW w:w="4490" w:type="dxa"/>
          <w:gridSpan w:val="3"/>
        </w:tcPr>
        <w:p w14:paraId="4BA0D937" w14:textId="3F8A1573" w:rsidR="001451C1" w:rsidRDefault="001451C1" w:rsidP="008153E1">
          <w:pPr>
            <w:pStyle w:val="Header"/>
          </w:pPr>
          <w:r>
            <w:t>Gender:</w:t>
          </w:r>
        </w:p>
      </w:tc>
    </w:tr>
    <w:tr w:rsidR="001451C1" w14:paraId="110ADFF2" w14:textId="77777777" w:rsidTr="008153E1">
      <w:trPr>
        <w:trHeight w:val="432"/>
      </w:trPr>
      <w:tc>
        <w:tcPr>
          <w:tcW w:w="6300" w:type="dxa"/>
          <w:gridSpan w:val="3"/>
          <w:tcBorders>
            <w:bottom w:val="nil"/>
          </w:tcBorders>
          <w:vAlign w:val="bottom"/>
        </w:tcPr>
        <w:p w14:paraId="48A76906" w14:textId="21908898" w:rsidR="001451C1" w:rsidRDefault="001451C1" w:rsidP="001451C1">
          <w:pPr>
            <w:pStyle w:val="Header"/>
          </w:pPr>
          <w:r>
            <w:t>Parent/G</w:t>
          </w:r>
          <w:r w:rsidR="008153E1">
            <w:t xml:space="preserve">uardian: </w:t>
          </w:r>
        </w:p>
        <w:p w14:paraId="7ADF2D07" w14:textId="65CD285D" w:rsidR="001451C1" w:rsidRPr="008153E1" w:rsidRDefault="001451C1" w:rsidP="001451C1">
          <w:pPr>
            <w:pStyle w:val="Header"/>
            <w:rPr>
              <w:sz w:val="18"/>
              <w:szCs w:val="18"/>
            </w:rPr>
          </w:pPr>
          <w:r w:rsidRPr="008153E1">
            <w:rPr>
              <w:sz w:val="18"/>
              <w:szCs w:val="18"/>
            </w:rPr>
            <w:t xml:space="preserve">(Person filling out form) </w:t>
          </w:r>
        </w:p>
      </w:tc>
      <w:tc>
        <w:tcPr>
          <w:tcW w:w="4490" w:type="dxa"/>
          <w:gridSpan w:val="3"/>
          <w:vAlign w:val="bottom"/>
        </w:tcPr>
        <w:p w14:paraId="2FF7F6E7" w14:textId="6F51E9B1" w:rsidR="008153E1" w:rsidRPr="00B137CA" w:rsidRDefault="008153E1" w:rsidP="001451C1">
          <w:pPr>
            <w:pStyle w:val="Header"/>
            <w:rPr>
              <w:spacing w:val="-4"/>
            </w:rPr>
          </w:pPr>
          <w:r>
            <w:rPr>
              <w:spacing w:val="-4"/>
            </w:rPr>
            <w:t xml:space="preserve">Date form Completed: </w:t>
          </w:r>
        </w:p>
        <w:p w14:paraId="566237FE" w14:textId="3CA3BF16" w:rsidR="001451C1" w:rsidRDefault="001451C1" w:rsidP="009B54B0">
          <w:pPr>
            <w:pStyle w:val="Header"/>
          </w:pPr>
        </w:p>
      </w:tc>
    </w:tr>
    <w:tr w:rsidR="008153E1" w14:paraId="0D2DF9EB" w14:textId="77777777" w:rsidTr="008153E1">
      <w:trPr>
        <w:trHeight w:val="432"/>
      </w:trPr>
      <w:tc>
        <w:tcPr>
          <w:tcW w:w="3255" w:type="dxa"/>
          <w:gridSpan w:val="2"/>
          <w:vAlign w:val="center"/>
        </w:tcPr>
        <w:p w14:paraId="693E0421" w14:textId="300449A0" w:rsidR="008153E1" w:rsidRDefault="008153E1" w:rsidP="008153E1">
          <w:pPr>
            <w:pStyle w:val="Header"/>
          </w:pPr>
          <w:r>
            <w:t>Home Ph:</w:t>
          </w:r>
        </w:p>
      </w:tc>
      <w:tc>
        <w:tcPr>
          <w:tcW w:w="3045" w:type="dxa"/>
          <w:vAlign w:val="center"/>
        </w:tcPr>
        <w:p w14:paraId="5B25BE4B" w14:textId="712D0DA4" w:rsidR="008153E1" w:rsidRDefault="008153E1" w:rsidP="008153E1">
          <w:pPr>
            <w:pStyle w:val="Header"/>
          </w:pPr>
          <w:r>
            <w:t xml:space="preserve">Cell: </w:t>
          </w:r>
        </w:p>
      </w:tc>
      <w:tc>
        <w:tcPr>
          <w:tcW w:w="4490" w:type="dxa"/>
          <w:gridSpan w:val="3"/>
          <w:vAlign w:val="center"/>
        </w:tcPr>
        <w:p w14:paraId="7DB7BF2C" w14:textId="0B0A954B" w:rsidR="008153E1" w:rsidRDefault="008153E1" w:rsidP="008153E1">
          <w:pPr>
            <w:pStyle w:val="Header"/>
          </w:pPr>
          <w:r>
            <w:t xml:space="preserve">Work: </w:t>
          </w:r>
        </w:p>
      </w:tc>
    </w:tr>
    <w:tr w:rsidR="001E4CB7" w14:paraId="31739712" w14:textId="77777777" w:rsidTr="00345B59">
      <w:tc>
        <w:tcPr>
          <w:tcW w:w="10790" w:type="dxa"/>
          <w:gridSpan w:val="6"/>
        </w:tcPr>
        <w:p w14:paraId="7A298B44" w14:textId="77777777" w:rsidR="000F072E" w:rsidRDefault="000F072E" w:rsidP="000F072E">
          <w:pPr>
            <w:pStyle w:val="Heading2"/>
          </w:pPr>
          <w:r>
            <w:t xml:space="preserve">CURRENT MEDICATIONS: </w:t>
          </w:r>
        </w:p>
        <w:p w14:paraId="05243F51" w14:textId="77777777" w:rsidR="000F072E" w:rsidRDefault="000F072E" w:rsidP="000F072E">
          <w:pPr>
            <w:tabs>
              <w:tab w:val="left" w:pos="1665"/>
            </w:tabs>
            <w:spacing w:before="21"/>
            <w:ind w:right="457"/>
            <w:rPr>
              <w:rFonts w:ascii="Tahoma" w:hAnsi="Tahoma" w:cs="Tahoma"/>
            </w:rPr>
          </w:pPr>
        </w:p>
        <w:p w14:paraId="031A1EAE" w14:textId="77777777" w:rsidR="000F072E" w:rsidRDefault="000F072E" w:rsidP="000F072E">
          <w:pPr>
            <w:tabs>
              <w:tab w:val="left" w:pos="1665"/>
            </w:tabs>
            <w:spacing w:before="21"/>
            <w:ind w:right="457"/>
            <w:rPr>
              <w:rFonts w:ascii="Tahoma" w:hAnsi="Tahoma" w:cs="Tahoma"/>
            </w:rPr>
          </w:pPr>
          <w:bookmarkStart w:id="0" w:name="_GoBack"/>
          <w:bookmarkEnd w:id="0"/>
        </w:p>
        <w:p w14:paraId="04BB4B7E" w14:textId="77777777" w:rsidR="000F072E" w:rsidRDefault="000F072E" w:rsidP="000F072E">
          <w:pPr>
            <w:tabs>
              <w:tab w:val="left" w:pos="1665"/>
            </w:tabs>
            <w:spacing w:before="21"/>
            <w:ind w:right="457"/>
            <w:rPr>
              <w:rFonts w:ascii="Tahoma" w:hAnsi="Tahoma" w:cs="Tahoma"/>
            </w:rPr>
          </w:pPr>
        </w:p>
        <w:p w14:paraId="36FA0A8D" w14:textId="2080B563" w:rsidR="001E4CB7" w:rsidRPr="001E4CB7" w:rsidRDefault="001E4CB7" w:rsidP="000F072E">
          <w:pPr>
            <w:tabs>
              <w:tab w:val="left" w:pos="1665"/>
            </w:tabs>
            <w:spacing w:before="21"/>
            <w:ind w:right="457"/>
            <w:rPr>
              <w:rFonts w:ascii="Tahoma" w:hAnsi="Tahoma" w:cs="Tahoma"/>
              <w:sz w:val="24"/>
            </w:rPr>
          </w:pPr>
          <w:r w:rsidRPr="001E4CB7">
            <w:rPr>
              <w:rFonts w:ascii="Tahoma" w:hAnsi="Tahoma" w:cs="Tahoma"/>
              <w:sz w:val="24"/>
            </w:rPr>
            <w:t xml:space="preserve"> </w:t>
          </w:r>
        </w:p>
      </w:tc>
    </w:tr>
  </w:tbl>
  <w:p w14:paraId="3BDCC74F" w14:textId="77777777" w:rsidR="009B54B0" w:rsidRPr="003E0451" w:rsidRDefault="009B54B0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B3205"/>
    <w:multiLevelType w:val="hybridMultilevel"/>
    <w:tmpl w:val="E72C398A"/>
    <w:lvl w:ilvl="0" w:tplc="3232EEE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B660A"/>
    <w:multiLevelType w:val="hybridMultilevel"/>
    <w:tmpl w:val="B2643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960A3"/>
    <w:multiLevelType w:val="hybridMultilevel"/>
    <w:tmpl w:val="8C669C18"/>
    <w:lvl w:ilvl="0" w:tplc="B9DCCA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324BD"/>
    <w:multiLevelType w:val="multilevel"/>
    <w:tmpl w:val="F0404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FF120D7"/>
    <w:multiLevelType w:val="hybridMultilevel"/>
    <w:tmpl w:val="6C52E376"/>
    <w:lvl w:ilvl="0" w:tplc="56102BB4">
      <w:start w:val="1"/>
      <w:numFmt w:val="bullet"/>
      <w:pStyle w:val="Heading2List"/>
      <w:lvlText w:val="•"/>
      <w:lvlJc w:val="left"/>
      <w:pPr>
        <w:ind w:left="648" w:hanging="360"/>
      </w:pPr>
      <w:rPr>
        <w:rFonts w:ascii="Calibri" w:hAnsi="Calibr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F8099B"/>
    <w:multiLevelType w:val="hybridMultilevel"/>
    <w:tmpl w:val="6714DC5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5904FB2"/>
    <w:multiLevelType w:val="multilevel"/>
    <w:tmpl w:val="B31CCD2E"/>
    <w:lvl w:ilvl="0">
      <w:start w:val="1"/>
      <w:numFmt w:val="decimal"/>
      <w:pStyle w:val="Heading1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6A5336E"/>
    <w:multiLevelType w:val="hybridMultilevel"/>
    <w:tmpl w:val="66CE7280"/>
    <w:lvl w:ilvl="0" w:tplc="2622709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505F3"/>
    <w:multiLevelType w:val="hybridMultilevel"/>
    <w:tmpl w:val="BDAC018A"/>
    <w:lvl w:ilvl="0" w:tplc="352093CA">
      <w:start w:val="1"/>
      <w:numFmt w:val="bullet"/>
      <w:lvlText w:val=""/>
      <w:lvlJc w:val="left"/>
      <w:pPr>
        <w:ind w:left="1080" w:hanging="360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FD2AA8"/>
    <w:multiLevelType w:val="hybridMultilevel"/>
    <w:tmpl w:val="2CD071F2"/>
    <w:lvl w:ilvl="0" w:tplc="97B0C81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A5107" w:themeColor="accent1" w:themeShade="BF"/>
        <w:spacing w:val="0"/>
        <w:kern w:val="0"/>
        <w:position w:val="0"/>
        <w:sz w:val="32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581EA8"/>
    <w:multiLevelType w:val="hybridMultilevel"/>
    <w:tmpl w:val="0BD8B598"/>
    <w:lvl w:ilvl="0" w:tplc="D8BE761A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0578FA"/>
    <w:multiLevelType w:val="hybridMultilevel"/>
    <w:tmpl w:val="EBF84A2C"/>
    <w:lvl w:ilvl="0" w:tplc="BF4A0E2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B6585D"/>
    <w:multiLevelType w:val="multilevel"/>
    <w:tmpl w:val="DF30C7B6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A5107" w:themeColor="accent1" w:themeShade="BF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576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2E7DC0"/>
    <w:multiLevelType w:val="hybridMultilevel"/>
    <w:tmpl w:val="17FED414"/>
    <w:lvl w:ilvl="0" w:tplc="76DE9CAA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81F59"/>
    <w:multiLevelType w:val="hybridMultilevel"/>
    <w:tmpl w:val="D6CCD916"/>
    <w:lvl w:ilvl="0" w:tplc="D892EE10">
      <w:start w:val="1"/>
      <w:numFmt w:val="bullet"/>
      <w:pStyle w:val="ListParagraph2"/>
      <w:lvlText w:val="o"/>
      <w:lvlJc w:val="left"/>
      <w:pPr>
        <w:ind w:left="1080" w:hanging="360"/>
      </w:pPr>
      <w:rPr>
        <w:rFonts w:ascii="Wingdings" w:hAnsi="Wingdings" w:hint="default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D602BB1"/>
    <w:multiLevelType w:val="hybridMultilevel"/>
    <w:tmpl w:val="EA348722"/>
    <w:lvl w:ilvl="0" w:tplc="F5AC69A2">
      <w:start w:val="1"/>
      <w:numFmt w:val="upperLetter"/>
      <w:lvlText w:val="%1."/>
      <w:lvlJc w:val="left"/>
      <w:pPr>
        <w:ind w:left="63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4"/>
  </w:num>
  <w:num w:numId="4">
    <w:abstractNumId w:val="9"/>
  </w:num>
  <w:num w:numId="5">
    <w:abstractNumId w:val="9"/>
  </w:num>
  <w:num w:numId="6">
    <w:abstractNumId w:val="9"/>
  </w:num>
  <w:num w:numId="7">
    <w:abstractNumId w:val="7"/>
  </w:num>
  <w:num w:numId="8">
    <w:abstractNumId w:val="2"/>
  </w:num>
  <w:num w:numId="9">
    <w:abstractNumId w:val="14"/>
  </w:num>
  <w:num w:numId="10">
    <w:abstractNumId w:val="12"/>
  </w:num>
  <w:num w:numId="11">
    <w:abstractNumId w:val="3"/>
  </w:num>
  <w:num w:numId="12">
    <w:abstractNumId w:val="3"/>
  </w:num>
  <w:num w:numId="13">
    <w:abstractNumId w:val="9"/>
  </w:num>
  <w:num w:numId="14">
    <w:abstractNumId w:val="14"/>
  </w:num>
  <w:num w:numId="15">
    <w:abstractNumId w:val="9"/>
  </w:num>
  <w:num w:numId="16">
    <w:abstractNumId w:val="13"/>
  </w:num>
  <w:num w:numId="17">
    <w:abstractNumId w:val="11"/>
  </w:num>
  <w:num w:numId="18">
    <w:abstractNumId w:val="10"/>
  </w:num>
  <w:num w:numId="19">
    <w:abstractNumId w:val="0"/>
  </w:num>
  <w:num w:numId="20">
    <w:abstractNumId w:val="11"/>
  </w:num>
  <w:num w:numId="21">
    <w:abstractNumId w:val="10"/>
  </w:num>
  <w:num w:numId="22">
    <w:abstractNumId w:val="0"/>
  </w:num>
  <w:num w:numId="23">
    <w:abstractNumId w:val="11"/>
  </w:num>
  <w:num w:numId="24">
    <w:abstractNumId w:val="10"/>
  </w:num>
  <w:num w:numId="25">
    <w:abstractNumId w:val="14"/>
  </w:num>
  <w:num w:numId="26">
    <w:abstractNumId w:val="10"/>
  </w:num>
  <w:num w:numId="27">
    <w:abstractNumId w:val="15"/>
  </w:num>
  <w:num w:numId="28">
    <w:abstractNumId w:val="10"/>
  </w:num>
  <w:num w:numId="29">
    <w:abstractNumId w:val="10"/>
  </w:num>
  <w:num w:numId="30">
    <w:abstractNumId w:val="6"/>
  </w:num>
  <w:num w:numId="31">
    <w:abstractNumId w:val="6"/>
  </w:num>
  <w:num w:numId="32">
    <w:abstractNumId w:val="5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TW2MDY3MTY0MzZV0lEKTi0uzszPAykwMq8FABis+oktAAAA"/>
  </w:docVars>
  <w:rsids>
    <w:rsidRoot w:val="009B54B0"/>
    <w:rsid w:val="0000330D"/>
    <w:rsid w:val="00004E29"/>
    <w:rsid w:val="0000592A"/>
    <w:rsid w:val="000062CB"/>
    <w:rsid w:val="000102ED"/>
    <w:rsid w:val="0001036E"/>
    <w:rsid w:val="00015B69"/>
    <w:rsid w:val="00016C5E"/>
    <w:rsid w:val="00022FD7"/>
    <w:rsid w:val="00025899"/>
    <w:rsid w:val="00026B28"/>
    <w:rsid w:val="00027F41"/>
    <w:rsid w:val="00032549"/>
    <w:rsid w:val="00033EB0"/>
    <w:rsid w:val="00035720"/>
    <w:rsid w:val="00035885"/>
    <w:rsid w:val="000420C9"/>
    <w:rsid w:val="000451AC"/>
    <w:rsid w:val="00055020"/>
    <w:rsid w:val="00055429"/>
    <w:rsid w:val="00062917"/>
    <w:rsid w:val="00063AED"/>
    <w:rsid w:val="0007109C"/>
    <w:rsid w:val="00073694"/>
    <w:rsid w:val="00074BE9"/>
    <w:rsid w:val="0008239C"/>
    <w:rsid w:val="00083F11"/>
    <w:rsid w:val="00084AF9"/>
    <w:rsid w:val="00087EB5"/>
    <w:rsid w:val="00093A3F"/>
    <w:rsid w:val="00096404"/>
    <w:rsid w:val="000A2260"/>
    <w:rsid w:val="000A3A15"/>
    <w:rsid w:val="000A3BF5"/>
    <w:rsid w:val="000A4377"/>
    <w:rsid w:val="000A448B"/>
    <w:rsid w:val="000A5710"/>
    <w:rsid w:val="000B1056"/>
    <w:rsid w:val="000B3765"/>
    <w:rsid w:val="000B4B0E"/>
    <w:rsid w:val="000C1043"/>
    <w:rsid w:val="000C5D58"/>
    <w:rsid w:val="000C7565"/>
    <w:rsid w:val="000D24A3"/>
    <w:rsid w:val="000D449E"/>
    <w:rsid w:val="000E062F"/>
    <w:rsid w:val="000E20B0"/>
    <w:rsid w:val="000E5392"/>
    <w:rsid w:val="000E6EFF"/>
    <w:rsid w:val="000F072E"/>
    <w:rsid w:val="000F1C53"/>
    <w:rsid w:val="000F1CD4"/>
    <w:rsid w:val="000F33E2"/>
    <w:rsid w:val="000F3FA3"/>
    <w:rsid w:val="000F5DF3"/>
    <w:rsid w:val="00103327"/>
    <w:rsid w:val="00104CE3"/>
    <w:rsid w:val="00106C6D"/>
    <w:rsid w:val="001072EB"/>
    <w:rsid w:val="0011408D"/>
    <w:rsid w:val="001159B4"/>
    <w:rsid w:val="00115C1F"/>
    <w:rsid w:val="00115D18"/>
    <w:rsid w:val="00116FA1"/>
    <w:rsid w:val="00120AAB"/>
    <w:rsid w:val="00122ED5"/>
    <w:rsid w:val="00126BBB"/>
    <w:rsid w:val="00130DF7"/>
    <w:rsid w:val="001313CC"/>
    <w:rsid w:val="0013604D"/>
    <w:rsid w:val="00137985"/>
    <w:rsid w:val="00141581"/>
    <w:rsid w:val="0014502C"/>
    <w:rsid w:val="001451C1"/>
    <w:rsid w:val="001452B9"/>
    <w:rsid w:val="001455DB"/>
    <w:rsid w:val="001472EA"/>
    <w:rsid w:val="00150669"/>
    <w:rsid w:val="00156197"/>
    <w:rsid w:val="00165BE0"/>
    <w:rsid w:val="001668B5"/>
    <w:rsid w:val="001715BE"/>
    <w:rsid w:val="00172A64"/>
    <w:rsid w:val="00180E73"/>
    <w:rsid w:val="00182D18"/>
    <w:rsid w:val="00185E9D"/>
    <w:rsid w:val="001919F0"/>
    <w:rsid w:val="00193100"/>
    <w:rsid w:val="00194ACE"/>
    <w:rsid w:val="00194E3B"/>
    <w:rsid w:val="001A693D"/>
    <w:rsid w:val="001A6AC2"/>
    <w:rsid w:val="001B02E0"/>
    <w:rsid w:val="001B0B83"/>
    <w:rsid w:val="001B1A3F"/>
    <w:rsid w:val="001B5574"/>
    <w:rsid w:val="001B577E"/>
    <w:rsid w:val="001B7148"/>
    <w:rsid w:val="001C04C1"/>
    <w:rsid w:val="001C0D1C"/>
    <w:rsid w:val="001C238C"/>
    <w:rsid w:val="001C3531"/>
    <w:rsid w:val="001C63E5"/>
    <w:rsid w:val="001D409E"/>
    <w:rsid w:val="001E0D70"/>
    <w:rsid w:val="001E16A1"/>
    <w:rsid w:val="001E4414"/>
    <w:rsid w:val="001E4CB7"/>
    <w:rsid w:val="001F1F8B"/>
    <w:rsid w:val="001F453E"/>
    <w:rsid w:val="001F54F9"/>
    <w:rsid w:val="001F609D"/>
    <w:rsid w:val="001F7472"/>
    <w:rsid w:val="00200448"/>
    <w:rsid w:val="002030A2"/>
    <w:rsid w:val="00204359"/>
    <w:rsid w:val="002049E2"/>
    <w:rsid w:val="0020730E"/>
    <w:rsid w:val="00213809"/>
    <w:rsid w:val="00214243"/>
    <w:rsid w:val="0021584E"/>
    <w:rsid w:val="002165EA"/>
    <w:rsid w:val="002170F3"/>
    <w:rsid w:val="00217B8D"/>
    <w:rsid w:val="00224563"/>
    <w:rsid w:val="00224F6C"/>
    <w:rsid w:val="0022677D"/>
    <w:rsid w:val="00227CA0"/>
    <w:rsid w:val="0024053F"/>
    <w:rsid w:val="00241942"/>
    <w:rsid w:val="002424AC"/>
    <w:rsid w:val="00246050"/>
    <w:rsid w:val="00246068"/>
    <w:rsid w:val="00246711"/>
    <w:rsid w:val="00246E08"/>
    <w:rsid w:val="002505F3"/>
    <w:rsid w:val="00251374"/>
    <w:rsid w:val="002529E9"/>
    <w:rsid w:val="00270D50"/>
    <w:rsid w:val="0027101E"/>
    <w:rsid w:val="00272D6A"/>
    <w:rsid w:val="0027406C"/>
    <w:rsid w:val="00281A3F"/>
    <w:rsid w:val="002824C9"/>
    <w:rsid w:val="00285584"/>
    <w:rsid w:val="00291D3D"/>
    <w:rsid w:val="00293AF2"/>
    <w:rsid w:val="00293F1B"/>
    <w:rsid w:val="00295D32"/>
    <w:rsid w:val="002A053C"/>
    <w:rsid w:val="002A3B2F"/>
    <w:rsid w:val="002A6F92"/>
    <w:rsid w:val="002B28E8"/>
    <w:rsid w:val="002B38BA"/>
    <w:rsid w:val="002B49AD"/>
    <w:rsid w:val="002C2980"/>
    <w:rsid w:val="002C5026"/>
    <w:rsid w:val="002C5860"/>
    <w:rsid w:val="002C7EC3"/>
    <w:rsid w:val="002E16D0"/>
    <w:rsid w:val="002E24C3"/>
    <w:rsid w:val="002E6D56"/>
    <w:rsid w:val="002E6E7A"/>
    <w:rsid w:val="002E6FD6"/>
    <w:rsid w:val="002F0108"/>
    <w:rsid w:val="002F36C5"/>
    <w:rsid w:val="002F73A8"/>
    <w:rsid w:val="0030325E"/>
    <w:rsid w:val="003032F0"/>
    <w:rsid w:val="00303723"/>
    <w:rsid w:val="00304B5C"/>
    <w:rsid w:val="0030682D"/>
    <w:rsid w:val="003105D9"/>
    <w:rsid w:val="00315288"/>
    <w:rsid w:val="003162C8"/>
    <w:rsid w:val="003210B7"/>
    <w:rsid w:val="00321C88"/>
    <w:rsid w:val="0032731C"/>
    <w:rsid w:val="0033137C"/>
    <w:rsid w:val="00332080"/>
    <w:rsid w:val="00334213"/>
    <w:rsid w:val="0033509F"/>
    <w:rsid w:val="00335DAF"/>
    <w:rsid w:val="00336D10"/>
    <w:rsid w:val="00340B2A"/>
    <w:rsid w:val="003436BC"/>
    <w:rsid w:val="003438C1"/>
    <w:rsid w:val="003454E6"/>
    <w:rsid w:val="00345B59"/>
    <w:rsid w:val="00346DCB"/>
    <w:rsid w:val="00350319"/>
    <w:rsid w:val="00354120"/>
    <w:rsid w:val="00354276"/>
    <w:rsid w:val="0035605F"/>
    <w:rsid w:val="00360593"/>
    <w:rsid w:val="00360F22"/>
    <w:rsid w:val="00361323"/>
    <w:rsid w:val="00362D61"/>
    <w:rsid w:val="00362FCD"/>
    <w:rsid w:val="003632EC"/>
    <w:rsid w:val="00364582"/>
    <w:rsid w:val="003654A9"/>
    <w:rsid w:val="00365D34"/>
    <w:rsid w:val="00374BF0"/>
    <w:rsid w:val="0037694A"/>
    <w:rsid w:val="003777BD"/>
    <w:rsid w:val="00381392"/>
    <w:rsid w:val="003855B5"/>
    <w:rsid w:val="00387ED1"/>
    <w:rsid w:val="003A2511"/>
    <w:rsid w:val="003A5A42"/>
    <w:rsid w:val="003A78AD"/>
    <w:rsid w:val="003B1E1E"/>
    <w:rsid w:val="003B28B9"/>
    <w:rsid w:val="003B4BBB"/>
    <w:rsid w:val="003B4E5D"/>
    <w:rsid w:val="003B61BC"/>
    <w:rsid w:val="003C3DEF"/>
    <w:rsid w:val="003C525C"/>
    <w:rsid w:val="003D27A4"/>
    <w:rsid w:val="003D32D3"/>
    <w:rsid w:val="003D3AC0"/>
    <w:rsid w:val="003D48CB"/>
    <w:rsid w:val="003D4E45"/>
    <w:rsid w:val="003D760D"/>
    <w:rsid w:val="003E0451"/>
    <w:rsid w:val="003E063E"/>
    <w:rsid w:val="003E18A1"/>
    <w:rsid w:val="003E3FA2"/>
    <w:rsid w:val="003F1661"/>
    <w:rsid w:val="003F5503"/>
    <w:rsid w:val="003F6DFF"/>
    <w:rsid w:val="00403F4B"/>
    <w:rsid w:val="00404601"/>
    <w:rsid w:val="004148A5"/>
    <w:rsid w:val="00422007"/>
    <w:rsid w:val="00422AE9"/>
    <w:rsid w:val="004239D8"/>
    <w:rsid w:val="00424D70"/>
    <w:rsid w:val="00427B5C"/>
    <w:rsid w:val="0043072C"/>
    <w:rsid w:val="004342C9"/>
    <w:rsid w:val="00434D92"/>
    <w:rsid w:val="004355C8"/>
    <w:rsid w:val="004362E8"/>
    <w:rsid w:val="00441D7A"/>
    <w:rsid w:val="0044251B"/>
    <w:rsid w:val="00443382"/>
    <w:rsid w:val="004442C3"/>
    <w:rsid w:val="00444B35"/>
    <w:rsid w:val="00445A9A"/>
    <w:rsid w:val="004516D7"/>
    <w:rsid w:val="004644A3"/>
    <w:rsid w:val="00473C1D"/>
    <w:rsid w:val="00474C11"/>
    <w:rsid w:val="004755C7"/>
    <w:rsid w:val="00477E2B"/>
    <w:rsid w:val="00484B77"/>
    <w:rsid w:val="00484CC0"/>
    <w:rsid w:val="00485F5C"/>
    <w:rsid w:val="00485F68"/>
    <w:rsid w:val="004870B0"/>
    <w:rsid w:val="00493493"/>
    <w:rsid w:val="004962EB"/>
    <w:rsid w:val="004B130C"/>
    <w:rsid w:val="004B4C7D"/>
    <w:rsid w:val="004C0BB3"/>
    <w:rsid w:val="004C281B"/>
    <w:rsid w:val="004C6ED7"/>
    <w:rsid w:val="004D2285"/>
    <w:rsid w:val="004D601D"/>
    <w:rsid w:val="004D749D"/>
    <w:rsid w:val="004E02BE"/>
    <w:rsid w:val="004E2F06"/>
    <w:rsid w:val="004E6038"/>
    <w:rsid w:val="004E60C7"/>
    <w:rsid w:val="004E785C"/>
    <w:rsid w:val="004F1B1E"/>
    <w:rsid w:val="004F4161"/>
    <w:rsid w:val="004F63C1"/>
    <w:rsid w:val="004F7F34"/>
    <w:rsid w:val="00500595"/>
    <w:rsid w:val="0050153B"/>
    <w:rsid w:val="0050224D"/>
    <w:rsid w:val="0050228E"/>
    <w:rsid w:val="00504885"/>
    <w:rsid w:val="00504FE6"/>
    <w:rsid w:val="00507827"/>
    <w:rsid w:val="00510B4A"/>
    <w:rsid w:val="00511571"/>
    <w:rsid w:val="00514184"/>
    <w:rsid w:val="00515658"/>
    <w:rsid w:val="005230E9"/>
    <w:rsid w:val="005267D7"/>
    <w:rsid w:val="00531A1C"/>
    <w:rsid w:val="0053430F"/>
    <w:rsid w:val="00536BBB"/>
    <w:rsid w:val="005441C6"/>
    <w:rsid w:val="00550F24"/>
    <w:rsid w:val="0055546F"/>
    <w:rsid w:val="00562800"/>
    <w:rsid w:val="00571DFC"/>
    <w:rsid w:val="00574D65"/>
    <w:rsid w:val="005759B8"/>
    <w:rsid w:val="0058431B"/>
    <w:rsid w:val="005867E1"/>
    <w:rsid w:val="005908DD"/>
    <w:rsid w:val="005929A8"/>
    <w:rsid w:val="005954AA"/>
    <w:rsid w:val="00597EF8"/>
    <w:rsid w:val="005A1285"/>
    <w:rsid w:val="005A1B87"/>
    <w:rsid w:val="005A318A"/>
    <w:rsid w:val="005A6A49"/>
    <w:rsid w:val="005A7DE8"/>
    <w:rsid w:val="005B061F"/>
    <w:rsid w:val="005B7560"/>
    <w:rsid w:val="005B7B47"/>
    <w:rsid w:val="005C15D7"/>
    <w:rsid w:val="005C3277"/>
    <w:rsid w:val="005C3A31"/>
    <w:rsid w:val="005C5D94"/>
    <w:rsid w:val="005C7BFE"/>
    <w:rsid w:val="005D0049"/>
    <w:rsid w:val="005D3D36"/>
    <w:rsid w:val="005D5A11"/>
    <w:rsid w:val="005E1649"/>
    <w:rsid w:val="005E1C03"/>
    <w:rsid w:val="005E2C94"/>
    <w:rsid w:val="005E781A"/>
    <w:rsid w:val="005F3553"/>
    <w:rsid w:val="00603620"/>
    <w:rsid w:val="00603B7F"/>
    <w:rsid w:val="00614E57"/>
    <w:rsid w:val="006170E8"/>
    <w:rsid w:val="00626456"/>
    <w:rsid w:val="0063223E"/>
    <w:rsid w:val="006347DB"/>
    <w:rsid w:val="00640FD6"/>
    <w:rsid w:val="006414B3"/>
    <w:rsid w:val="006438E3"/>
    <w:rsid w:val="006515E8"/>
    <w:rsid w:val="00652E65"/>
    <w:rsid w:val="006550D1"/>
    <w:rsid w:val="00657E09"/>
    <w:rsid w:val="006624BE"/>
    <w:rsid w:val="0066291B"/>
    <w:rsid w:val="006643E4"/>
    <w:rsid w:val="006645D3"/>
    <w:rsid w:val="0066541C"/>
    <w:rsid w:val="006661E8"/>
    <w:rsid w:val="00673BCD"/>
    <w:rsid w:val="00674CDB"/>
    <w:rsid w:val="00677135"/>
    <w:rsid w:val="0068492B"/>
    <w:rsid w:val="00684A36"/>
    <w:rsid w:val="00686CEE"/>
    <w:rsid w:val="0068759C"/>
    <w:rsid w:val="006933EC"/>
    <w:rsid w:val="00693BA8"/>
    <w:rsid w:val="00693F22"/>
    <w:rsid w:val="00694C3C"/>
    <w:rsid w:val="0069540E"/>
    <w:rsid w:val="006A4071"/>
    <w:rsid w:val="006A54C2"/>
    <w:rsid w:val="006A67C3"/>
    <w:rsid w:val="006C0948"/>
    <w:rsid w:val="006C11C6"/>
    <w:rsid w:val="006C33F2"/>
    <w:rsid w:val="006D0D1C"/>
    <w:rsid w:val="006D11EF"/>
    <w:rsid w:val="006D3689"/>
    <w:rsid w:val="006D373B"/>
    <w:rsid w:val="006D39A7"/>
    <w:rsid w:val="006D3DA3"/>
    <w:rsid w:val="006D6D1E"/>
    <w:rsid w:val="006E0EC5"/>
    <w:rsid w:val="006E582B"/>
    <w:rsid w:val="006E7A80"/>
    <w:rsid w:val="006F62C9"/>
    <w:rsid w:val="00701363"/>
    <w:rsid w:val="00702160"/>
    <w:rsid w:val="007055C2"/>
    <w:rsid w:val="0070674A"/>
    <w:rsid w:val="007067E7"/>
    <w:rsid w:val="00710E7A"/>
    <w:rsid w:val="00711D25"/>
    <w:rsid w:val="00712AF6"/>
    <w:rsid w:val="007135B7"/>
    <w:rsid w:val="00713CE5"/>
    <w:rsid w:val="00717036"/>
    <w:rsid w:val="00717A1C"/>
    <w:rsid w:val="00726B62"/>
    <w:rsid w:val="00726E5B"/>
    <w:rsid w:val="00735B9E"/>
    <w:rsid w:val="00737366"/>
    <w:rsid w:val="00740CF2"/>
    <w:rsid w:val="00743D84"/>
    <w:rsid w:val="00744235"/>
    <w:rsid w:val="00745D4A"/>
    <w:rsid w:val="00752D52"/>
    <w:rsid w:val="00753C51"/>
    <w:rsid w:val="00756E7D"/>
    <w:rsid w:val="007576C2"/>
    <w:rsid w:val="00762487"/>
    <w:rsid w:val="00764F2D"/>
    <w:rsid w:val="007671F8"/>
    <w:rsid w:val="00770FA5"/>
    <w:rsid w:val="0077339D"/>
    <w:rsid w:val="00780AB3"/>
    <w:rsid w:val="007902E8"/>
    <w:rsid w:val="00791864"/>
    <w:rsid w:val="00791B00"/>
    <w:rsid w:val="007922AE"/>
    <w:rsid w:val="00792C9D"/>
    <w:rsid w:val="00793456"/>
    <w:rsid w:val="007A04A4"/>
    <w:rsid w:val="007A1BD5"/>
    <w:rsid w:val="007A4915"/>
    <w:rsid w:val="007A6842"/>
    <w:rsid w:val="007A7DA3"/>
    <w:rsid w:val="007B69A5"/>
    <w:rsid w:val="007B7306"/>
    <w:rsid w:val="007C2AAD"/>
    <w:rsid w:val="007C4A79"/>
    <w:rsid w:val="007D06EE"/>
    <w:rsid w:val="007D136E"/>
    <w:rsid w:val="007D16AC"/>
    <w:rsid w:val="007D2561"/>
    <w:rsid w:val="007D38F6"/>
    <w:rsid w:val="007D6C56"/>
    <w:rsid w:val="007E0B9F"/>
    <w:rsid w:val="007E3D0E"/>
    <w:rsid w:val="007E649D"/>
    <w:rsid w:val="007F0EE7"/>
    <w:rsid w:val="007F4C58"/>
    <w:rsid w:val="007F579E"/>
    <w:rsid w:val="008017DF"/>
    <w:rsid w:val="00801BFE"/>
    <w:rsid w:val="00803CF4"/>
    <w:rsid w:val="00804161"/>
    <w:rsid w:val="00805809"/>
    <w:rsid w:val="008102B9"/>
    <w:rsid w:val="00813965"/>
    <w:rsid w:val="00814D7D"/>
    <w:rsid w:val="008153E1"/>
    <w:rsid w:val="008165D8"/>
    <w:rsid w:val="008168DA"/>
    <w:rsid w:val="00817DD2"/>
    <w:rsid w:val="00823F52"/>
    <w:rsid w:val="00827902"/>
    <w:rsid w:val="00832B92"/>
    <w:rsid w:val="00834501"/>
    <w:rsid w:val="00837DE3"/>
    <w:rsid w:val="00843A85"/>
    <w:rsid w:val="00852FB2"/>
    <w:rsid w:val="008557FC"/>
    <w:rsid w:val="008571E6"/>
    <w:rsid w:val="00860791"/>
    <w:rsid w:val="00864691"/>
    <w:rsid w:val="00866E08"/>
    <w:rsid w:val="00874484"/>
    <w:rsid w:val="00886FF5"/>
    <w:rsid w:val="008873D2"/>
    <w:rsid w:val="008919FA"/>
    <w:rsid w:val="00891AE5"/>
    <w:rsid w:val="00892191"/>
    <w:rsid w:val="00892729"/>
    <w:rsid w:val="008A79E6"/>
    <w:rsid w:val="008B09A1"/>
    <w:rsid w:val="008B1B3F"/>
    <w:rsid w:val="008B7DB2"/>
    <w:rsid w:val="008C16A4"/>
    <w:rsid w:val="008C3B8C"/>
    <w:rsid w:val="008C6FE8"/>
    <w:rsid w:val="008C76E3"/>
    <w:rsid w:val="008D2CEA"/>
    <w:rsid w:val="008E2DAF"/>
    <w:rsid w:val="008E30CA"/>
    <w:rsid w:val="008E5159"/>
    <w:rsid w:val="008E593F"/>
    <w:rsid w:val="008E6688"/>
    <w:rsid w:val="008E70FB"/>
    <w:rsid w:val="008F2906"/>
    <w:rsid w:val="008F52CE"/>
    <w:rsid w:val="008F756A"/>
    <w:rsid w:val="008F7F2F"/>
    <w:rsid w:val="00903CF7"/>
    <w:rsid w:val="00903DDE"/>
    <w:rsid w:val="009067FF"/>
    <w:rsid w:val="0091111D"/>
    <w:rsid w:val="00911449"/>
    <w:rsid w:val="009122C2"/>
    <w:rsid w:val="00920B6D"/>
    <w:rsid w:val="00921B29"/>
    <w:rsid w:val="00922DB1"/>
    <w:rsid w:val="00923090"/>
    <w:rsid w:val="00925094"/>
    <w:rsid w:val="009255A8"/>
    <w:rsid w:val="00926430"/>
    <w:rsid w:val="009269C2"/>
    <w:rsid w:val="00933D0E"/>
    <w:rsid w:val="009343CB"/>
    <w:rsid w:val="0094042A"/>
    <w:rsid w:val="00940973"/>
    <w:rsid w:val="00940E65"/>
    <w:rsid w:val="0094195D"/>
    <w:rsid w:val="00941D17"/>
    <w:rsid w:val="009426B6"/>
    <w:rsid w:val="00945C88"/>
    <w:rsid w:val="00947DF6"/>
    <w:rsid w:val="009519A0"/>
    <w:rsid w:val="00955BE7"/>
    <w:rsid w:val="00956E90"/>
    <w:rsid w:val="009600D8"/>
    <w:rsid w:val="00965BE4"/>
    <w:rsid w:val="009667D4"/>
    <w:rsid w:val="0096720C"/>
    <w:rsid w:val="00967DED"/>
    <w:rsid w:val="00973AA3"/>
    <w:rsid w:val="009769B7"/>
    <w:rsid w:val="00981004"/>
    <w:rsid w:val="00987A86"/>
    <w:rsid w:val="00990F8E"/>
    <w:rsid w:val="00995B76"/>
    <w:rsid w:val="009A09E4"/>
    <w:rsid w:val="009A10FB"/>
    <w:rsid w:val="009A3681"/>
    <w:rsid w:val="009A562E"/>
    <w:rsid w:val="009A749D"/>
    <w:rsid w:val="009A7F56"/>
    <w:rsid w:val="009B0BFC"/>
    <w:rsid w:val="009B392F"/>
    <w:rsid w:val="009B54B0"/>
    <w:rsid w:val="009B5BAC"/>
    <w:rsid w:val="009C34DE"/>
    <w:rsid w:val="009C791B"/>
    <w:rsid w:val="009C7A6E"/>
    <w:rsid w:val="009D2204"/>
    <w:rsid w:val="009D306A"/>
    <w:rsid w:val="009D44F5"/>
    <w:rsid w:val="009D6268"/>
    <w:rsid w:val="009E39C8"/>
    <w:rsid w:val="009E3EAF"/>
    <w:rsid w:val="009E3F92"/>
    <w:rsid w:val="009E5777"/>
    <w:rsid w:val="009E59AB"/>
    <w:rsid w:val="009E5EBF"/>
    <w:rsid w:val="009F10D3"/>
    <w:rsid w:val="009F1E4E"/>
    <w:rsid w:val="009F5097"/>
    <w:rsid w:val="009F6181"/>
    <w:rsid w:val="009F7865"/>
    <w:rsid w:val="00A01F92"/>
    <w:rsid w:val="00A03C83"/>
    <w:rsid w:val="00A06560"/>
    <w:rsid w:val="00A06E56"/>
    <w:rsid w:val="00A116E3"/>
    <w:rsid w:val="00A11D13"/>
    <w:rsid w:val="00A12719"/>
    <w:rsid w:val="00A143C3"/>
    <w:rsid w:val="00A14B48"/>
    <w:rsid w:val="00A14F1F"/>
    <w:rsid w:val="00A157C3"/>
    <w:rsid w:val="00A178B1"/>
    <w:rsid w:val="00A17C54"/>
    <w:rsid w:val="00A17E6D"/>
    <w:rsid w:val="00A2525D"/>
    <w:rsid w:val="00A25D26"/>
    <w:rsid w:val="00A262BD"/>
    <w:rsid w:val="00A30F9D"/>
    <w:rsid w:val="00A37D7C"/>
    <w:rsid w:val="00A42D50"/>
    <w:rsid w:val="00A44711"/>
    <w:rsid w:val="00A511DB"/>
    <w:rsid w:val="00A51528"/>
    <w:rsid w:val="00A567B4"/>
    <w:rsid w:val="00A65F34"/>
    <w:rsid w:val="00A66846"/>
    <w:rsid w:val="00A7263E"/>
    <w:rsid w:val="00A740A8"/>
    <w:rsid w:val="00A8291F"/>
    <w:rsid w:val="00A84560"/>
    <w:rsid w:val="00A86059"/>
    <w:rsid w:val="00A90E77"/>
    <w:rsid w:val="00A912F2"/>
    <w:rsid w:val="00A91AA8"/>
    <w:rsid w:val="00AA2C43"/>
    <w:rsid w:val="00AA4FAA"/>
    <w:rsid w:val="00AB16BE"/>
    <w:rsid w:val="00AB3391"/>
    <w:rsid w:val="00AB3EB5"/>
    <w:rsid w:val="00AB7642"/>
    <w:rsid w:val="00AC1434"/>
    <w:rsid w:val="00AC454D"/>
    <w:rsid w:val="00AC5087"/>
    <w:rsid w:val="00AC53B8"/>
    <w:rsid w:val="00AC7545"/>
    <w:rsid w:val="00AD12CC"/>
    <w:rsid w:val="00AD1A12"/>
    <w:rsid w:val="00AD57E0"/>
    <w:rsid w:val="00AD603E"/>
    <w:rsid w:val="00AE117C"/>
    <w:rsid w:val="00AE155A"/>
    <w:rsid w:val="00AE4238"/>
    <w:rsid w:val="00AE6DA0"/>
    <w:rsid w:val="00AF3A90"/>
    <w:rsid w:val="00AF4A57"/>
    <w:rsid w:val="00AF4E49"/>
    <w:rsid w:val="00AF791E"/>
    <w:rsid w:val="00B0532C"/>
    <w:rsid w:val="00B114C2"/>
    <w:rsid w:val="00B11A39"/>
    <w:rsid w:val="00B137CA"/>
    <w:rsid w:val="00B154B5"/>
    <w:rsid w:val="00B17773"/>
    <w:rsid w:val="00B218BB"/>
    <w:rsid w:val="00B22BEE"/>
    <w:rsid w:val="00B269C3"/>
    <w:rsid w:val="00B27B97"/>
    <w:rsid w:val="00B30B92"/>
    <w:rsid w:val="00B3668E"/>
    <w:rsid w:val="00B37618"/>
    <w:rsid w:val="00B40E18"/>
    <w:rsid w:val="00B4105A"/>
    <w:rsid w:val="00B534BF"/>
    <w:rsid w:val="00B57484"/>
    <w:rsid w:val="00B57DC1"/>
    <w:rsid w:val="00B60986"/>
    <w:rsid w:val="00B60B93"/>
    <w:rsid w:val="00B62511"/>
    <w:rsid w:val="00B63B4E"/>
    <w:rsid w:val="00B66A56"/>
    <w:rsid w:val="00B736A1"/>
    <w:rsid w:val="00B73E82"/>
    <w:rsid w:val="00B8014F"/>
    <w:rsid w:val="00B86E8F"/>
    <w:rsid w:val="00B876CA"/>
    <w:rsid w:val="00B96D28"/>
    <w:rsid w:val="00BA2189"/>
    <w:rsid w:val="00BA53FB"/>
    <w:rsid w:val="00BA5AB9"/>
    <w:rsid w:val="00BB4B28"/>
    <w:rsid w:val="00BB5853"/>
    <w:rsid w:val="00BC0502"/>
    <w:rsid w:val="00BC0CC4"/>
    <w:rsid w:val="00BC0D72"/>
    <w:rsid w:val="00BC1264"/>
    <w:rsid w:val="00BC2963"/>
    <w:rsid w:val="00BC3412"/>
    <w:rsid w:val="00BC5535"/>
    <w:rsid w:val="00BC69DD"/>
    <w:rsid w:val="00BC6BD4"/>
    <w:rsid w:val="00BD6E94"/>
    <w:rsid w:val="00BE043E"/>
    <w:rsid w:val="00BE74C1"/>
    <w:rsid w:val="00BF02B0"/>
    <w:rsid w:val="00BF5A86"/>
    <w:rsid w:val="00C038B5"/>
    <w:rsid w:val="00C10763"/>
    <w:rsid w:val="00C17096"/>
    <w:rsid w:val="00C202ED"/>
    <w:rsid w:val="00C20E51"/>
    <w:rsid w:val="00C228A3"/>
    <w:rsid w:val="00C22B3D"/>
    <w:rsid w:val="00C25018"/>
    <w:rsid w:val="00C25718"/>
    <w:rsid w:val="00C26E03"/>
    <w:rsid w:val="00C310EE"/>
    <w:rsid w:val="00C35156"/>
    <w:rsid w:val="00C36A57"/>
    <w:rsid w:val="00C37568"/>
    <w:rsid w:val="00C421AF"/>
    <w:rsid w:val="00C436BE"/>
    <w:rsid w:val="00C453BF"/>
    <w:rsid w:val="00C457D3"/>
    <w:rsid w:val="00C46138"/>
    <w:rsid w:val="00C4696C"/>
    <w:rsid w:val="00C505CD"/>
    <w:rsid w:val="00C50F2E"/>
    <w:rsid w:val="00C54D7B"/>
    <w:rsid w:val="00C56C59"/>
    <w:rsid w:val="00C634A9"/>
    <w:rsid w:val="00C6530F"/>
    <w:rsid w:val="00C6584C"/>
    <w:rsid w:val="00C65B80"/>
    <w:rsid w:val="00C704AB"/>
    <w:rsid w:val="00C7176B"/>
    <w:rsid w:val="00C72022"/>
    <w:rsid w:val="00C72791"/>
    <w:rsid w:val="00C7636F"/>
    <w:rsid w:val="00C76E89"/>
    <w:rsid w:val="00C77204"/>
    <w:rsid w:val="00C777CD"/>
    <w:rsid w:val="00C77F63"/>
    <w:rsid w:val="00C856D1"/>
    <w:rsid w:val="00C862BD"/>
    <w:rsid w:val="00C90C30"/>
    <w:rsid w:val="00C919AE"/>
    <w:rsid w:val="00C92C5F"/>
    <w:rsid w:val="00C93E4A"/>
    <w:rsid w:val="00C9651D"/>
    <w:rsid w:val="00C96AF9"/>
    <w:rsid w:val="00CA3546"/>
    <w:rsid w:val="00CA4DC8"/>
    <w:rsid w:val="00CA54EE"/>
    <w:rsid w:val="00CB1FA0"/>
    <w:rsid w:val="00CB5581"/>
    <w:rsid w:val="00CC0056"/>
    <w:rsid w:val="00CC18AD"/>
    <w:rsid w:val="00CC51D7"/>
    <w:rsid w:val="00CC5278"/>
    <w:rsid w:val="00CD22D7"/>
    <w:rsid w:val="00CD3359"/>
    <w:rsid w:val="00CD3C6F"/>
    <w:rsid w:val="00CD3CCA"/>
    <w:rsid w:val="00CD5D76"/>
    <w:rsid w:val="00CD6C58"/>
    <w:rsid w:val="00CE02A5"/>
    <w:rsid w:val="00CE3017"/>
    <w:rsid w:val="00CE35CB"/>
    <w:rsid w:val="00CF0A11"/>
    <w:rsid w:val="00CF16CE"/>
    <w:rsid w:val="00CF1AF0"/>
    <w:rsid w:val="00CF1FF3"/>
    <w:rsid w:val="00CF32D4"/>
    <w:rsid w:val="00D02CE0"/>
    <w:rsid w:val="00D06F92"/>
    <w:rsid w:val="00D11969"/>
    <w:rsid w:val="00D142C5"/>
    <w:rsid w:val="00D2055F"/>
    <w:rsid w:val="00D23806"/>
    <w:rsid w:val="00D24921"/>
    <w:rsid w:val="00D354D8"/>
    <w:rsid w:val="00D4001E"/>
    <w:rsid w:val="00D43453"/>
    <w:rsid w:val="00D475A1"/>
    <w:rsid w:val="00D47765"/>
    <w:rsid w:val="00D54836"/>
    <w:rsid w:val="00D605CE"/>
    <w:rsid w:val="00D6677E"/>
    <w:rsid w:val="00D7055B"/>
    <w:rsid w:val="00D717E5"/>
    <w:rsid w:val="00D75183"/>
    <w:rsid w:val="00D76BA7"/>
    <w:rsid w:val="00D834B8"/>
    <w:rsid w:val="00D87E95"/>
    <w:rsid w:val="00D911A2"/>
    <w:rsid w:val="00D92761"/>
    <w:rsid w:val="00D92805"/>
    <w:rsid w:val="00D93BDD"/>
    <w:rsid w:val="00D94F75"/>
    <w:rsid w:val="00D954DC"/>
    <w:rsid w:val="00D97AB0"/>
    <w:rsid w:val="00DA1BED"/>
    <w:rsid w:val="00DA6654"/>
    <w:rsid w:val="00DB1B87"/>
    <w:rsid w:val="00DB3C02"/>
    <w:rsid w:val="00DB64C4"/>
    <w:rsid w:val="00DC1807"/>
    <w:rsid w:val="00DC1F29"/>
    <w:rsid w:val="00DD35AD"/>
    <w:rsid w:val="00DD4127"/>
    <w:rsid w:val="00DD4F6C"/>
    <w:rsid w:val="00DD6999"/>
    <w:rsid w:val="00DD6F9F"/>
    <w:rsid w:val="00DE1899"/>
    <w:rsid w:val="00DE44BE"/>
    <w:rsid w:val="00DE60DE"/>
    <w:rsid w:val="00DE6229"/>
    <w:rsid w:val="00DE6FFC"/>
    <w:rsid w:val="00DE7DD0"/>
    <w:rsid w:val="00DF442D"/>
    <w:rsid w:val="00DF453F"/>
    <w:rsid w:val="00DF563C"/>
    <w:rsid w:val="00DF6192"/>
    <w:rsid w:val="00DF6957"/>
    <w:rsid w:val="00E01E53"/>
    <w:rsid w:val="00E038E7"/>
    <w:rsid w:val="00E10C12"/>
    <w:rsid w:val="00E1241B"/>
    <w:rsid w:val="00E15540"/>
    <w:rsid w:val="00E168ED"/>
    <w:rsid w:val="00E20E09"/>
    <w:rsid w:val="00E240B5"/>
    <w:rsid w:val="00E337EF"/>
    <w:rsid w:val="00E33A24"/>
    <w:rsid w:val="00E3429D"/>
    <w:rsid w:val="00E3544B"/>
    <w:rsid w:val="00E36099"/>
    <w:rsid w:val="00E404F1"/>
    <w:rsid w:val="00E405CD"/>
    <w:rsid w:val="00E431D6"/>
    <w:rsid w:val="00E4589A"/>
    <w:rsid w:val="00E475B9"/>
    <w:rsid w:val="00E50308"/>
    <w:rsid w:val="00E5053A"/>
    <w:rsid w:val="00E51A8E"/>
    <w:rsid w:val="00E53418"/>
    <w:rsid w:val="00E57791"/>
    <w:rsid w:val="00E603F4"/>
    <w:rsid w:val="00E67D28"/>
    <w:rsid w:val="00E70D70"/>
    <w:rsid w:val="00E70E23"/>
    <w:rsid w:val="00E72057"/>
    <w:rsid w:val="00E75A60"/>
    <w:rsid w:val="00E842D9"/>
    <w:rsid w:val="00E8568F"/>
    <w:rsid w:val="00E860A0"/>
    <w:rsid w:val="00E862EC"/>
    <w:rsid w:val="00E865A4"/>
    <w:rsid w:val="00E90059"/>
    <w:rsid w:val="00E91D29"/>
    <w:rsid w:val="00E92879"/>
    <w:rsid w:val="00EA1B4A"/>
    <w:rsid w:val="00EA5FA1"/>
    <w:rsid w:val="00EA64D6"/>
    <w:rsid w:val="00EA70DA"/>
    <w:rsid w:val="00EB2B5E"/>
    <w:rsid w:val="00EB4325"/>
    <w:rsid w:val="00EB52EE"/>
    <w:rsid w:val="00EC0A95"/>
    <w:rsid w:val="00EC0D51"/>
    <w:rsid w:val="00EC31C5"/>
    <w:rsid w:val="00EC3AAD"/>
    <w:rsid w:val="00EC5B3D"/>
    <w:rsid w:val="00EC6217"/>
    <w:rsid w:val="00EC6505"/>
    <w:rsid w:val="00ED505A"/>
    <w:rsid w:val="00ED67D6"/>
    <w:rsid w:val="00ED7427"/>
    <w:rsid w:val="00EE0627"/>
    <w:rsid w:val="00EE3B63"/>
    <w:rsid w:val="00EE583E"/>
    <w:rsid w:val="00EE5AF6"/>
    <w:rsid w:val="00EF02CB"/>
    <w:rsid w:val="00EF03E8"/>
    <w:rsid w:val="00EF0A34"/>
    <w:rsid w:val="00EF47F7"/>
    <w:rsid w:val="00EF6273"/>
    <w:rsid w:val="00F0576A"/>
    <w:rsid w:val="00F070BE"/>
    <w:rsid w:val="00F07F95"/>
    <w:rsid w:val="00F108DC"/>
    <w:rsid w:val="00F15428"/>
    <w:rsid w:val="00F17FD2"/>
    <w:rsid w:val="00F24470"/>
    <w:rsid w:val="00F25774"/>
    <w:rsid w:val="00F2740D"/>
    <w:rsid w:val="00F27772"/>
    <w:rsid w:val="00F432EC"/>
    <w:rsid w:val="00F45588"/>
    <w:rsid w:val="00F46D77"/>
    <w:rsid w:val="00F50F5D"/>
    <w:rsid w:val="00F50FE1"/>
    <w:rsid w:val="00F57DC1"/>
    <w:rsid w:val="00F62516"/>
    <w:rsid w:val="00F641FB"/>
    <w:rsid w:val="00F65A4F"/>
    <w:rsid w:val="00F66AC3"/>
    <w:rsid w:val="00F71386"/>
    <w:rsid w:val="00F74731"/>
    <w:rsid w:val="00F7609D"/>
    <w:rsid w:val="00F840B3"/>
    <w:rsid w:val="00F85C5E"/>
    <w:rsid w:val="00F9083E"/>
    <w:rsid w:val="00F909D8"/>
    <w:rsid w:val="00F923C7"/>
    <w:rsid w:val="00F9397E"/>
    <w:rsid w:val="00F94A09"/>
    <w:rsid w:val="00FA42F0"/>
    <w:rsid w:val="00FA47A7"/>
    <w:rsid w:val="00FB0382"/>
    <w:rsid w:val="00FB168F"/>
    <w:rsid w:val="00FB2883"/>
    <w:rsid w:val="00FB37E5"/>
    <w:rsid w:val="00FB6528"/>
    <w:rsid w:val="00FC0A7F"/>
    <w:rsid w:val="00FC42B9"/>
    <w:rsid w:val="00FC47A8"/>
    <w:rsid w:val="00FC5E3B"/>
    <w:rsid w:val="00FD3D6F"/>
    <w:rsid w:val="00FD5CC4"/>
    <w:rsid w:val="00FE01D9"/>
    <w:rsid w:val="00FE0BC0"/>
    <w:rsid w:val="00FE2E46"/>
    <w:rsid w:val="00FE594A"/>
    <w:rsid w:val="00FE5DF2"/>
    <w:rsid w:val="00FE772F"/>
    <w:rsid w:val="00FF03CC"/>
    <w:rsid w:val="00FF0FF9"/>
    <w:rsid w:val="00FF7505"/>
    <w:rsid w:val="00FF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18429F"/>
  <w15:chartTrackingRefBased/>
  <w15:docId w15:val="{9A51007C-AACE-4C98-9863-344986790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4"/>
        <w:szCs w:val="24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0B83"/>
    <w:pPr>
      <w:widowControl w:val="0"/>
      <w:autoSpaceDE w:val="0"/>
      <w:autoSpaceDN w:val="0"/>
      <w:spacing w:after="0" w:line="240" w:lineRule="auto"/>
    </w:pPr>
    <w:rPr>
      <w:rFonts w:ascii="Calibri" w:hAnsi="Calibri" w:cs="Calibri"/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rsid w:val="008F7F2F"/>
    <w:pPr>
      <w:keepNext/>
      <w:keepLines/>
      <w:pBdr>
        <w:top w:val="single" w:sz="24" w:space="1" w:color="052B43" w:themeColor="text2"/>
        <w:left w:val="single" w:sz="24" w:space="4" w:color="052B43" w:themeColor="text2"/>
        <w:bottom w:val="single" w:sz="24" w:space="1" w:color="052B43" w:themeColor="text2"/>
        <w:right w:val="single" w:sz="24" w:space="4" w:color="052B43" w:themeColor="text2"/>
      </w:pBdr>
      <w:shd w:val="clear" w:color="auto" w:fill="0B5F92"/>
      <w:spacing w:before="240" w:after="40"/>
      <w:ind w:left="360"/>
      <w:outlineLvl w:val="0"/>
    </w:pPr>
    <w:rPr>
      <w:rFonts w:ascii="Tahoma" w:eastAsiaTheme="majorEastAsia" w:hAnsi="Tahoma" w:cstheme="majorBidi"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E73"/>
    <w:pPr>
      <w:shd w:val="clear" w:color="auto" w:fill="FABF8F" w:themeFill="accent6" w:themeFillTint="99"/>
      <w:outlineLvl w:val="1"/>
    </w:pPr>
    <w:rPr>
      <w:rFonts w:ascii="Tahoma" w:hAnsi="Tahoma" w:cs="Tahoma"/>
      <w:smallCap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1F29"/>
    <w:pPr>
      <w:shd w:val="clear" w:color="auto" w:fill="FDE9D9" w:themeFill="accent6" w:themeFillTint="33"/>
      <w:outlineLvl w:val="2"/>
    </w:pPr>
    <w:rPr>
      <w:rFonts w:ascii="Tahoma" w:hAnsi="Tahoma" w:cs="Tahoma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0EC5"/>
    <w:pPr>
      <w:pBdr>
        <w:top w:val="dotted" w:sz="6" w:space="2" w:color="E46D0A" w:themeColor="accent1"/>
      </w:pBdr>
      <w:spacing w:before="200"/>
      <w:outlineLvl w:val="3"/>
    </w:pPr>
    <w:rPr>
      <w:caps/>
      <w:color w:val="AA5107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0EC5"/>
    <w:pPr>
      <w:pBdr>
        <w:bottom w:val="single" w:sz="6" w:space="1" w:color="E46D0A" w:themeColor="accent1"/>
      </w:pBdr>
      <w:spacing w:before="200"/>
      <w:outlineLvl w:val="4"/>
    </w:pPr>
    <w:rPr>
      <w:caps/>
      <w:color w:val="AA5107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0EC5"/>
    <w:pPr>
      <w:pBdr>
        <w:bottom w:val="dotted" w:sz="6" w:space="1" w:color="E46D0A" w:themeColor="accent1"/>
      </w:pBdr>
      <w:spacing w:before="200"/>
      <w:outlineLvl w:val="5"/>
    </w:pPr>
    <w:rPr>
      <w:caps/>
      <w:color w:val="AA5107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0EC5"/>
    <w:pPr>
      <w:spacing w:before="200"/>
      <w:outlineLvl w:val="6"/>
    </w:pPr>
    <w:rPr>
      <w:caps/>
      <w:color w:val="AA5107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0EC5"/>
    <w:pPr>
      <w:spacing w:before="2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0EC5"/>
    <w:pPr>
      <w:spacing w:before="20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rsid w:val="0035605F"/>
  </w:style>
  <w:style w:type="character" w:customStyle="1" w:styleId="BodyTextChar">
    <w:name w:val="Body Text Char"/>
    <w:basedOn w:val="DefaultParagraphFont"/>
    <w:link w:val="BodyText"/>
    <w:uiPriority w:val="1"/>
    <w:semiHidden/>
    <w:rsid w:val="0035605F"/>
    <w:rPr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C1F29"/>
    <w:rPr>
      <w:rFonts w:ascii="Tahoma" w:hAnsi="Tahoma" w:cs="Tahoma"/>
      <w:sz w:val="22"/>
      <w:shd w:val="clear" w:color="auto" w:fill="FDE9D9" w:themeFill="accent6" w:themeFillTint="33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6E0E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F7F2F"/>
    <w:rPr>
      <w:rFonts w:ascii="Tahoma" w:eastAsiaTheme="majorEastAsia" w:hAnsi="Tahoma" w:cstheme="majorBidi"/>
      <w:color w:val="FFFFFF" w:themeColor="background1"/>
      <w:sz w:val="28"/>
      <w:szCs w:val="32"/>
      <w:shd w:val="clear" w:color="auto" w:fill="0B5F92"/>
    </w:rPr>
  </w:style>
  <w:style w:type="character" w:customStyle="1" w:styleId="Heading2Char">
    <w:name w:val="Heading 2 Char"/>
    <w:basedOn w:val="DefaultParagraphFont"/>
    <w:link w:val="Heading2"/>
    <w:uiPriority w:val="9"/>
    <w:rsid w:val="00180E73"/>
    <w:rPr>
      <w:rFonts w:ascii="Tahoma" w:hAnsi="Tahoma" w:cs="Tahoma"/>
      <w:smallCaps/>
      <w:shd w:val="clear" w:color="auto" w:fill="FABF8F" w:themeFill="accent6" w:themeFillTint="99"/>
      <w:lang w:bidi="en-US"/>
    </w:rPr>
  </w:style>
  <w:style w:type="paragraph" w:customStyle="1" w:styleId="ListParagraph2">
    <w:name w:val="List Paragraph 2"/>
    <w:basedOn w:val="ListParagraph"/>
    <w:link w:val="ListParagraph2Char"/>
    <w:autoRedefine/>
    <w:uiPriority w:val="1"/>
    <w:rsid w:val="00246E08"/>
    <w:pPr>
      <w:numPr>
        <w:numId w:val="25"/>
      </w:numPr>
      <w:shd w:val="clear" w:color="auto" w:fill="FFFFFF"/>
      <w:spacing w:line="225" w:lineRule="atLeast"/>
      <w:outlineLvl w:val="2"/>
    </w:pPr>
    <w:rPr>
      <w:rFonts w:cs="Calibri Light"/>
      <w:bCs/>
      <w:color w:val="000000" w:themeColor="text1"/>
    </w:rPr>
  </w:style>
  <w:style w:type="character" w:customStyle="1" w:styleId="ListParagraph2Char">
    <w:name w:val="List Paragraph 2 Char"/>
    <w:basedOn w:val="DefaultParagraphFont"/>
    <w:link w:val="ListParagraph2"/>
    <w:uiPriority w:val="1"/>
    <w:rsid w:val="00246E08"/>
    <w:rPr>
      <w:rFonts w:ascii="Calibri" w:eastAsia="Calibri" w:hAnsi="Calibri" w:cs="Calibri Light"/>
      <w:bCs/>
      <w:color w:val="000000" w:themeColor="text1"/>
      <w:shd w:val="clear" w:color="auto" w:fill="FFFFFF"/>
    </w:rPr>
  </w:style>
  <w:style w:type="paragraph" w:customStyle="1" w:styleId="ContHdng1">
    <w:name w:val="ContHdng1"/>
    <w:basedOn w:val="Normal"/>
    <w:link w:val="ContHdng1Char"/>
    <w:autoRedefine/>
    <w:uiPriority w:val="1"/>
    <w:rsid w:val="00246E08"/>
    <w:rPr>
      <w:b/>
      <w:color w:val="052B43"/>
      <w:spacing w:val="15"/>
      <w:sz w:val="28"/>
      <w:szCs w:val="36"/>
    </w:rPr>
  </w:style>
  <w:style w:type="character" w:customStyle="1" w:styleId="ContHdng1Char">
    <w:name w:val="ContHdng1 Char"/>
    <w:basedOn w:val="Heading1Char"/>
    <w:link w:val="ContHdng1"/>
    <w:uiPriority w:val="1"/>
    <w:rsid w:val="00246E08"/>
    <w:rPr>
      <w:rFonts w:ascii="Tahoma" w:eastAsia="Calibri" w:hAnsi="Tahoma" w:cstheme="majorBidi"/>
      <w:b/>
      <w:caps/>
      <w:color w:val="052B43"/>
      <w:spacing w:val="15"/>
      <w:sz w:val="28"/>
      <w:szCs w:val="36"/>
      <w:shd w:val="clear" w:color="auto" w:fill="E46D0A" w:themeFill="accent1"/>
    </w:rPr>
  </w:style>
  <w:style w:type="paragraph" w:customStyle="1" w:styleId="ContHdg2">
    <w:name w:val="ContHdg2"/>
    <w:basedOn w:val="Normal"/>
    <w:link w:val="ContHdg2Char"/>
    <w:autoRedefine/>
    <w:uiPriority w:val="1"/>
    <w:rsid w:val="00246E08"/>
    <w:rPr>
      <w:rFonts w:ascii="Calibri Light" w:hAnsi="Calibri Light"/>
      <w:b/>
      <w:i/>
      <w:color w:val="0B5192"/>
      <w:sz w:val="26"/>
    </w:rPr>
  </w:style>
  <w:style w:type="character" w:customStyle="1" w:styleId="ContHdg2Char">
    <w:name w:val="ContHdg2 Char"/>
    <w:basedOn w:val="DefaultParagraphFont"/>
    <w:link w:val="ContHdg2"/>
    <w:uiPriority w:val="1"/>
    <w:rsid w:val="00246E08"/>
    <w:rPr>
      <w:rFonts w:ascii="Calibri Light" w:hAnsi="Calibri Light"/>
      <w:b/>
      <w:i/>
      <w:color w:val="0B5192"/>
      <w:sz w:val="26"/>
    </w:rPr>
  </w:style>
  <w:style w:type="paragraph" w:styleId="Title">
    <w:name w:val="Title"/>
    <w:basedOn w:val="Heading3"/>
    <w:next w:val="Normal"/>
    <w:link w:val="TitleChar"/>
    <w:uiPriority w:val="10"/>
    <w:qFormat/>
    <w:rsid w:val="006E0EC5"/>
    <w:pPr>
      <w:spacing w:before="120" w:after="120"/>
    </w:pPr>
    <w:rPr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6E0EC5"/>
    <w:rPr>
      <w:rFonts w:ascii="Calibri" w:hAnsi="Calibri" w:cs="Calibri"/>
      <w:sz w:val="32"/>
      <w:shd w:val="clear" w:color="auto" w:fill="FDE9D9" w:themeFill="accent6" w:themeFillTint="33"/>
      <w:lang w:bidi="en-US"/>
    </w:rPr>
  </w:style>
  <w:style w:type="paragraph" w:styleId="TOC1">
    <w:name w:val="toc 1"/>
    <w:basedOn w:val="Normal"/>
    <w:autoRedefine/>
    <w:uiPriority w:val="39"/>
    <w:rsid w:val="00246E08"/>
    <w:pPr>
      <w:spacing w:before="120"/>
    </w:pPr>
    <w:rPr>
      <w:rFonts w:ascii="Calibri Light" w:hAnsi="Calibri Light"/>
      <w:b/>
      <w:bCs/>
      <w:caps/>
      <w:sz w:val="28"/>
    </w:rPr>
  </w:style>
  <w:style w:type="paragraph" w:customStyle="1" w:styleId="TOCHeading2">
    <w:name w:val="TOC Heading 2"/>
    <w:link w:val="TOCHeading2Char"/>
    <w:autoRedefine/>
    <w:rsid w:val="00246E08"/>
    <w:rPr>
      <w:rFonts w:ascii="Calibri" w:eastAsia="Times New Roman" w:hAnsi="Calibri" w:cs="Times New Roman"/>
      <w:smallCaps/>
      <w:color w:val="052B43"/>
      <w:spacing w:val="12"/>
      <w:sz w:val="28"/>
      <w:szCs w:val="22"/>
    </w:rPr>
  </w:style>
  <w:style w:type="character" w:customStyle="1" w:styleId="TOCHeading2Char">
    <w:name w:val="TOC Heading 2 Char"/>
    <w:basedOn w:val="Heading2Char"/>
    <w:link w:val="TOCHeading2"/>
    <w:rsid w:val="00246E08"/>
    <w:rPr>
      <w:rFonts w:ascii="Calibri" w:eastAsia="Times New Roman" w:hAnsi="Calibri" w:cs="Times New Roman"/>
      <w:caps/>
      <w:smallCaps w:val="0"/>
      <w:color w:val="052B43"/>
      <w:spacing w:val="12"/>
      <w:sz w:val="28"/>
      <w:szCs w:val="22"/>
      <w:shd w:val="clear" w:color="auto" w:fill="FCE1CA" w:themeFill="accent1" w:themeFillTint="33"/>
      <w:lang w:bidi="en-US"/>
    </w:rPr>
  </w:style>
  <w:style w:type="paragraph" w:customStyle="1" w:styleId="NYSCSHMay2021">
    <w:name w:val="NYSCSH May 2021"/>
    <w:link w:val="NYSCSHMay2021Char"/>
    <w:autoRedefine/>
    <w:uiPriority w:val="5"/>
    <w:rsid w:val="00246E08"/>
    <w:rPr>
      <w:color w:val="000000" w:themeColor="text1"/>
    </w:rPr>
  </w:style>
  <w:style w:type="character" w:customStyle="1" w:styleId="NYSCSHMay2021Char">
    <w:name w:val="NYSCSH May 2021 Char"/>
    <w:basedOn w:val="DefaultParagraphFont"/>
    <w:link w:val="NYSCSHMay2021"/>
    <w:uiPriority w:val="5"/>
    <w:rsid w:val="00246E08"/>
    <w:rPr>
      <w:rFonts w:eastAsia="Calibri"/>
      <w:color w:val="000000" w:themeColor="text1"/>
    </w:rPr>
  </w:style>
  <w:style w:type="paragraph" w:customStyle="1" w:styleId="ContHdg1">
    <w:name w:val="ContHdg 1"/>
    <w:basedOn w:val="Normal"/>
    <w:next w:val="Normal"/>
    <w:link w:val="ContHdg1Char"/>
    <w:autoRedefine/>
    <w:uiPriority w:val="1"/>
    <w:rsid w:val="00246E08"/>
    <w:rPr>
      <w:b/>
      <w:bCs/>
      <w:color w:val="052B43"/>
      <w:spacing w:val="15"/>
      <w:sz w:val="32"/>
    </w:rPr>
  </w:style>
  <w:style w:type="character" w:customStyle="1" w:styleId="ContHdg1Char">
    <w:name w:val="ContHdg 1 Char"/>
    <w:basedOn w:val="Heading1Char"/>
    <w:link w:val="ContHdg1"/>
    <w:uiPriority w:val="1"/>
    <w:rsid w:val="00246E08"/>
    <w:rPr>
      <w:rFonts w:ascii="Tahoma" w:eastAsia="Calibri" w:hAnsi="Tahoma" w:cstheme="majorBidi"/>
      <w:b/>
      <w:bCs/>
      <w:caps/>
      <w:color w:val="052B43"/>
      <w:spacing w:val="15"/>
      <w:sz w:val="32"/>
      <w:szCs w:val="22"/>
      <w:shd w:val="clear" w:color="auto" w:fill="E46D0A" w:themeFill="accent1"/>
    </w:rPr>
  </w:style>
  <w:style w:type="paragraph" w:customStyle="1" w:styleId="JTTHeading1">
    <w:name w:val="JTT Heading 1"/>
    <w:basedOn w:val="Heading1"/>
    <w:next w:val="Normal"/>
    <w:link w:val="JTTHeading1Char"/>
    <w:qFormat/>
    <w:rsid w:val="006E0EC5"/>
    <w:pPr>
      <w:shd w:val="clear" w:color="auto" w:fill="052B43" w:themeFill="text2"/>
    </w:pPr>
  </w:style>
  <w:style w:type="character" w:customStyle="1" w:styleId="JTTHeading1Char">
    <w:name w:val="JTT Heading 1 Char"/>
    <w:basedOn w:val="Heading1Char"/>
    <w:link w:val="JTTHeading1"/>
    <w:rsid w:val="006E0EC5"/>
    <w:rPr>
      <w:rFonts w:ascii="Tahoma" w:eastAsiaTheme="majorEastAsia" w:hAnsi="Tahoma" w:cstheme="majorBidi"/>
      <w:color w:val="FFFFFF" w:themeColor="background1"/>
      <w:sz w:val="28"/>
      <w:szCs w:val="32"/>
      <w:shd w:val="clear" w:color="auto" w:fill="052B43" w:themeFill="text2"/>
      <w:lang w:bidi="en-US"/>
    </w:rPr>
  </w:style>
  <w:style w:type="paragraph" w:customStyle="1" w:styleId="JTTHeading2">
    <w:name w:val="JTT Heading 2"/>
    <w:basedOn w:val="Heading2"/>
    <w:link w:val="JTTHeading2Char"/>
    <w:qFormat/>
    <w:rsid w:val="006E0EC5"/>
    <w:pPr>
      <w:pBdr>
        <w:top w:val="single" w:sz="24" w:space="1" w:color="FFFFFF" w:themeColor="background1"/>
        <w:left w:val="single" w:sz="24" w:space="4" w:color="FFFFFF" w:themeColor="background1"/>
        <w:bottom w:val="single" w:sz="24" w:space="1" w:color="FFFFFF" w:themeColor="background1"/>
        <w:right w:val="single" w:sz="24" w:space="4" w:color="FFFFFF" w:themeColor="background1"/>
      </w:pBdr>
      <w:shd w:val="clear" w:color="auto" w:fill="ADDBF9" w:themeFill="text2" w:themeFillTint="33"/>
    </w:pPr>
  </w:style>
  <w:style w:type="character" w:customStyle="1" w:styleId="JTTHeading2Char">
    <w:name w:val="JTT Heading 2 Char"/>
    <w:basedOn w:val="Heading2Char"/>
    <w:link w:val="JTTHeading2"/>
    <w:rsid w:val="006E0EC5"/>
    <w:rPr>
      <w:rFonts w:ascii="Calibri" w:eastAsia="Calibri" w:hAnsi="Calibri" w:cs="Calibri"/>
      <w:caps w:val="0"/>
      <w:smallCaps/>
      <w:spacing w:val="15"/>
      <w:sz w:val="22"/>
      <w:szCs w:val="22"/>
      <w:shd w:val="clear" w:color="auto" w:fill="ADDBF9" w:themeFill="text2" w:themeFillTint="33"/>
      <w:lang w:bidi="en-US"/>
    </w:rPr>
  </w:style>
  <w:style w:type="paragraph" w:customStyle="1" w:styleId="JTTHeading3">
    <w:name w:val="JTT Heading 3"/>
    <w:basedOn w:val="Heading3"/>
    <w:link w:val="JTTHeading3Char"/>
    <w:qFormat/>
    <w:rsid w:val="006E0EC5"/>
    <w:pPr>
      <w:pBdr>
        <w:top w:val="single" w:sz="6" w:space="2" w:color="5BB8F2" w:themeColor="text2" w:themeTint="66"/>
      </w:pBdr>
    </w:pPr>
  </w:style>
  <w:style w:type="character" w:customStyle="1" w:styleId="JTTHeading3Char">
    <w:name w:val="JTT Heading 3 Char"/>
    <w:basedOn w:val="Heading3Char"/>
    <w:link w:val="JTTHeading3"/>
    <w:rsid w:val="006E0EC5"/>
    <w:rPr>
      <w:rFonts w:ascii="Calibri" w:hAnsi="Calibri" w:cs="Calibri"/>
      <w:sz w:val="22"/>
      <w:shd w:val="clear" w:color="auto" w:fill="FDE9D9" w:themeFill="accent6" w:themeFillTint="33"/>
      <w:lang w:bidi="en-US"/>
    </w:rPr>
  </w:style>
  <w:style w:type="paragraph" w:customStyle="1" w:styleId="JTTTitle">
    <w:name w:val="JTT Title"/>
    <w:basedOn w:val="Title"/>
    <w:link w:val="JTTTitleChar"/>
    <w:qFormat/>
    <w:rsid w:val="006E0EC5"/>
    <w:pPr>
      <w:spacing w:after="0"/>
    </w:pPr>
    <w:rPr>
      <w:rFonts w:asciiTheme="majorHAnsi" w:hAnsiTheme="majorHAnsi"/>
      <w:bCs/>
      <w:caps/>
      <w:smallCaps/>
      <w:color w:val="000000" w:themeColor="text1"/>
      <w:spacing w:val="10"/>
      <w:sz w:val="52"/>
      <w:szCs w:val="52"/>
    </w:rPr>
  </w:style>
  <w:style w:type="character" w:customStyle="1" w:styleId="JTTTitleChar">
    <w:name w:val="JTT Title Char"/>
    <w:basedOn w:val="TitleChar"/>
    <w:link w:val="JTTTitle"/>
    <w:rsid w:val="006E0EC5"/>
    <w:rPr>
      <w:rFonts w:asciiTheme="majorHAnsi" w:eastAsiaTheme="majorEastAsia" w:hAnsiTheme="majorHAnsi" w:cstheme="majorBidi"/>
      <w:bCs/>
      <w:caps/>
      <w:smallCaps/>
      <w:color w:val="000000" w:themeColor="text1"/>
      <w:spacing w:val="10"/>
      <w:sz w:val="52"/>
      <w:szCs w:val="52"/>
      <w:shd w:val="clear" w:color="auto" w:fill="FDE9D9" w:themeFill="accent6" w:themeFillTint="33"/>
      <w:lang w:bidi="en-US"/>
    </w:rPr>
  </w:style>
  <w:style w:type="paragraph" w:customStyle="1" w:styleId="Hdg2List">
    <w:name w:val="Hdg2List"/>
    <w:next w:val="Normal"/>
    <w:link w:val="Hdg2ListChar"/>
    <w:rsid w:val="00246E08"/>
    <w:pPr>
      <w:spacing w:after="0"/>
    </w:pPr>
    <w:rPr>
      <w:sz w:val="22"/>
      <w:szCs w:val="28"/>
    </w:rPr>
  </w:style>
  <w:style w:type="character" w:customStyle="1" w:styleId="Hdg2ListChar">
    <w:name w:val="Hdg2List Char"/>
    <w:basedOn w:val="DefaultParagraphFont"/>
    <w:link w:val="Hdg2List"/>
    <w:rsid w:val="00246E08"/>
    <w:rPr>
      <w:sz w:val="22"/>
      <w:szCs w:val="28"/>
    </w:rPr>
  </w:style>
  <w:style w:type="paragraph" w:customStyle="1" w:styleId="Hdg2List2">
    <w:name w:val="Hdg2List2"/>
    <w:basedOn w:val="Normal"/>
    <w:link w:val="Hdg2List2Char"/>
    <w:rsid w:val="00246E08"/>
  </w:style>
  <w:style w:type="character" w:customStyle="1" w:styleId="Hdg2List2Char">
    <w:name w:val="Hdg2List2 Char"/>
    <w:basedOn w:val="DefaultParagraphFont"/>
    <w:link w:val="Hdg2List2"/>
    <w:rsid w:val="00246E08"/>
  </w:style>
  <w:style w:type="paragraph" w:customStyle="1" w:styleId="List1">
    <w:name w:val="List 1"/>
    <w:basedOn w:val="Normal"/>
    <w:link w:val="List1Char"/>
    <w:qFormat/>
    <w:rsid w:val="006E0EC5"/>
    <w:pPr>
      <w:ind w:left="720" w:hanging="360"/>
    </w:pPr>
  </w:style>
  <w:style w:type="character" w:customStyle="1" w:styleId="List1Char">
    <w:name w:val="List 1 Char"/>
    <w:basedOn w:val="DefaultParagraphFont"/>
    <w:link w:val="List1"/>
    <w:rsid w:val="006E0EC5"/>
    <w:rPr>
      <w:rFonts w:ascii="Calibri" w:eastAsia="Calibri" w:hAnsi="Calibri" w:cs="Calibri"/>
      <w:sz w:val="22"/>
      <w:szCs w:val="22"/>
      <w:lang w:bidi="en-US"/>
    </w:rPr>
  </w:style>
  <w:style w:type="paragraph" w:customStyle="1" w:styleId="JTTHdg2List">
    <w:name w:val="JTT Hdg2List"/>
    <w:next w:val="Normal"/>
    <w:link w:val="JTTHdg2ListChar"/>
    <w:qFormat/>
    <w:rsid w:val="006E0EC5"/>
    <w:pPr>
      <w:spacing w:after="0"/>
      <w:ind w:left="720" w:hanging="360"/>
    </w:pPr>
    <w:rPr>
      <w:color w:val="0B5F92"/>
      <w:sz w:val="22"/>
      <w:szCs w:val="28"/>
    </w:rPr>
  </w:style>
  <w:style w:type="character" w:customStyle="1" w:styleId="JTTHdg2ListChar">
    <w:name w:val="JTT Hdg2List Char"/>
    <w:basedOn w:val="DefaultParagraphFont"/>
    <w:link w:val="JTTHdg2List"/>
    <w:rsid w:val="006E0EC5"/>
    <w:rPr>
      <w:color w:val="0B5F92"/>
      <w:sz w:val="22"/>
      <w:szCs w:val="28"/>
    </w:rPr>
  </w:style>
  <w:style w:type="paragraph" w:customStyle="1" w:styleId="JTTHdg2List2">
    <w:name w:val="JTT Hdg2List2"/>
    <w:basedOn w:val="Normal"/>
    <w:link w:val="JTTHdg2List2Char"/>
    <w:qFormat/>
    <w:rsid w:val="006E0EC5"/>
    <w:pPr>
      <w:ind w:left="1080" w:hanging="360"/>
    </w:pPr>
  </w:style>
  <w:style w:type="character" w:customStyle="1" w:styleId="JTTHdg2List2Char">
    <w:name w:val="JTT Hdg2List2 Char"/>
    <w:basedOn w:val="DefaultParagraphFont"/>
    <w:link w:val="JTTHdg2List2"/>
    <w:rsid w:val="006E0EC5"/>
    <w:rPr>
      <w:rFonts w:ascii="Calibri" w:eastAsia="Calibri" w:hAnsi="Calibri" w:cs="Calibri"/>
      <w:sz w:val="22"/>
      <w:szCs w:val="22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0EC5"/>
    <w:rPr>
      <w:rFonts w:ascii="Calibri" w:eastAsia="Calibri" w:hAnsi="Calibri" w:cs="Calibri"/>
      <w:caps/>
      <w:color w:val="AA5107" w:themeColor="accent1" w:themeShade="BF"/>
      <w:spacing w:val="10"/>
      <w:sz w:val="22"/>
      <w:szCs w:val="22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0EC5"/>
    <w:rPr>
      <w:rFonts w:ascii="Calibri" w:eastAsia="Calibri" w:hAnsi="Calibri" w:cs="Calibri"/>
      <w:caps/>
      <w:spacing w:val="10"/>
      <w:sz w:val="18"/>
      <w:szCs w:val="18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0EC5"/>
    <w:rPr>
      <w:rFonts w:ascii="Calibri" w:eastAsia="Calibri" w:hAnsi="Calibri" w:cs="Calibri"/>
      <w:i/>
      <w:iCs/>
      <w:caps/>
      <w:spacing w:val="10"/>
      <w:sz w:val="18"/>
      <w:szCs w:val="18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0EC5"/>
    <w:rPr>
      <w:b/>
      <w:bCs/>
      <w:color w:val="AA5107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EC5"/>
    <w:pPr>
      <w:spacing w:after="500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E0EC5"/>
    <w:rPr>
      <w:rFonts w:ascii="Calibri" w:eastAsia="Calibri" w:hAnsi="Calibri" w:cs="Calibri"/>
      <w:caps/>
      <w:color w:val="595959" w:themeColor="text1" w:themeTint="A6"/>
      <w:spacing w:val="10"/>
      <w:sz w:val="21"/>
      <w:szCs w:val="21"/>
      <w:lang w:bidi="en-US"/>
    </w:rPr>
  </w:style>
  <w:style w:type="character" w:styleId="Strong">
    <w:name w:val="Strong"/>
    <w:uiPriority w:val="22"/>
    <w:qFormat/>
    <w:rsid w:val="006E0EC5"/>
    <w:rPr>
      <w:b/>
      <w:bCs/>
    </w:rPr>
  </w:style>
  <w:style w:type="paragraph" w:styleId="NoSpacing">
    <w:name w:val="No Spacing"/>
    <w:uiPriority w:val="1"/>
    <w:qFormat/>
    <w:rsid w:val="006E0EC5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0EC5"/>
    <w:rPr>
      <w:rFonts w:ascii="Calibri" w:eastAsia="Calibri" w:hAnsi="Calibri" w:cs="Calibr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6E0EC5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E0EC5"/>
    <w:rPr>
      <w:rFonts w:ascii="Calibri" w:eastAsia="Calibri" w:hAnsi="Calibri" w:cs="Calibri"/>
      <w:i/>
      <w:iCs/>
      <w:sz w:val="22"/>
      <w:szCs w:val="22"/>
      <w:lang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0EC5"/>
    <w:pPr>
      <w:spacing w:before="240" w:after="240"/>
      <w:ind w:left="1080" w:right="1080"/>
      <w:jc w:val="center"/>
    </w:pPr>
    <w:rPr>
      <w:color w:val="E46D0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0EC5"/>
    <w:rPr>
      <w:rFonts w:ascii="Calibri" w:eastAsia="Calibri" w:hAnsi="Calibri" w:cs="Calibri"/>
      <w:color w:val="E46D0A" w:themeColor="accent1"/>
      <w:sz w:val="22"/>
      <w:szCs w:val="22"/>
      <w:lang w:bidi="en-US"/>
    </w:rPr>
  </w:style>
  <w:style w:type="character" w:styleId="SubtleEmphasis">
    <w:name w:val="Subtle Emphasis"/>
    <w:uiPriority w:val="19"/>
    <w:qFormat/>
    <w:rsid w:val="006E0EC5"/>
    <w:rPr>
      <w:i/>
      <w:iCs/>
      <w:color w:val="713505" w:themeColor="accent1" w:themeShade="7F"/>
    </w:rPr>
  </w:style>
  <w:style w:type="character" w:styleId="IntenseEmphasis">
    <w:name w:val="Intense Emphasis"/>
    <w:uiPriority w:val="21"/>
    <w:qFormat/>
    <w:rsid w:val="006E0EC5"/>
    <w:rPr>
      <w:b/>
      <w:bCs/>
      <w:caps/>
      <w:color w:val="713505" w:themeColor="accent1" w:themeShade="7F"/>
      <w:spacing w:val="10"/>
    </w:rPr>
  </w:style>
  <w:style w:type="character" w:styleId="SubtleReference">
    <w:name w:val="Subtle Reference"/>
    <w:uiPriority w:val="31"/>
    <w:qFormat/>
    <w:rsid w:val="006E0EC5"/>
    <w:rPr>
      <w:b/>
      <w:bCs/>
      <w:color w:val="E46D0A" w:themeColor="accent1"/>
    </w:rPr>
  </w:style>
  <w:style w:type="character" w:styleId="IntenseReference">
    <w:name w:val="Intense Reference"/>
    <w:uiPriority w:val="32"/>
    <w:qFormat/>
    <w:rsid w:val="006E0EC5"/>
    <w:rPr>
      <w:b/>
      <w:bCs/>
      <w:i/>
      <w:iCs/>
      <w:caps/>
      <w:color w:val="E46D0A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0EC5"/>
    <w:pPr>
      <w:outlineLvl w:val="9"/>
    </w:pPr>
  </w:style>
  <w:style w:type="paragraph" w:customStyle="1" w:styleId="Heading2List">
    <w:name w:val="Heading 2 List"/>
    <w:basedOn w:val="Normal"/>
    <w:link w:val="Heading2ListChar"/>
    <w:rsid w:val="008F7F2F"/>
    <w:pPr>
      <w:numPr>
        <w:numId w:val="3"/>
      </w:numPr>
      <w:spacing w:after="200" w:line="288" w:lineRule="auto"/>
      <w:ind w:left="1080"/>
    </w:pPr>
  </w:style>
  <w:style w:type="character" w:customStyle="1" w:styleId="Heading2ListChar">
    <w:name w:val="Heading 2 List Char"/>
    <w:basedOn w:val="DefaultParagraphFont"/>
    <w:link w:val="Heading2List"/>
    <w:rsid w:val="008F7F2F"/>
    <w:rPr>
      <w:sz w:val="22"/>
    </w:rPr>
  </w:style>
  <w:style w:type="paragraph" w:customStyle="1" w:styleId="Heading1List">
    <w:name w:val="Heading 1 List"/>
    <w:basedOn w:val="Normal"/>
    <w:next w:val="Normal"/>
    <w:link w:val="Heading1ListChar"/>
    <w:qFormat/>
    <w:rsid w:val="006E0EC5"/>
    <w:pPr>
      <w:numPr>
        <w:numId w:val="31"/>
      </w:numPr>
    </w:pPr>
    <w:rPr>
      <w:b/>
      <w:color w:val="031F31" w:themeColor="text2" w:themeShade="BF"/>
      <w:sz w:val="28"/>
      <w:szCs w:val="28"/>
    </w:rPr>
  </w:style>
  <w:style w:type="character" w:customStyle="1" w:styleId="Heading1ListChar">
    <w:name w:val="Heading 1 List Char"/>
    <w:basedOn w:val="DefaultParagraphFont"/>
    <w:link w:val="Heading1List"/>
    <w:rsid w:val="006E0EC5"/>
    <w:rPr>
      <w:rFonts w:ascii="Calibri" w:eastAsia="Calibri" w:hAnsi="Calibri" w:cs="Calibri"/>
      <w:b/>
      <w:color w:val="031F31" w:themeColor="text2" w:themeShade="BF"/>
      <w:sz w:val="28"/>
      <w:szCs w:val="28"/>
      <w:lang w:bidi="en-US"/>
    </w:rPr>
  </w:style>
  <w:style w:type="paragraph" w:customStyle="1" w:styleId="TableParagraph">
    <w:name w:val="Table Paragraph"/>
    <w:basedOn w:val="Normal"/>
    <w:uiPriority w:val="1"/>
    <w:qFormat/>
    <w:rsid w:val="006E0EC5"/>
  </w:style>
  <w:style w:type="table" w:styleId="TableGrid">
    <w:name w:val="Table Grid"/>
    <w:basedOn w:val="TableNormal"/>
    <w:uiPriority w:val="39"/>
    <w:rsid w:val="009B54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54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54B0"/>
    <w:rPr>
      <w:rFonts w:ascii="Calibri" w:hAnsi="Calibri" w:cs="Calibri"/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B54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54B0"/>
    <w:rPr>
      <w:rFonts w:ascii="Calibri" w:hAnsi="Calibri" w:cs="Calibri"/>
      <w:sz w:val="22"/>
      <w:szCs w:val="22"/>
      <w:lang w:bidi="en-US"/>
    </w:rPr>
  </w:style>
  <w:style w:type="character" w:styleId="PlaceholderText">
    <w:name w:val="Placeholder Text"/>
    <w:basedOn w:val="DefaultParagraphFont"/>
    <w:uiPriority w:val="99"/>
    <w:semiHidden/>
    <w:rsid w:val="009B392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E20B0"/>
    <w:rPr>
      <w:color w:val="6565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E20B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067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67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67E7"/>
    <w:rPr>
      <w:rFonts w:ascii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7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7E7"/>
    <w:rPr>
      <w:rFonts w:ascii="Calibri" w:hAnsi="Calibri" w:cs="Calibri"/>
      <w:b/>
      <w:bCs/>
      <w:sz w:val="20"/>
      <w:szCs w:val="20"/>
      <w:lang w:bidi="en-US"/>
    </w:rPr>
  </w:style>
  <w:style w:type="paragraph" w:customStyle="1" w:styleId="paragraph">
    <w:name w:val="paragraph"/>
    <w:basedOn w:val="Normal"/>
    <w:rsid w:val="00B4105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B4105A"/>
  </w:style>
  <w:style w:type="character" w:customStyle="1" w:styleId="eop">
    <w:name w:val="eop"/>
    <w:basedOn w:val="DefaultParagraphFont"/>
    <w:rsid w:val="00B4105A"/>
  </w:style>
  <w:style w:type="character" w:customStyle="1" w:styleId="scxw135926153">
    <w:name w:val="scxw135926153"/>
    <w:basedOn w:val="DefaultParagraphFont"/>
    <w:rsid w:val="00B4105A"/>
  </w:style>
  <w:style w:type="character" w:customStyle="1" w:styleId="scxw82988741">
    <w:name w:val="scxw82988741"/>
    <w:basedOn w:val="DefaultParagraphFont"/>
    <w:rsid w:val="00DF45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4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8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8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9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9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0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4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8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1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36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2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4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2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1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7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0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9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63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hoolhealthny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hoolhealthny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CFED807DD7147A89287C241392ED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E0311-B5D7-4CAB-BEA7-8D8021A19522}"/>
      </w:docPartPr>
      <w:docPartBody>
        <w:p w:rsidR="00F7785A" w:rsidRDefault="00EC5712" w:rsidP="00EC5712">
          <w:pPr>
            <w:pStyle w:val="6CFED807DD7147A89287C241392ED582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104C17647C0E4EC79C678500D8E81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99191-33F8-4698-96AF-FFF3EA6D3395}"/>
      </w:docPartPr>
      <w:docPartBody>
        <w:p w:rsidR="00F7785A" w:rsidRDefault="00EC5712" w:rsidP="00EC5712">
          <w:pPr>
            <w:pStyle w:val="104C17647C0E4EC79C678500D8E81B2D"/>
          </w:pPr>
          <w:r>
            <w:rPr>
              <w:rStyle w:val="PlaceholderText"/>
            </w:rPr>
            <w:t xml:space="preserve">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       </w:t>
          </w:r>
        </w:p>
      </w:docPartBody>
    </w:docPart>
    <w:docPart>
      <w:docPartPr>
        <w:name w:val="0F339B1F0FAD475A9F4527AAC5DBB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C542F-2382-46C4-A10C-72AE7D6771B0}"/>
      </w:docPartPr>
      <w:docPartBody>
        <w:p w:rsidR="00F7785A" w:rsidRDefault="00EC5712" w:rsidP="00EC5712">
          <w:pPr>
            <w:pStyle w:val="0F339B1F0FAD475A9F4527AAC5DBB5F7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09A34BB6908949F091A72F5EC99A8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9BE66-F2ED-45EC-8E55-70C0E1245FD9}"/>
      </w:docPartPr>
      <w:docPartBody>
        <w:p w:rsidR="00F7785A" w:rsidRDefault="00EC5712" w:rsidP="00EC5712">
          <w:pPr>
            <w:pStyle w:val="09A34BB6908949F091A72F5EC99A8750"/>
          </w:pPr>
          <w:r>
            <w:rPr>
              <w:rStyle w:val="PlaceholderText"/>
            </w:rPr>
            <w:t xml:space="preserve">             </w:t>
          </w:r>
        </w:p>
      </w:docPartBody>
    </w:docPart>
    <w:docPart>
      <w:docPartPr>
        <w:name w:val="910C9C5E0B7E4BC4A2B1E86341B98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EAC3E-252D-40BB-B1C0-328D5C5936A5}"/>
      </w:docPartPr>
      <w:docPartBody>
        <w:p w:rsidR="00EC5712" w:rsidRPr="00F27772" w:rsidRDefault="00EC5712" w:rsidP="00381392">
          <w:pPr>
            <w:framePr w:hSpace="180" w:wrap="around" w:hAnchor="margin" w:y="360"/>
            <w:rPr>
              <w:rStyle w:val="PlaceholderText"/>
              <w:rFonts w:ascii="Tahoma" w:hAnsi="Tahoma" w:cs="Tahoma"/>
            </w:rPr>
          </w:pPr>
          <w:r w:rsidRPr="00F27772">
            <w:rPr>
              <w:rStyle w:val="PlaceholderText"/>
              <w:rFonts w:ascii="Tahoma" w:hAnsi="Tahoma" w:cs="Tahoma"/>
            </w:rPr>
            <w:t xml:space="preserve">   </w:t>
          </w:r>
        </w:p>
        <w:p w:rsidR="00F7785A" w:rsidRDefault="00EC5712" w:rsidP="00EC5712">
          <w:pPr>
            <w:pStyle w:val="910C9C5E0B7E4BC4A2B1E86341B98938"/>
          </w:pPr>
          <w:r w:rsidRPr="00F27772">
            <w:rPr>
              <w:rStyle w:val="PlaceholderText"/>
              <w:rFonts w:ascii="Tahoma" w:hAnsi="Tahoma" w:cs="Tahoma"/>
            </w:rPr>
            <w:t xml:space="preserve">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15C295E102084D9AB59D6ECBE9AB1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7D535-9E7D-403B-8EBC-0FF5D429E5E3}"/>
      </w:docPartPr>
      <w:docPartBody>
        <w:p w:rsidR="00F7785A" w:rsidRDefault="00EC5712" w:rsidP="00EC5712">
          <w:pPr>
            <w:pStyle w:val="15C295E102084D9AB59D6ECBE9AB1AE4"/>
          </w:pPr>
          <w:r>
            <w:rPr>
              <w:rStyle w:val="PlaceholderText"/>
            </w:rPr>
            <w:t xml:space="preserve">                                                                                                                                       </w:t>
          </w:r>
        </w:p>
      </w:docPartBody>
    </w:docPart>
    <w:docPart>
      <w:docPartPr>
        <w:name w:val="74CF377B7B8947DBB44AD42876DF3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B9084-A912-4C10-8962-F14216A1599E}"/>
      </w:docPartPr>
      <w:docPartBody>
        <w:p w:rsidR="00F7785A" w:rsidRDefault="00EC5712" w:rsidP="00EC5712">
          <w:pPr>
            <w:pStyle w:val="74CF377B7B8947DBB44AD42876DF35B2"/>
          </w:pPr>
          <w:r>
            <w:rPr>
              <w:rStyle w:val="PlaceholderText"/>
            </w:rPr>
            <w:t xml:space="preserve">      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       </w:t>
          </w:r>
          <w:r w:rsidRPr="00B967D0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   </w:t>
          </w:r>
        </w:p>
      </w:docPartBody>
    </w:docPart>
    <w:docPart>
      <w:docPartPr>
        <w:name w:val="B9382212B38645DF829E08798F170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26D7B-DC23-4755-8599-15F963362CE6}"/>
      </w:docPartPr>
      <w:docPartBody>
        <w:p w:rsidR="006B3678" w:rsidRDefault="00EC5712" w:rsidP="00EC5712">
          <w:pPr>
            <w:pStyle w:val="B9382212B38645DF829E08798F170FC2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7AB9E0CA272F4E0B89C9186197ADF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B7C2A-D116-4D68-B103-FB64510C5553}"/>
      </w:docPartPr>
      <w:docPartBody>
        <w:p w:rsidR="006B3678" w:rsidRDefault="00EC5712" w:rsidP="00EC5712">
          <w:pPr>
            <w:pStyle w:val="7AB9E0CA272F4E0B89C9186197ADF587"/>
          </w:pPr>
          <w:r>
            <w:rPr>
              <w:rStyle w:val="PlaceholderText"/>
            </w:rPr>
            <w:t xml:space="preserve">                                                                                </w:t>
          </w:r>
        </w:p>
      </w:docPartBody>
    </w:docPart>
    <w:docPart>
      <w:docPartPr>
        <w:name w:val="08433E1720C048959D444A79AE272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B078C-07CB-40BE-9C59-346E55D53F14}"/>
      </w:docPartPr>
      <w:docPartBody>
        <w:p w:rsidR="006B3678" w:rsidRDefault="00EC5712" w:rsidP="00EC5712">
          <w:pPr>
            <w:pStyle w:val="08433E1720C048959D444A79AE2729B3"/>
          </w:pPr>
          <w:r>
            <w:rPr>
              <w:rFonts w:ascii="Arial Nova Cond" w:hAnsi="Arial Nova Cond"/>
            </w:rPr>
            <w:t xml:space="preserve">            </w:t>
          </w:r>
        </w:p>
      </w:docPartBody>
    </w:docPart>
    <w:docPart>
      <w:docPartPr>
        <w:name w:val="79185F98F61C4CFAB357DD69165DB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4E26-8C9D-4B7B-94E9-08180BF5B581}"/>
      </w:docPartPr>
      <w:docPartBody>
        <w:p w:rsidR="00000000" w:rsidRDefault="00CE6B17" w:rsidP="00CE6B17">
          <w:pPr>
            <w:pStyle w:val="79185F98F61C4CFAB357DD69165DB9F7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"/>
    <w:charset w:val="00"/>
    <w:family w:val="swiss"/>
    <w:pitch w:val="variable"/>
    <w:sig w:usb0="00000001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altName w:val="Georgia"/>
    <w:charset w:val="00"/>
    <w:family w:val="roman"/>
    <w:pitch w:val="variable"/>
    <w:sig w:usb0="00000003" w:usb1="00000000" w:usb2="00000000" w:usb3="00000000" w:csb0="00000001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04FB2"/>
    <w:multiLevelType w:val="multilevel"/>
    <w:tmpl w:val="B31CC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D081F59"/>
    <w:multiLevelType w:val="hybridMultilevel"/>
    <w:tmpl w:val="D6CCD916"/>
    <w:lvl w:ilvl="0" w:tplc="D892EE10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726F"/>
    <w:rsid w:val="00022DA4"/>
    <w:rsid w:val="00196EB8"/>
    <w:rsid w:val="001C071C"/>
    <w:rsid w:val="00211D3E"/>
    <w:rsid w:val="002655B1"/>
    <w:rsid w:val="003A0952"/>
    <w:rsid w:val="003A726E"/>
    <w:rsid w:val="004846C7"/>
    <w:rsid w:val="004F2862"/>
    <w:rsid w:val="00544C2E"/>
    <w:rsid w:val="00566D6E"/>
    <w:rsid w:val="005C30BC"/>
    <w:rsid w:val="005D3E91"/>
    <w:rsid w:val="006B3678"/>
    <w:rsid w:val="0077726F"/>
    <w:rsid w:val="008124DD"/>
    <w:rsid w:val="008977DD"/>
    <w:rsid w:val="008E3415"/>
    <w:rsid w:val="009A76E5"/>
    <w:rsid w:val="00AA49C4"/>
    <w:rsid w:val="00AC6ECD"/>
    <w:rsid w:val="00CE6B17"/>
    <w:rsid w:val="00DF5E2C"/>
    <w:rsid w:val="00E5228D"/>
    <w:rsid w:val="00E57218"/>
    <w:rsid w:val="00EB5457"/>
    <w:rsid w:val="00EC5712"/>
    <w:rsid w:val="00ED28BB"/>
    <w:rsid w:val="00F77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174190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F28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6B17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55B1"/>
    <w:pPr>
      <w:widowControl w:val="0"/>
      <w:autoSpaceDE w:val="0"/>
      <w:autoSpaceDN w:val="0"/>
      <w:spacing w:after="500" w:line="240" w:lineRule="auto"/>
    </w:pPr>
    <w:rPr>
      <w:rFonts w:ascii="Calibri" w:eastAsia="Calibri" w:hAnsi="Calibri" w:cs="Calibri"/>
      <w:caps/>
      <w:color w:val="595959" w:themeColor="text1" w:themeTint="A6"/>
      <w:spacing w:val="10"/>
      <w:sz w:val="21"/>
      <w:szCs w:val="21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2655B1"/>
    <w:rPr>
      <w:rFonts w:ascii="Calibri" w:eastAsia="Calibri" w:hAnsi="Calibri" w:cs="Calibri"/>
      <w:caps/>
      <w:color w:val="595959" w:themeColor="text1" w:themeTint="A6"/>
      <w:spacing w:val="10"/>
      <w:sz w:val="21"/>
      <w:szCs w:val="21"/>
      <w:lang w:bidi="en-US"/>
    </w:rPr>
  </w:style>
  <w:style w:type="paragraph" w:styleId="ListParagraph">
    <w:name w:val="List Paragraph"/>
    <w:basedOn w:val="Normal"/>
    <w:uiPriority w:val="34"/>
    <w:qFormat/>
    <w:rsid w:val="004F28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4F286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B9382212B38645DF829E08798F170FC2">
    <w:name w:val="B9382212B38645DF829E08798F170FC2"/>
    <w:rsid w:val="00EC57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4F29DD9E3F942709A7B09CF567E01FC">
    <w:name w:val="14F29DD9E3F942709A7B09CF567E01FC"/>
    <w:rsid w:val="00EC57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7AB9E0CA272F4E0B89C9186197ADF587">
    <w:name w:val="7AB9E0CA272F4E0B89C9186197ADF587"/>
    <w:rsid w:val="00EC57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8433E1720C048959D444A79AE2729B3">
    <w:name w:val="08433E1720C048959D444A79AE2729B3"/>
    <w:rsid w:val="00EC57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910C9C5E0B7E4BC4A2B1E86341B98938">
    <w:name w:val="910C9C5E0B7E4BC4A2B1E86341B98938"/>
    <w:rsid w:val="00EC57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5C295E102084D9AB59D6ECBE9AB1AE4">
    <w:name w:val="15C295E102084D9AB59D6ECBE9AB1AE4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74CF377B7B8947DBB44AD42876DF35B2">
    <w:name w:val="74CF377B7B8947DBB44AD42876DF35B2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6CFED807DD7147A89287C241392ED582">
    <w:name w:val="6CFED807DD7147A89287C241392ED582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04C17647C0E4EC79C678500D8E81B2D">
    <w:name w:val="104C17647C0E4EC79C678500D8E81B2D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F339B1F0FAD475A9F4527AAC5DBB5F7">
    <w:name w:val="0F339B1F0FAD475A9F4527AAC5DBB5F7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09A34BB6908949F091A72F5EC99A8750">
    <w:name w:val="09A34BB6908949F091A72F5EC99A8750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4FDA828153104E44BAADD463C554B164">
    <w:name w:val="4FDA828153104E44BAADD463C554B164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1E4D858573AD46FD95FE041197CB6526">
    <w:name w:val="1E4D858573AD46FD95FE041197CB6526"/>
    <w:rsid w:val="00EC5712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FAAD5D8D5F294FEF8482C79CC3E01FE3">
    <w:name w:val="FAAD5D8D5F294FEF8482C79CC3E01FE3"/>
    <w:rsid w:val="00544C2E"/>
  </w:style>
  <w:style w:type="paragraph" w:customStyle="1" w:styleId="07993B08C3964231B9BAA543C094F67D">
    <w:name w:val="07993B08C3964231B9BAA543C094F67D"/>
    <w:rsid w:val="00544C2E"/>
  </w:style>
  <w:style w:type="paragraph" w:customStyle="1" w:styleId="96DF63DA90334E1EAAAE80948CA38B5C">
    <w:name w:val="96DF63DA90334E1EAAAE80948CA38B5C"/>
    <w:rsid w:val="00544C2E"/>
  </w:style>
  <w:style w:type="paragraph" w:customStyle="1" w:styleId="72835D64AA4D4E2C92AED18ED9F29760">
    <w:name w:val="72835D64AA4D4E2C92AED18ED9F29760"/>
    <w:rsid w:val="00544C2E"/>
  </w:style>
  <w:style w:type="paragraph" w:customStyle="1" w:styleId="B2E3EBCA9D0F46C0B7F7154CFA66011F">
    <w:name w:val="B2E3EBCA9D0F46C0B7F7154CFA66011F"/>
    <w:rsid w:val="00544C2E"/>
  </w:style>
  <w:style w:type="paragraph" w:customStyle="1" w:styleId="9BC5A3EC673949DCB0CAAF2739186D09">
    <w:name w:val="9BC5A3EC673949DCB0CAAF2739186D09"/>
    <w:rsid w:val="00CE6B17"/>
  </w:style>
  <w:style w:type="paragraph" w:customStyle="1" w:styleId="770014CF7EEC4925B3CD9A2BBA60B575">
    <w:name w:val="770014CF7EEC4925B3CD9A2BBA60B575"/>
    <w:rsid w:val="00CE6B17"/>
  </w:style>
  <w:style w:type="paragraph" w:customStyle="1" w:styleId="52BC595F12D645ED9780650368C1CA88">
    <w:name w:val="52BC595F12D645ED9780650368C1CA88"/>
    <w:rsid w:val="00CE6B17"/>
  </w:style>
  <w:style w:type="paragraph" w:customStyle="1" w:styleId="4F94B83F75484B5F9F3862A2319CC0F4">
    <w:name w:val="4F94B83F75484B5F9F3862A2319CC0F4"/>
    <w:rsid w:val="00CE6B17"/>
  </w:style>
  <w:style w:type="paragraph" w:customStyle="1" w:styleId="A3EBD57B21464F35AD6FF82B6ED46B4B">
    <w:name w:val="A3EBD57B21464F35AD6FF82B6ED46B4B"/>
    <w:rsid w:val="00CE6B17"/>
  </w:style>
  <w:style w:type="paragraph" w:customStyle="1" w:styleId="213A981D3BE4438E9A67F3694A3FBDA3">
    <w:name w:val="213A981D3BE4438E9A67F3694A3FBDA3"/>
    <w:rsid w:val="00CE6B17"/>
  </w:style>
  <w:style w:type="paragraph" w:customStyle="1" w:styleId="0FF12D5444F34427BDFEACFA32AB742A">
    <w:name w:val="0FF12D5444F34427BDFEACFA32AB742A"/>
    <w:rsid w:val="00CE6B17"/>
  </w:style>
  <w:style w:type="paragraph" w:customStyle="1" w:styleId="79185F98F61C4CFAB357DD69165DB9F7">
    <w:name w:val="79185F98F61C4CFAB357DD69165DB9F7"/>
    <w:rsid w:val="00CE6B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2021 NYSCSH Palette">
      <a:dk1>
        <a:srgbClr val="000000"/>
      </a:dk1>
      <a:lt1>
        <a:srgbClr val="FFFFFF"/>
      </a:lt1>
      <a:dk2>
        <a:srgbClr val="052B43"/>
      </a:dk2>
      <a:lt2>
        <a:srgbClr val="E5F0FB"/>
      </a:lt2>
      <a:accent1>
        <a:srgbClr val="E46D0A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6565FF"/>
      </a:hlink>
      <a:folHlink>
        <a:srgbClr val="009999"/>
      </a:folHlink>
    </a:clrScheme>
    <a:fontScheme name="Arial Nova Cond">
      <a:majorFont>
        <a:latin typeface="Arial Nova Cond"/>
        <a:ea typeface=""/>
        <a:cs typeface=""/>
      </a:majorFont>
      <a:minorFont>
        <a:latin typeface="Arial Nova C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3F67EE1C1A4F499B5122401EAF151D" ma:contentTypeVersion="29" ma:contentTypeDescription="Create a new document." ma:contentTypeScope="" ma:versionID="541f857fa6e96ddb3b1c1d73ac53695c">
  <xsd:schema xmlns:xsd="http://www.w3.org/2001/XMLSchema" xmlns:xs="http://www.w3.org/2001/XMLSchema" xmlns:p="http://schemas.microsoft.com/office/2006/metadata/properties" xmlns:ns1="d2cd8f7b-7617-4885-a706-578eeefa65b2" xmlns:ns4="5ff5a65e-8b58-4fb1-8458-716e8c37f443" targetNamespace="http://schemas.microsoft.com/office/2006/metadata/properties" ma:root="true" ma:fieldsID="6c093779bd866f8411d3bab9ffcb57ea" ns1:_="" ns4:_="">
    <xsd:import namespace="d2cd8f7b-7617-4885-a706-578eeefa65b2"/>
    <xsd:import namespace="5ff5a65e-8b58-4fb1-8458-716e8c37f443"/>
    <xsd:element name="properties">
      <xsd:complexType>
        <xsd:sequence>
          <xsd:element name="documentManagement">
            <xsd:complexType>
              <xsd:all>
                <xsd:element ref="ns1:MediaServiceMetadata" minOccurs="0"/>
                <xsd:element ref="ns1:MediaServiceFastMetadata" minOccurs="0"/>
                <xsd:element ref="ns1:MediaServiceAutoKeyPoints" minOccurs="0"/>
                <xsd:element ref="ns1:MediaServiceKeyPoints" minOccurs="0"/>
                <xsd:element ref="ns4:SharedWithUsers" minOccurs="0"/>
                <xsd:element ref="ns4:SharedWithDetails" minOccurs="0"/>
                <xsd:element ref="ns4:Notes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cd8f7b-7617-4885-a706-578eeefa65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5a65e-8b58-4fb1-8458-716e8c37f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Notes1" ma:index="15" nillable="true" ma:displayName="Notes" ma:format="Dropdown" ma:internalName="Notes1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" ma:displayName="Content Type"/>
        <xsd:element ref="dc:title" minOccurs="0" maxOccurs="1" ma:index="9" ma:displayName="Title"/>
        <xsd:element ref="dc:subject" minOccurs="0" maxOccurs="1" ma:index="10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ff5a65e-8b58-4fb1-8458-716e8c37f443">
      <UserInfo>
        <DisplayName>Paige Buckner</DisplayName>
        <AccountId>206</AccountId>
        <AccountType/>
      </UserInfo>
      <UserInfo>
        <DisplayName>Melissa Trau</DisplayName>
        <AccountId>15</AccountId>
        <AccountType/>
      </UserInfo>
    </SharedWithUsers>
    <Notes1 xmlns="5ff5a65e-8b58-4fb1-8458-716e8c37f443">2 page</Notes1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574A2C-D8A2-41A9-ACC9-23E86642BA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cd8f7b-7617-4885-a706-578eeefa65b2"/>
    <ds:schemaRef ds:uri="5ff5a65e-8b58-4fb1-8458-716e8c37f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7AE8A1-1751-4D85-9B78-495DDA39B87C}">
  <ds:schemaRefs>
    <ds:schemaRef ds:uri="http://schemas.microsoft.com/office/2006/metadata/properties"/>
    <ds:schemaRef ds:uri="http://schemas.microsoft.com/office/infopath/2007/PartnerControls"/>
    <ds:schemaRef ds:uri="5ff5a65e-8b58-4fb1-8458-716e8c37f443"/>
  </ds:schemaRefs>
</ds:datastoreItem>
</file>

<file path=customXml/itemProps3.xml><?xml version="1.0" encoding="utf-8"?>
<ds:datastoreItem xmlns:ds="http://schemas.openxmlformats.org/officeDocument/2006/customXml" ds:itemID="{91B10251-9B43-4A36-B76C-77DE723D1E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7D7C77-7E67-4CD8-BDC6-B8B54FAE6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8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7</CharactersWithSpaces>
  <SharedDoc>false</SharedDoc>
  <HLinks>
    <vt:vector size="12" baseType="variant">
      <vt:variant>
        <vt:i4>2228262</vt:i4>
      </vt:variant>
      <vt:variant>
        <vt:i4>3</vt:i4>
      </vt:variant>
      <vt:variant>
        <vt:i4>0</vt:i4>
      </vt:variant>
      <vt:variant>
        <vt:i4>5</vt:i4>
      </vt:variant>
      <vt:variant>
        <vt:lpwstr>http://www.schoolhealthny.com/</vt:lpwstr>
      </vt:variant>
      <vt:variant>
        <vt:lpwstr/>
      </vt:variant>
      <vt:variant>
        <vt:i4>2228262</vt:i4>
      </vt:variant>
      <vt:variant>
        <vt:i4>0</vt:i4>
      </vt:variant>
      <vt:variant>
        <vt:i4>0</vt:i4>
      </vt:variant>
      <vt:variant>
        <vt:i4>5</vt:i4>
      </vt:variant>
      <vt:variant>
        <vt:lpwstr>http://www.schoolhealthn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Form: Health Interval</dc:subject>
  <dc:creator>Julie Frenz</dc:creator>
  <cp:keywords/>
  <dc:description/>
  <cp:lastModifiedBy>Aybar-Blenke, Jennifer</cp:lastModifiedBy>
  <cp:revision>2</cp:revision>
  <cp:lastPrinted>2022-06-03T12:43:00Z</cp:lastPrinted>
  <dcterms:created xsi:type="dcterms:W3CDTF">2022-06-21T16:05:00Z</dcterms:created>
  <dcterms:modified xsi:type="dcterms:W3CDTF">2022-06-21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3F67EE1C1A4F499B5122401EAF151D</vt:lpwstr>
  </property>
</Properties>
</file>